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4084AE" w14:textId="41192356" w:rsidR="0061676D" w:rsidRDefault="0061676D" w:rsidP="0092300F">
      <w:pPr>
        <w:pStyle w:val="NormalWeb"/>
        <w:spacing w:before="0" w:beforeAutospacing="0" w:after="0" w:afterAutospacing="0"/>
        <w:rPr>
          <w:color w:val="4472C4" w:themeColor="accent1"/>
        </w:rPr>
      </w:pPr>
      <w:r>
        <w:rPr>
          <w:rFonts w:ascii="Arial" w:hAnsi="Arial" w:cs="Arial"/>
          <w:color w:val="000000"/>
          <w:sz w:val="22"/>
          <w:szCs w:val="22"/>
        </w:rPr>
        <w:t>   </w:t>
      </w:r>
    </w:p>
    <w:p w14:paraId="61CAB51A" w14:textId="74F2BB6E" w:rsidR="00863D58" w:rsidRPr="00863D58" w:rsidRDefault="00863D58">
      <w:pPr>
        <w:rPr>
          <w:color w:val="4472C4" w:themeColor="accent1"/>
          <w:sz w:val="36"/>
          <w:szCs w:val="36"/>
        </w:rPr>
      </w:pPr>
      <w:r w:rsidRPr="00863D58">
        <w:rPr>
          <w:color w:val="4472C4" w:themeColor="accent1"/>
          <w:sz w:val="36"/>
          <w:szCs w:val="36"/>
        </w:rPr>
        <w:t>Short Prompt</w:t>
      </w:r>
    </w:p>
    <w:p w14:paraId="291438A7" w14:textId="77777777" w:rsidR="00863D58" w:rsidRPr="00863D58" w:rsidRDefault="00863D58" w:rsidP="00863D58">
      <w:pPr>
        <w:shd w:val="clear" w:color="auto" w:fill="343541"/>
        <w:spacing w:after="100" w:line="240" w:lineRule="auto"/>
        <w:rPr>
          <w:rFonts w:ascii="Segoe UI" w:eastAsia="Times New Roman" w:hAnsi="Segoe UI" w:cs="Segoe UI"/>
          <w:kern w:val="0"/>
          <w:sz w:val="21"/>
          <w:szCs w:val="21"/>
          <w:lang w:eastAsia="en-AE"/>
          <w14:ligatures w14:val="none"/>
        </w:rPr>
      </w:pPr>
      <w:r w:rsidRPr="00863D58">
        <w:rPr>
          <w:rFonts w:ascii="Segoe UI" w:eastAsia="Times New Roman" w:hAnsi="Segoe UI" w:cs="Segoe UI"/>
          <w:kern w:val="0"/>
          <w:sz w:val="21"/>
          <w:szCs w:val="21"/>
          <w:lang w:eastAsia="en-AE"/>
          <w14:ligatures w14:val="none"/>
        </w:rPr>
        <w:t xml:space="preserve">As a NASA engineer, provide a product design of a haptic shoe for Mars exploration. </w:t>
      </w:r>
    </w:p>
    <w:p w14:paraId="07CE209C" w14:textId="77777777" w:rsidR="00863D58" w:rsidRPr="00863D58" w:rsidRDefault="00863D58" w:rsidP="00863D58">
      <w:pPr>
        <w:shd w:val="clear" w:color="auto" w:fill="19C37D"/>
        <w:spacing w:after="0" w:line="240" w:lineRule="auto"/>
        <w:rPr>
          <w:rFonts w:ascii="Segoe UI" w:eastAsia="Times New Roman" w:hAnsi="Segoe UI" w:cs="Segoe UI"/>
          <w:kern w:val="0"/>
          <w:sz w:val="21"/>
          <w:szCs w:val="21"/>
          <w:lang w:eastAsia="en-AE"/>
          <w14:ligatures w14:val="none"/>
        </w:rPr>
      </w:pPr>
      <w:r w:rsidRPr="00863D58">
        <w:rPr>
          <w:rFonts w:ascii="Segoe UI" w:eastAsia="Times New Roman" w:hAnsi="Segoe UI" w:cs="Segoe UI"/>
          <w:kern w:val="0"/>
          <w:sz w:val="21"/>
          <w:szCs w:val="21"/>
          <w:lang w:eastAsia="en-AE"/>
          <w14:ligatures w14:val="none"/>
        </w:rPr>
        <w:t>ChatGPT</w:t>
      </w:r>
    </w:p>
    <w:p w14:paraId="09C5AE28" w14:textId="77777777" w:rsidR="00863D58" w:rsidRPr="00863D58" w:rsidRDefault="00863D58" w:rsidP="00863D58">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863D58">
        <w:rPr>
          <w:rFonts w:ascii="Segoe UI" w:eastAsia="Times New Roman" w:hAnsi="Segoe UI" w:cs="Segoe UI"/>
          <w:kern w:val="0"/>
          <w:sz w:val="21"/>
          <w:szCs w:val="21"/>
          <w:lang w:eastAsia="en-AE"/>
          <w14:ligatures w14:val="none"/>
        </w:rPr>
        <w:t>As a NASA engineer, I can certainly help you with a product design for a haptic shoe designed specifically for Mars exploration. The haptic shoe would be an innovative footwear technology aimed at enhancing the sensory experience and ensuring the safety and stability of astronauts during their missions on the Martian surface. Here's a detailed product design outline:</w:t>
      </w:r>
    </w:p>
    <w:p w14:paraId="7FB6F1D2" w14:textId="77777777" w:rsidR="00863D58" w:rsidRPr="00863D58" w:rsidRDefault="00863D58" w:rsidP="00863D58">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863D58">
        <w:rPr>
          <w:rFonts w:ascii="Segoe UI" w:eastAsia="Times New Roman" w:hAnsi="Segoe UI" w:cs="Segoe UI"/>
          <w:kern w:val="0"/>
          <w:sz w:val="21"/>
          <w:szCs w:val="21"/>
          <w:lang w:eastAsia="en-AE"/>
          <w14:ligatures w14:val="none"/>
        </w:rPr>
        <w:t>Design Concept:</w:t>
      </w:r>
    </w:p>
    <w:p w14:paraId="2867F575" w14:textId="77777777" w:rsidR="00863D58" w:rsidRPr="00863D58" w:rsidRDefault="00863D58" w:rsidP="00863D58">
      <w:pPr>
        <w:numPr>
          <w:ilvl w:val="1"/>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863D58">
        <w:rPr>
          <w:rFonts w:ascii="Segoe UI" w:eastAsia="Times New Roman" w:hAnsi="Segoe UI" w:cs="Segoe UI"/>
          <w:kern w:val="0"/>
          <w:sz w:val="21"/>
          <w:szCs w:val="21"/>
          <w:lang w:eastAsia="en-AE"/>
          <w14:ligatures w14:val="none"/>
        </w:rPr>
        <w:t>The haptic shoe will be a specialized footwear system that integrates advanced sensing, communication, and haptic feedback technologies.</w:t>
      </w:r>
    </w:p>
    <w:p w14:paraId="37406032" w14:textId="77777777" w:rsidR="00863D58" w:rsidRPr="00863D58" w:rsidRDefault="00863D58" w:rsidP="00863D58">
      <w:pPr>
        <w:numPr>
          <w:ilvl w:val="1"/>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863D58">
        <w:rPr>
          <w:rFonts w:ascii="Segoe UI" w:eastAsia="Times New Roman" w:hAnsi="Segoe UI" w:cs="Segoe UI"/>
          <w:kern w:val="0"/>
          <w:sz w:val="21"/>
          <w:szCs w:val="21"/>
          <w:lang w:eastAsia="en-AE"/>
          <w14:ligatures w14:val="none"/>
        </w:rPr>
        <w:t>The shoe will provide astronauts with real-time tactile feedback about the terrain, environmental conditions, and potential hazards on Mars.</w:t>
      </w:r>
    </w:p>
    <w:p w14:paraId="3BB73E13" w14:textId="77777777" w:rsidR="00863D58" w:rsidRPr="00863D58" w:rsidRDefault="00863D58" w:rsidP="00863D58">
      <w:pPr>
        <w:numPr>
          <w:ilvl w:val="1"/>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863D58">
        <w:rPr>
          <w:rFonts w:ascii="Segoe UI" w:eastAsia="Times New Roman" w:hAnsi="Segoe UI" w:cs="Segoe UI"/>
          <w:kern w:val="0"/>
          <w:sz w:val="21"/>
          <w:szCs w:val="21"/>
          <w:lang w:eastAsia="en-AE"/>
          <w14:ligatures w14:val="none"/>
        </w:rPr>
        <w:t>It will enhance their spatial awareness and help them navigate and adapt to the challenging Martian terrain.</w:t>
      </w:r>
    </w:p>
    <w:p w14:paraId="7FD5258E" w14:textId="77777777" w:rsidR="00863D58" w:rsidRPr="00863D58" w:rsidRDefault="00863D58" w:rsidP="00863D58">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863D58">
        <w:rPr>
          <w:rFonts w:ascii="Segoe UI" w:eastAsia="Times New Roman" w:hAnsi="Segoe UI" w:cs="Segoe UI"/>
          <w:kern w:val="0"/>
          <w:sz w:val="21"/>
          <w:szCs w:val="21"/>
          <w:lang w:eastAsia="en-AE"/>
          <w14:ligatures w14:val="none"/>
        </w:rPr>
        <w:t>Sensing and Data Collection:</w:t>
      </w:r>
    </w:p>
    <w:p w14:paraId="2F0EC3CE" w14:textId="77777777" w:rsidR="00863D58" w:rsidRPr="00863D58" w:rsidRDefault="00863D58" w:rsidP="00863D58">
      <w:pPr>
        <w:numPr>
          <w:ilvl w:val="1"/>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863D58">
        <w:rPr>
          <w:rFonts w:ascii="Segoe UI" w:eastAsia="Times New Roman" w:hAnsi="Segoe UI" w:cs="Segoe UI"/>
          <w:kern w:val="0"/>
          <w:sz w:val="21"/>
          <w:szCs w:val="21"/>
          <w:lang w:eastAsia="en-AE"/>
          <w14:ligatures w14:val="none"/>
        </w:rPr>
        <w:t>The haptic shoe will be equipped with an array of sensors, including pressure sensors, temperature sensors, and accelerometers.</w:t>
      </w:r>
    </w:p>
    <w:p w14:paraId="647A7C31" w14:textId="77777777" w:rsidR="00863D58" w:rsidRPr="00863D58" w:rsidRDefault="00863D58" w:rsidP="00863D58">
      <w:pPr>
        <w:numPr>
          <w:ilvl w:val="1"/>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863D58">
        <w:rPr>
          <w:rFonts w:ascii="Segoe UI" w:eastAsia="Times New Roman" w:hAnsi="Segoe UI" w:cs="Segoe UI"/>
          <w:kern w:val="0"/>
          <w:sz w:val="21"/>
          <w:szCs w:val="21"/>
          <w:lang w:eastAsia="en-AE"/>
          <w14:ligatures w14:val="none"/>
        </w:rPr>
        <w:t>These sensors will continuously collect data about the ground surface, temperature variations, gravitational forces, and other relevant parameters.</w:t>
      </w:r>
    </w:p>
    <w:p w14:paraId="49FB5325" w14:textId="77777777" w:rsidR="00863D58" w:rsidRPr="00863D58" w:rsidRDefault="00863D58" w:rsidP="00863D58">
      <w:pPr>
        <w:numPr>
          <w:ilvl w:val="1"/>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863D58">
        <w:rPr>
          <w:rFonts w:ascii="Segoe UI" w:eastAsia="Times New Roman" w:hAnsi="Segoe UI" w:cs="Segoe UI"/>
          <w:kern w:val="0"/>
          <w:sz w:val="21"/>
          <w:szCs w:val="21"/>
          <w:lang w:eastAsia="en-AE"/>
          <w14:ligatures w14:val="none"/>
        </w:rPr>
        <w:t xml:space="preserve">The collected data will be processed and </w:t>
      </w:r>
      <w:proofErr w:type="spellStart"/>
      <w:r w:rsidRPr="00863D58">
        <w:rPr>
          <w:rFonts w:ascii="Segoe UI" w:eastAsia="Times New Roman" w:hAnsi="Segoe UI" w:cs="Segoe UI"/>
          <w:kern w:val="0"/>
          <w:sz w:val="21"/>
          <w:szCs w:val="21"/>
          <w:lang w:eastAsia="en-AE"/>
          <w14:ligatures w14:val="none"/>
        </w:rPr>
        <w:t>analyzed</w:t>
      </w:r>
      <w:proofErr w:type="spellEnd"/>
      <w:r w:rsidRPr="00863D58">
        <w:rPr>
          <w:rFonts w:ascii="Segoe UI" w:eastAsia="Times New Roman" w:hAnsi="Segoe UI" w:cs="Segoe UI"/>
          <w:kern w:val="0"/>
          <w:sz w:val="21"/>
          <w:szCs w:val="21"/>
          <w:lang w:eastAsia="en-AE"/>
          <w14:ligatures w14:val="none"/>
        </w:rPr>
        <w:t xml:space="preserve"> onboard or transmitted to the astronaut's suit for further interpretation.</w:t>
      </w:r>
    </w:p>
    <w:p w14:paraId="49B18922" w14:textId="77777777" w:rsidR="00863D58" w:rsidRPr="00863D58" w:rsidRDefault="00863D58" w:rsidP="00863D58">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863D58">
        <w:rPr>
          <w:rFonts w:ascii="Segoe UI" w:eastAsia="Times New Roman" w:hAnsi="Segoe UI" w:cs="Segoe UI"/>
          <w:kern w:val="0"/>
          <w:sz w:val="21"/>
          <w:szCs w:val="21"/>
          <w:lang w:eastAsia="en-AE"/>
          <w14:ligatures w14:val="none"/>
        </w:rPr>
        <w:t>Haptic Feedback System:</w:t>
      </w:r>
    </w:p>
    <w:p w14:paraId="3AE6BD43" w14:textId="77777777" w:rsidR="00863D58" w:rsidRPr="00863D58" w:rsidRDefault="00863D58" w:rsidP="00863D58">
      <w:pPr>
        <w:numPr>
          <w:ilvl w:val="1"/>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863D58">
        <w:rPr>
          <w:rFonts w:ascii="Segoe UI" w:eastAsia="Times New Roman" w:hAnsi="Segoe UI" w:cs="Segoe UI"/>
          <w:kern w:val="0"/>
          <w:sz w:val="21"/>
          <w:szCs w:val="21"/>
          <w:lang w:eastAsia="en-AE"/>
          <w14:ligatures w14:val="none"/>
        </w:rPr>
        <w:t xml:space="preserve">The </w:t>
      </w:r>
      <w:proofErr w:type="spellStart"/>
      <w:r w:rsidRPr="00863D58">
        <w:rPr>
          <w:rFonts w:ascii="Segoe UI" w:eastAsia="Times New Roman" w:hAnsi="Segoe UI" w:cs="Segoe UI"/>
          <w:kern w:val="0"/>
          <w:sz w:val="21"/>
          <w:szCs w:val="21"/>
          <w:lang w:eastAsia="en-AE"/>
          <w14:ligatures w14:val="none"/>
        </w:rPr>
        <w:t>shoe</w:t>
      </w:r>
      <w:proofErr w:type="spellEnd"/>
      <w:r w:rsidRPr="00863D58">
        <w:rPr>
          <w:rFonts w:ascii="Segoe UI" w:eastAsia="Times New Roman" w:hAnsi="Segoe UI" w:cs="Segoe UI"/>
          <w:kern w:val="0"/>
          <w:sz w:val="21"/>
          <w:szCs w:val="21"/>
          <w:lang w:eastAsia="en-AE"/>
          <w14:ligatures w14:val="none"/>
        </w:rPr>
        <w:t xml:space="preserve"> will feature an embedded haptic feedback system capable of providing tactile sensations to the astronaut's feet.</w:t>
      </w:r>
    </w:p>
    <w:p w14:paraId="40F779FF" w14:textId="77777777" w:rsidR="00863D58" w:rsidRPr="00863D58" w:rsidRDefault="00863D58" w:rsidP="00863D58">
      <w:pPr>
        <w:numPr>
          <w:ilvl w:val="1"/>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863D58">
        <w:rPr>
          <w:rFonts w:ascii="Segoe UI" w:eastAsia="Times New Roman" w:hAnsi="Segoe UI" w:cs="Segoe UI"/>
          <w:kern w:val="0"/>
          <w:sz w:val="21"/>
          <w:szCs w:val="21"/>
          <w:lang w:eastAsia="en-AE"/>
          <w14:ligatures w14:val="none"/>
        </w:rPr>
        <w:t>The feedback system will utilize small, lightweight actuators or vibrotactile motors strategically positioned within the shoe's sole.</w:t>
      </w:r>
    </w:p>
    <w:p w14:paraId="7110107D" w14:textId="77777777" w:rsidR="00863D58" w:rsidRPr="00863D58" w:rsidRDefault="00863D58" w:rsidP="00863D58">
      <w:pPr>
        <w:numPr>
          <w:ilvl w:val="1"/>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863D58">
        <w:rPr>
          <w:rFonts w:ascii="Segoe UI" w:eastAsia="Times New Roman" w:hAnsi="Segoe UI" w:cs="Segoe UI"/>
          <w:kern w:val="0"/>
          <w:sz w:val="21"/>
          <w:szCs w:val="21"/>
          <w:lang w:eastAsia="en-AE"/>
          <w14:ligatures w14:val="none"/>
        </w:rPr>
        <w:t>The actuators will generate precise vibrations, patterns, or pressure variations to communicate different types of information to the wearer.</w:t>
      </w:r>
    </w:p>
    <w:p w14:paraId="105577FC" w14:textId="77777777" w:rsidR="00863D58" w:rsidRPr="00863D58" w:rsidRDefault="00863D58" w:rsidP="00863D58">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863D58">
        <w:rPr>
          <w:rFonts w:ascii="Segoe UI" w:eastAsia="Times New Roman" w:hAnsi="Segoe UI" w:cs="Segoe UI"/>
          <w:kern w:val="0"/>
          <w:sz w:val="21"/>
          <w:szCs w:val="21"/>
          <w:lang w:eastAsia="en-AE"/>
          <w14:ligatures w14:val="none"/>
        </w:rPr>
        <w:t>Terrain Classification and Hazard Warning:</w:t>
      </w:r>
    </w:p>
    <w:p w14:paraId="39E8B9AA" w14:textId="77777777" w:rsidR="00863D58" w:rsidRPr="00863D58" w:rsidRDefault="00863D58" w:rsidP="00863D58">
      <w:pPr>
        <w:numPr>
          <w:ilvl w:val="1"/>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863D58">
        <w:rPr>
          <w:rFonts w:ascii="Segoe UI" w:eastAsia="Times New Roman" w:hAnsi="Segoe UI" w:cs="Segoe UI"/>
          <w:kern w:val="0"/>
          <w:sz w:val="21"/>
          <w:szCs w:val="21"/>
          <w:lang w:eastAsia="en-AE"/>
          <w14:ligatures w14:val="none"/>
        </w:rPr>
        <w:t>Based on the sensor data, the shoe's embedded software will employ machine learning algorithms to classify the terrain and identify potential hazards.</w:t>
      </w:r>
    </w:p>
    <w:p w14:paraId="302794A9" w14:textId="77777777" w:rsidR="00863D58" w:rsidRPr="00863D58" w:rsidRDefault="00863D58" w:rsidP="00863D58">
      <w:pPr>
        <w:numPr>
          <w:ilvl w:val="1"/>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863D58">
        <w:rPr>
          <w:rFonts w:ascii="Segoe UI" w:eastAsia="Times New Roman" w:hAnsi="Segoe UI" w:cs="Segoe UI"/>
          <w:kern w:val="0"/>
          <w:sz w:val="21"/>
          <w:szCs w:val="21"/>
          <w:lang w:eastAsia="en-AE"/>
          <w14:ligatures w14:val="none"/>
        </w:rPr>
        <w:t>The haptic feedback system will then provide astronauts with intuitive feedback, such as vibrations or pressure patterns, to warn them of dangerous terrain features like steep slopes, loose rocks, or unstable surfaces.</w:t>
      </w:r>
    </w:p>
    <w:p w14:paraId="797EF26E" w14:textId="77777777" w:rsidR="00863D58" w:rsidRPr="00863D58" w:rsidRDefault="00863D58" w:rsidP="00863D58">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863D58">
        <w:rPr>
          <w:rFonts w:ascii="Segoe UI" w:eastAsia="Times New Roman" w:hAnsi="Segoe UI" w:cs="Segoe UI"/>
          <w:kern w:val="0"/>
          <w:sz w:val="21"/>
          <w:szCs w:val="21"/>
          <w:lang w:eastAsia="en-AE"/>
          <w14:ligatures w14:val="none"/>
        </w:rPr>
        <w:t>Communication and Integration:</w:t>
      </w:r>
    </w:p>
    <w:p w14:paraId="16275A67" w14:textId="77777777" w:rsidR="00863D58" w:rsidRPr="00863D58" w:rsidRDefault="00863D58" w:rsidP="00863D58">
      <w:pPr>
        <w:numPr>
          <w:ilvl w:val="1"/>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863D58">
        <w:rPr>
          <w:rFonts w:ascii="Segoe UI" w:eastAsia="Times New Roman" w:hAnsi="Segoe UI" w:cs="Segoe UI"/>
          <w:kern w:val="0"/>
          <w:sz w:val="21"/>
          <w:szCs w:val="21"/>
          <w:lang w:eastAsia="en-AE"/>
          <w14:ligatures w14:val="none"/>
        </w:rPr>
        <w:t>The haptic shoe will have wireless communication capabilities to exchange data with the astronaut's suit or other mission control systems.</w:t>
      </w:r>
    </w:p>
    <w:p w14:paraId="7EC3DF61" w14:textId="77777777" w:rsidR="00863D58" w:rsidRPr="00863D58" w:rsidRDefault="00863D58" w:rsidP="00863D58">
      <w:pPr>
        <w:numPr>
          <w:ilvl w:val="1"/>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863D58">
        <w:rPr>
          <w:rFonts w:ascii="Segoe UI" w:eastAsia="Times New Roman" w:hAnsi="Segoe UI" w:cs="Segoe UI"/>
          <w:kern w:val="0"/>
          <w:sz w:val="21"/>
          <w:szCs w:val="21"/>
          <w:lang w:eastAsia="en-AE"/>
          <w14:ligatures w14:val="none"/>
        </w:rPr>
        <w:t>It will be seamlessly integrated into the astronaut's overall spacesuit, ensuring compatibility with other essential systems like power supply, data transmission, and control interfaces.</w:t>
      </w:r>
    </w:p>
    <w:p w14:paraId="3B5D94C2" w14:textId="77777777" w:rsidR="00863D58" w:rsidRPr="00863D58" w:rsidRDefault="00863D58" w:rsidP="00863D58">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863D58">
        <w:rPr>
          <w:rFonts w:ascii="Segoe UI" w:eastAsia="Times New Roman" w:hAnsi="Segoe UI" w:cs="Segoe UI"/>
          <w:kern w:val="0"/>
          <w:sz w:val="21"/>
          <w:szCs w:val="21"/>
          <w:lang w:eastAsia="en-AE"/>
          <w14:ligatures w14:val="none"/>
        </w:rPr>
        <w:t>Ergonomics and Durability:</w:t>
      </w:r>
    </w:p>
    <w:p w14:paraId="1020AE85" w14:textId="77777777" w:rsidR="00863D58" w:rsidRPr="00863D58" w:rsidRDefault="00863D58" w:rsidP="00863D58">
      <w:pPr>
        <w:numPr>
          <w:ilvl w:val="1"/>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863D58">
        <w:rPr>
          <w:rFonts w:ascii="Segoe UI" w:eastAsia="Times New Roman" w:hAnsi="Segoe UI" w:cs="Segoe UI"/>
          <w:kern w:val="0"/>
          <w:sz w:val="21"/>
          <w:szCs w:val="21"/>
          <w:lang w:eastAsia="en-AE"/>
          <w14:ligatures w14:val="none"/>
        </w:rPr>
        <w:t>The haptic shoe will be designed for optimal comfort, fit, and support, considering the unique physiological challenges of walking in a reduced-gravity environment.</w:t>
      </w:r>
    </w:p>
    <w:p w14:paraId="50D3E833" w14:textId="77777777" w:rsidR="00863D58" w:rsidRPr="00863D58" w:rsidRDefault="00863D58" w:rsidP="00863D58">
      <w:pPr>
        <w:numPr>
          <w:ilvl w:val="1"/>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863D58">
        <w:rPr>
          <w:rFonts w:ascii="Segoe UI" w:eastAsia="Times New Roman" w:hAnsi="Segoe UI" w:cs="Segoe UI"/>
          <w:kern w:val="0"/>
          <w:sz w:val="21"/>
          <w:szCs w:val="21"/>
          <w:lang w:eastAsia="en-AE"/>
          <w14:ligatures w14:val="none"/>
        </w:rPr>
        <w:lastRenderedPageBreak/>
        <w:t>The shoe's materials will be lightweight, durable, and resistant to extreme temperature fluctuations, dust, and potential abrasive contact with the Martian terrain.</w:t>
      </w:r>
    </w:p>
    <w:p w14:paraId="6C7FDC18" w14:textId="77777777" w:rsidR="00863D58" w:rsidRPr="00863D58" w:rsidRDefault="00863D58" w:rsidP="00863D58">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863D58">
        <w:rPr>
          <w:rFonts w:ascii="Segoe UI" w:eastAsia="Times New Roman" w:hAnsi="Segoe UI" w:cs="Segoe UI"/>
          <w:kern w:val="0"/>
          <w:sz w:val="21"/>
          <w:szCs w:val="21"/>
          <w:lang w:eastAsia="en-AE"/>
          <w14:ligatures w14:val="none"/>
        </w:rPr>
        <w:t>Power Source:</w:t>
      </w:r>
    </w:p>
    <w:p w14:paraId="002B7052" w14:textId="77777777" w:rsidR="00863D58" w:rsidRPr="00863D58" w:rsidRDefault="00863D58" w:rsidP="00863D58">
      <w:pPr>
        <w:numPr>
          <w:ilvl w:val="1"/>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863D58">
        <w:rPr>
          <w:rFonts w:ascii="Segoe UI" w:eastAsia="Times New Roman" w:hAnsi="Segoe UI" w:cs="Segoe UI"/>
          <w:kern w:val="0"/>
          <w:sz w:val="21"/>
          <w:szCs w:val="21"/>
          <w:lang w:eastAsia="en-AE"/>
          <w14:ligatures w14:val="none"/>
        </w:rPr>
        <w:t>The haptic shoe will feature an efficient power management system, including rechargeable batteries and energy harvesting technologies.</w:t>
      </w:r>
    </w:p>
    <w:p w14:paraId="1D80A6F9" w14:textId="77777777" w:rsidR="00863D58" w:rsidRPr="00863D58" w:rsidRDefault="00863D58" w:rsidP="00863D58">
      <w:pPr>
        <w:numPr>
          <w:ilvl w:val="1"/>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863D58">
        <w:rPr>
          <w:rFonts w:ascii="Segoe UI" w:eastAsia="Times New Roman" w:hAnsi="Segoe UI" w:cs="Segoe UI"/>
          <w:kern w:val="0"/>
          <w:sz w:val="21"/>
          <w:szCs w:val="21"/>
          <w:lang w:eastAsia="en-AE"/>
          <w14:ligatures w14:val="none"/>
        </w:rPr>
        <w:t>Solar panels integrated into the shoe's upper or flexible piezoelectric materials could help generate power from the astronaut's movements and the Martian sunlight.</w:t>
      </w:r>
    </w:p>
    <w:p w14:paraId="6B92663D" w14:textId="77777777" w:rsidR="00863D58" w:rsidRPr="00863D58" w:rsidRDefault="00863D58" w:rsidP="00863D58">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863D58">
        <w:rPr>
          <w:rFonts w:ascii="Segoe UI" w:eastAsia="Times New Roman" w:hAnsi="Segoe UI" w:cs="Segoe UI"/>
          <w:kern w:val="0"/>
          <w:sz w:val="21"/>
          <w:szCs w:val="21"/>
          <w:lang w:eastAsia="en-AE"/>
          <w14:ligatures w14:val="none"/>
        </w:rPr>
        <w:t>User Interface and Control:</w:t>
      </w:r>
    </w:p>
    <w:p w14:paraId="6A691AD5" w14:textId="77777777" w:rsidR="00863D58" w:rsidRPr="00863D58" w:rsidRDefault="00863D58" w:rsidP="00863D58">
      <w:pPr>
        <w:numPr>
          <w:ilvl w:val="1"/>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863D58">
        <w:rPr>
          <w:rFonts w:ascii="Segoe UI" w:eastAsia="Times New Roman" w:hAnsi="Segoe UI" w:cs="Segoe UI"/>
          <w:kern w:val="0"/>
          <w:sz w:val="21"/>
          <w:szCs w:val="21"/>
          <w:lang w:eastAsia="en-AE"/>
          <w14:ligatures w14:val="none"/>
        </w:rPr>
        <w:t>The haptic shoe's interface will be designed to be intuitive and easy to use.</w:t>
      </w:r>
    </w:p>
    <w:p w14:paraId="5D375424" w14:textId="77777777" w:rsidR="00863D58" w:rsidRPr="00863D58" w:rsidRDefault="00863D58" w:rsidP="00863D58">
      <w:pPr>
        <w:numPr>
          <w:ilvl w:val="1"/>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863D58">
        <w:rPr>
          <w:rFonts w:ascii="Segoe UI" w:eastAsia="Times New Roman" w:hAnsi="Segoe UI" w:cs="Segoe UI"/>
          <w:kern w:val="0"/>
          <w:sz w:val="21"/>
          <w:szCs w:val="21"/>
          <w:lang w:eastAsia="en-AE"/>
          <w14:ligatures w14:val="none"/>
        </w:rPr>
        <w:t>Astronauts will be able to customize the feedback settings and receive alerts through a small display or a heads-up display (HUD) integrated into their helmets.</w:t>
      </w:r>
    </w:p>
    <w:p w14:paraId="2EA3BF19" w14:textId="77777777" w:rsidR="00863D58" w:rsidRPr="00863D58" w:rsidRDefault="00863D58" w:rsidP="00863D58">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863D58">
        <w:rPr>
          <w:rFonts w:ascii="Segoe UI" w:eastAsia="Times New Roman" w:hAnsi="Segoe UI" w:cs="Segoe UI"/>
          <w:kern w:val="0"/>
          <w:sz w:val="21"/>
          <w:szCs w:val="21"/>
          <w:lang w:eastAsia="en-AE"/>
          <w14:ligatures w14:val="none"/>
        </w:rPr>
        <w:t>By integrating advanced sensing, haptic feedback, and communication technologies, the haptic shoe for Mars exploration will provide astronauts with enhanced situational awareness and improve their overall safety and performance during their missions on the Martian surface.</w:t>
      </w:r>
    </w:p>
    <w:p w14:paraId="284DFD21" w14:textId="77777777" w:rsidR="00863D58" w:rsidRDefault="00863D58">
      <w:pPr>
        <w:pBdr>
          <w:bottom w:val="single" w:sz="6" w:space="1" w:color="auto"/>
        </w:pBdr>
        <w:rPr>
          <w:color w:val="4472C4" w:themeColor="accent1"/>
          <w:sz w:val="24"/>
          <w:szCs w:val="24"/>
        </w:rPr>
      </w:pPr>
    </w:p>
    <w:p w14:paraId="17DF89BE" w14:textId="77777777" w:rsidR="00863D58" w:rsidRDefault="00863D58">
      <w:pPr>
        <w:pBdr>
          <w:bottom w:val="single" w:sz="6" w:space="1" w:color="auto"/>
        </w:pBdr>
        <w:rPr>
          <w:color w:val="4472C4" w:themeColor="accent1"/>
          <w:sz w:val="24"/>
          <w:szCs w:val="24"/>
        </w:rPr>
      </w:pPr>
    </w:p>
    <w:p w14:paraId="54BE210A" w14:textId="77777777" w:rsidR="00863D58" w:rsidRDefault="00863D58">
      <w:pPr>
        <w:rPr>
          <w:color w:val="4472C4" w:themeColor="accent1"/>
          <w:sz w:val="24"/>
          <w:szCs w:val="24"/>
        </w:rPr>
      </w:pPr>
    </w:p>
    <w:p w14:paraId="69332C76" w14:textId="77777777" w:rsidR="00863D58" w:rsidRDefault="00863D58">
      <w:pPr>
        <w:rPr>
          <w:color w:val="4472C4" w:themeColor="accent1"/>
          <w:sz w:val="24"/>
          <w:szCs w:val="24"/>
        </w:rPr>
      </w:pPr>
    </w:p>
    <w:p w14:paraId="72333E4F" w14:textId="77777777" w:rsidR="00863D58" w:rsidRDefault="00863D58">
      <w:pPr>
        <w:rPr>
          <w:color w:val="4472C4" w:themeColor="accent1"/>
          <w:sz w:val="32"/>
          <w:szCs w:val="32"/>
        </w:rPr>
      </w:pPr>
      <w:r>
        <w:rPr>
          <w:color w:val="4472C4" w:themeColor="accent1"/>
          <w:sz w:val="32"/>
          <w:szCs w:val="32"/>
        </w:rPr>
        <w:br w:type="page"/>
      </w:r>
    </w:p>
    <w:p w14:paraId="051A6052" w14:textId="7B57CBD2" w:rsidR="00D01495" w:rsidRPr="00E64D10" w:rsidRDefault="002C4FEB">
      <w:pPr>
        <w:rPr>
          <w:color w:val="4472C4" w:themeColor="accent1"/>
          <w:sz w:val="32"/>
          <w:szCs w:val="32"/>
        </w:rPr>
      </w:pPr>
      <w:r w:rsidRPr="00E64D10">
        <w:rPr>
          <w:color w:val="4472C4" w:themeColor="accent1"/>
          <w:sz w:val="32"/>
          <w:szCs w:val="32"/>
        </w:rPr>
        <w:lastRenderedPageBreak/>
        <w:t>Super prompt</w:t>
      </w:r>
      <w:r w:rsidR="00DB44BD" w:rsidRPr="00E64D10">
        <w:rPr>
          <w:color w:val="4472C4" w:themeColor="accent1"/>
          <w:sz w:val="32"/>
          <w:szCs w:val="32"/>
        </w:rPr>
        <w:t xml:space="preserve"> (role, task, constraints, requirements, suggestions)</w:t>
      </w:r>
    </w:p>
    <w:p w14:paraId="7FE312DE" w14:textId="77777777" w:rsidR="002C4FEB" w:rsidRDefault="002C4FEB"/>
    <w:p w14:paraId="20503D98" w14:textId="77777777" w:rsidR="00DB2E87" w:rsidRDefault="00DB2E87" w:rsidP="00863D58">
      <w:pPr>
        <w:spacing w:after="0"/>
      </w:pPr>
      <w:r>
        <w:t xml:space="preserve">You are a Product Design Engineer at NASA. </w:t>
      </w:r>
    </w:p>
    <w:p w14:paraId="4157B394" w14:textId="77777777" w:rsidR="00DB2E87" w:rsidRDefault="00DB2E87" w:rsidP="00863D58">
      <w:pPr>
        <w:spacing w:after="0"/>
      </w:pPr>
      <w:r>
        <w:t>Your task is to design a haptic shoe that meets the following requirements to be used for Mars exploration mission by astronauts:</w:t>
      </w:r>
    </w:p>
    <w:p w14:paraId="5C9119EB" w14:textId="77777777" w:rsidR="00DB2E87" w:rsidRDefault="00DB2E87" w:rsidP="00863D58">
      <w:pPr>
        <w:spacing w:after="0"/>
        <w:ind w:left="720"/>
      </w:pPr>
      <w:r>
        <w:t>1. The haptic shoe can provide haptic feedback to the astronauts to render the Martian terrain when wearing these shoes on Mars exploration mission.</w:t>
      </w:r>
    </w:p>
    <w:p w14:paraId="459C2E74" w14:textId="3E4C9AE5" w:rsidR="00DB2E87" w:rsidRDefault="00DB2E87" w:rsidP="00863D58">
      <w:pPr>
        <w:spacing w:after="0"/>
        <w:ind w:left="720"/>
      </w:pPr>
      <w:r>
        <w:t xml:space="preserve">2. The weight of the shoe should not exceed 1kg on Earth. </w:t>
      </w:r>
    </w:p>
    <w:p w14:paraId="13AEE911" w14:textId="77777777" w:rsidR="00DB2E87" w:rsidRDefault="00DB2E87" w:rsidP="00863D58">
      <w:pPr>
        <w:spacing w:after="0"/>
        <w:ind w:left="720"/>
      </w:pPr>
      <w:r>
        <w:t xml:space="preserve">3. The shoe should be comfortable to wear and walk in. </w:t>
      </w:r>
    </w:p>
    <w:p w14:paraId="382FEB3F" w14:textId="77777777" w:rsidR="00DB2E87" w:rsidRDefault="00DB2E87" w:rsidP="00863D58">
      <w:pPr>
        <w:spacing w:after="0"/>
        <w:ind w:left="720"/>
      </w:pPr>
      <w:r>
        <w:t xml:space="preserve">4. The shoe should be safe and reliable. </w:t>
      </w:r>
    </w:p>
    <w:p w14:paraId="2160A0F6" w14:textId="77777777" w:rsidR="00DB2E87" w:rsidRDefault="00DB2E87" w:rsidP="00863D58">
      <w:pPr>
        <w:spacing w:after="0"/>
        <w:ind w:left="720"/>
      </w:pPr>
      <w:r>
        <w:t xml:space="preserve">5.  The shoe design specifications should meet NASA guidelines and regulations. </w:t>
      </w:r>
    </w:p>
    <w:p w14:paraId="459FBCB5" w14:textId="77777777" w:rsidR="00DB2E87" w:rsidRDefault="00DB2E87" w:rsidP="00863D58">
      <w:pPr>
        <w:spacing w:after="0"/>
      </w:pPr>
      <w:r>
        <w:t>Provide comprehensive details of the:</w:t>
      </w:r>
    </w:p>
    <w:p w14:paraId="1C173483" w14:textId="77777777" w:rsidR="00DB2E87" w:rsidRDefault="00DB2E87" w:rsidP="00863D58">
      <w:pPr>
        <w:spacing w:after="0"/>
        <w:ind w:left="720"/>
      </w:pPr>
      <w:r>
        <w:t>a. shoe design</w:t>
      </w:r>
    </w:p>
    <w:p w14:paraId="41464761" w14:textId="77777777" w:rsidR="00DB2E87" w:rsidRDefault="00DB2E87" w:rsidP="00863D58">
      <w:pPr>
        <w:spacing w:after="0"/>
        <w:ind w:left="720"/>
      </w:pPr>
      <w:r>
        <w:t>b. haptic feedback system (rendering of the terrain)</w:t>
      </w:r>
    </w:p>
    <w:p w14:paraId="402D1A26" w14:textId="77777777" w:rsidR="00DB2E87" w:rsidRDefault="00DB2E87" w:rsidP="00863D58">
      <w:pPr>
        <w:spacing w:after="0"/>
        <w:ind w:left="720"/>
      </w:pPr>
      <w:r>
        <w:t>c. power connectivity</w:t>
      </w:r>
    </w:p>
    <w:p w14:paraId="1D50E957" w14:textId="77777777" w:rsidR="00DB2E87" w:rsidRDefault="00DB2E87" w:rsidP="00863D58">
      <w:pPr>
        <w:spacing w:after="0"/>
        <w:ind w:left="720"/>
      </w:pPr>
      <w:r>
        <w:t xml:space="preserve">d. </w:t>
      </w:r>
      <w:proofErr w:type="gramStart"/>
      <w:r>
        <w:t>specify</w:t>
      </w:r>
      <w:proofErr w:type="gramEnd"/>
      <w:r>
        <w:t xml:space="preserve"> the sensors required with the specific model number.  You can also suggest more than one model.</w:t>
      </w:r>
    </w:p>
    <w:p w14:paraId="441477A9" w14:textId="77777777" w:rsidR="00DB2E87" w:rsidRDefault="00DB2E87" w:rsidP="00863D58">
      <w:pPr>
        <w:spacing w:after="0"/>
        <w:ind w:left="720"/>
      </w:pPr>
      <w:r>
        <w:t xml:space="preserve">e. </w:t>
      </w:r>
      <w:proofErr w:type="gramStart"/>
      <w:r>
        <w:t>specify</w:t>
      </w:r>
      <w:proofErr w:type="gramEnd"/>
      <w:r>
        <w:t xml:space="preserve"> any other electronic that is required with its model number.  You can also suggest more than one model.</w:t>
      </w:r>
    </w:p>
    <w:p w14:paraId="603F6C0E" w14:textId="77777777" w:rsidR="00DB2E87" w:rsidRDefault="00DB2E87" w:rsidP="00863D58">
      <w:pPr>
        <w:spacing w:after="0"/>
        <w:ind w:left="720"/>
      </w:pPr>
      <w:r>
        <w:t>f. Provide steps to assemble the product</w:t>
      </w:r>
    </w:p>
    <w:p w14:paraId="7C2130DF" w14:textId="77777777" w:rsidR="00DB2E87" w:rsidRDefault="00DB2E87" w:rsidP="00863D58">
      <w:pPr>
        <w:spacing w:after="0"/>
        <w:ind w:left="720"/>
      </w:pPr>
      <w:r>
        <w:t>g. Provide the tests that should be performed</w:t>
      </w:r>
    </w:p>
    <w:p w14:paraId="205CC869" w14:textId="77777777" w:rsidR="00DB2E87" w:rsidRDefault="00DB2E87" w:rsidP="00863D58">
      <w:pPr>
        <w:spacing w:after="0"/>
        <w:ind w:left="720"/>
      </w:pPr>
      <w:r>
        <w:t>h. Provide evaluation guidelines</w:t>
      </w:r>
    </w:p>
    <w:p w14:paraId="55090E8B" w14:textId="22811F1D" w:rsidR="002C4FEB" w:rsidRDefault="00DB2E87" w:rsidP="00863D58">
      <w:pPr>
        <w:spacing w:after="0"/>
        <w:ind w:left="720"/>
      </w:pPr>
      <w:proofErr w:type="spellStart"/>
      <w:r>
        <w:t>i</w:t>
      </w:r>
      <w:proofErr w:type="spellEnd"/>
      <w:r>
        <w:t>. average cost of the product equipment</w:t>
      </w:r>
    </w:p>
    <w:p w14:paraId="09C2D8C9" w14:textId="77777777" w:rsidR="00DB2E87" w:rsidRDefault="00DB2E87" w:rsidP="00DB2E87">
      <w:pPr>
        <w:ind w:left="720"/>
      </w:pPr>
    </w:p>
    <w:p w14:paraId="77C93823" w14:textId="41C348C7" w:rsidR="00DB2E87" w:rsidRPr="00DB2E87" w:rsidRDefault="00DB2E87" w:rsidP="00DB2E87">
      <w:pPr>
        <w:shd w:val="clear" w:color="auto" w:fill="343541"/>
        <w:spacing w:after="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771919A8" wp14:editId="736B5133">
                <wp:extent cx="304800" cy="304800"/>
                <wp:effectExtent l="0" t="0" r="0" b="0"/>
                <wp:docPr id="416825492"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9D3AA6F" id="Rectangle 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7D7B83CF" w14:textId="77777777" w:rsidR="00DB2E87" w:rsidRPr="00DB2E87" w:rsidRDefault="00DB2E87" w:rsidP="00DB2E87">
      <w:pPr>
        <w:shd w:val="clear" w:color="auto" w:fill="343541"/>
        <w:spacing w:after="10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 xml:space="preserve">You are a Product Design Engineer at NASA. Your task is to design a haptic shoe that meets the following requirements to be used for Mars exploration mission by astronauts: 1. The haptic shoe can provide haptic feedback to the astronauts to render the Martian terrain when wearing these shoes on Mars exploration mission. 2. The weight of the shoe should not exceed 1kg on Earth. 3. The shoe should be comfortable to wear and walk in. 4. The shoe should be safe and reliable. 5. The shoe design specifications should meet NASA guidelines and regulations. Provide comprehensive details of the: a. shoe design b. haptic feedback system (rendering of the terrain) c. power connectivity d. specify the sensors required with the specific model number. You can also suggest more than one model. e. </w:t>
      </w:r>
      <w:proofErr w:type="gramStart"/>
      <w:r w:rsidRPr="00DB2E87">
        <w:rPr>
          <w:rFonts w:ascii="Segoe UI" w:eastAsia="Times New Roman" w:hAnsi="Segoe UI" w:cs="Segoe UI"/>
          <w:kern w:val="0"/>
          <w:sz w:val="21"/>
          <w:szCs w:val="21"/>
          <w:lang w:eastAsia="en-AE"/>
          <w14:ligatures w14:val="none"/>
        </w:rPr>
        <w:t>specify</w:t>
      </w:r>
      <w:proofErr w:type="gramEnd"/>
      <w:r w:rsidRPr="00DB2E87">
        <w:rPr>
          <w:rFonts w:ascii="Segoe UI" w:eastAsia="Times New Roman" w:hAnsi="Segoe UI" w:cs="Segoe UI"/>
          <w:kern w:val="0"/>
          <w:sz w:val="21"/>
          <w:szCs w:val="21"/>
          <w:lang w:eastAsia="en-AE"/>
          <w14:ligatures w14:val="none"/>
        </w:rPr>
        <w:t xml:space="preserve"> any other electronic that is required with its model number. You can also suggest more than one model. f. Provide steps to assemble the product g. Provide the tests that should be performed h. Provide evaluation guidelines </w:t>
      </w:r>
      <w:proofErr w:type="spellStart"/>
      <w:r w:rsidRPr="00DB2E87">
        <w:rPr>
          <w:rFonts w:ascii="Segoe UI" w:eastAsia="Times New Roman" w:hAnsi="Segoe UI" w:cs="Segoe UI"/>
          <w:kern w:val="0"/>
          <w:sz w:val="21"/>
          <w:szCs w:val="21"/>
          <w:lang w:eastAsia="en-AE"/>
          <w14:ligatures w14:val="none"/>
        </w:rPr>
        <w:t>i</w:t>
      </w:r>
      <w:proofErr w:type="spellEnd"/>
      <w:r w:rsidRPr="00DB2E87">
        <w:rPr>
          <w:rFonts w:ascii="Segoe UI" w:eastAsia="Times New Roman" w:hAnsi="Segoe UI" w:cs="Segoe UI"/>
          <w:kern w:val="0"/>
          <w:sz w:val="21"/>
          <w:szCs w:val="21"/>
          <w:lang w:eastAsia="en-AE"/>
          <w14:ligatures w14:val="none"/>
        </w:rPr>
        <w:t>. average cost of the product equipment</w:t>
      </w:r>
    </w:p>
    <w:p w14:paraId="067C8806" w14:textId="77777777" w:rsidR="00DB2E87" w:rsidRPr="00DB2E87" w:rsidRDefault="00DB2E87" w:rsidP="00DB2E87">
      <w:pPr>
        <w:shd w:val="clear" w:color="auto" w:fill="19C37D"/>
        <w:spacing w:after="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ChatGPT</w:t>
      </w:r>
    </w:p>
    <w:p w14:paraId="727B1057" w14:textId="77777777" w:rsidR="00DB2E87" w:rsidRPr="00DB2E87" w:rsidRDefault="00DB2E87" w:rsidP="00DB2E87">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 xml:space="preserve">As a Product Design Engineer at NASA, I would like to present a design proposal for the haptic shoe for Mars exploration missions, </w:t>
      </w:r>
      <w:proofErr w:type="gramStart"/>
      <w:r w:rsidRPr="00DB2E87">
        <w:rPr>
          <w:rFonts w:ascii="Segoe UI" w:eastAsia="Times New Roman" w:hAnsi="Segoe UI" w:cs="Segoe UI"/>
          <w:kern w:val="0"/>
          <w:sz w:val="21"/>
          <w:szCs w:val="21"/>
          <w:lang w:eastAsia="en-AE"/>
          <w14:ligatures w14:val="none"/>
        </w:rPr>
        <w:t>taking into account</w:t>
      </w:r>
      <w:proofErr w:type="gramEnd"/>
      <w:r w:rsidRPr="00DB2E87">
        <w:rPr>
          <w:rFonts w:ascii="Segoe UI" w:eastAsia="Times New Roman" w:hAnsi="Segoe UI" w:cs="Segoe UI"/>
          <w:kern w:val="0"/>
          <w:sz w:val="21"/>
          <w:szCs w:val="21"/>
          <w:lang w:eastAsia="en-AE"/>
          <w14:ligatures w14:val="none"/>
        </w:rPr>
        <w:t xml:space="preserve"> the specified requirements:</w:t>
      </w:r>
    </w:p>
    <w:p w14:paraId="762EC25A" w14:textId="77777777" w:rsidR="00DB2E87" w:rsidRPr="00DB2E87" w:rsidRDefault="00DB2E87" w:rsidP="00DB2E87">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 xml:space="preserve">a. Shoe Design: The haptic shoe should have a lightweight and ergonomic design to ensure comfort and ease of movement for the astronauts. It should be designed to withstand the harsh conditions on Mars, including extreme temperatures, dust, and rugged terrain. The upper part of the shoe should be made of durable, breathable materials to provide adequate ventilation for the </w:t>
      </w:r>
      <w:r w:rsidRPr="00DB2E87">
        <w:rPr>
          <w:rFonts w:ascii="Segoe UI" w:eastAsia="Times New Roman" w:hAnsi="Segoe UI" w:cs="Segoe UI"/>
          <w:kern w:val="0"/>
          <w:sz w:val="21"/>
          <w:szCs w:val="21"/>
          <w:lang w:eastAsia="en-AE"/>
          <w14:ligatures w14:val="none"/>
        </w:rPr>
        <w:lastRenderedPageBreak/>
        <w:t>astronaut's feet. The outsole should be designed with high traction to ensure stability on Martian terrain.</w:t>
      </w:r>
    </w:p>
    <w:p w14:paraId="7AE2F47F" w14:textId="77777777" w:rsidR="00DB2E87" w:rsidRPr="00DB2E87" w:rsidRDefault="00DB2E87" w:rsidP="00DB2E87">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 xml:space="preserve">b. Haptic Feedback System: The haptic feedback system should be integrated into the shoe's sole and designed to mimic the terrain's texture and features on Mars. This can be achieved by utilizing an </w:t>
      </w:r>
      <w:r w:rsidRPr="00DB2E87">
        <w:rPr>
          <w:rFonts w:ascii="Segoe UI" w:eastAsia="Times New Roman" w:hAnsi="Segoe UI" w:cs="Segoe UI"/>
          <w:b/>
          <w:bCs/>
          <w:kern w:val="0"/>
          <w:sz w:val="21"/>
          <w:szCs w:val="21"/>
          <w:lang w:eastAsia="en-AE"/>
          <w14:ligatures w14:val="none"/>
        </w:rPr>
        <w:t>array of small actuators or vibrotactile devices</w:t>
      </w:r>
      <w:r w:rsidRPr="00DB2E87">
        <w:rPr>
          <w:rFonts w:ascii="Segoe UI" w:eastAsia="Times New Roman" w:hAnsi="Segoe UI" w:cs="Segoe UI"/>
          <w:kern w:val="0"/>
          <w:sz w:val="21"/>
          <w:szCs w:val="21"/>
          <w:lang w:eastAsia="en-AE"/>
          <w14:ligatures w14:val="none"/>
        </w:rPr>
        <w:t xml:space="preserve"> embedded within the shoe's insole. These actuators will generate vibrations and pressure patterns that simulate the feel of different types of terrain, such as rocks, sand, or slopes. The haptic feedback system can be controlled by an onboard </w:t>
      </w:r>
      <w:proofErr w:type="gramStart"/>
      <w:r w:rsidRPr="00DB2E87">
        <w:rPr>
          <w:rFonts w:ascii="Segoe UI" w:eastAsia="Times New Roman" w:hAnsi="Segoe UI" w:cs="Segoe UI"/>
          <w:kern w:val="0"/>
          <w:sz w:val="21"/>
          <w:szCs w:val="21"/>
          <w:lang w:eastAsia="en-AE"/>
          <w14:ligatures w14:val="none"/>
        </w:rPr>
        <w:t>computer</w:t>
      </w:r>
      <w:proofErr w:type="gramEnd"/>
      <w:r w:rsidRPr="00DB2E87">
        <w:rPr>
          <w:rFonts w:ascii="Segoe UI" w:eastAsia="Times New Roman" w:hAnsi="Segoe UI" w:cs="Segoe UI"/>
          <w:kern w:val="0"/>
          <w:sz w:val="21"/>
          <w:szCs w:val="21"/>
          <w:lang w:eastAsia="en-AE"/>
          <w14:ligatures w14:val="none"/>
        </w:rPr>
        <w:t xml:space="preserve"> or a wearable device worn by the astronaut.</w:t>
      </w:r>
    </w:p>
    <w:p w14:paraId="6FCAAB70" w14:textId="77777777" w:rsidR="00DB2E87" w:rsidRPr="00DB2E87" w:rsidRDefault="00DB2E87" w:rsidP="00DB2E87">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c. Power Connectivity: The haptic shoe should have a built-in power source to drive the haptic feedback system. One option is to incorporate a lightweight rechargeable battery within the shoe. The battery can be recharged through a wireless charging system or via a power connection when the astronaut is in the habitat or rover.</w:t>
      </w:r>
    </w:p>
    <w:p w14:paraId="4D1FD8E7" w14:textId="77777777" w:rsidR="00DB2E87" w:rsidRPr="00DB2E87" w:rsidRDefault="00DB2E87" w:rsidP="00DB2E87">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d. Required Sensors: To accurately render the terrain and provide appropriate haptic feedback, the haptic shoe should be equipped with various sensors. These may include:</w:t>
      </w:r>
    </w:p>
    <w:p w14:paraId="59D10170" w14:textId="77777777" w:rsidR="00DB2E87" w:rsidRPr="00DB2E87" w:rsidRDefault="00DB2E87" w:rsidP="00DB2E87">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b/>
          <w:bCs/>
          <w:kern w:val="0"/>
          <w:sz w:val="21"/>
          <w:szCs w:val="21"/>
          <w:lang w:eastAsia="en-AE"/>
          <w14:ligatures w14:val="none"/>
        </w:rPr>
        <w:t>Inertial Measurement Unit (IMU):</w:t>
      </w:r>
      <w:r w:rsidRPr="00DB2E87">
        <w:rPr>
          <w:rFonts w:ascii="Segoe UI" w:eastAsia="Times New Roman" w:hAnsi="Segoe UI" w:cs="Segoe UI"/>
          <w:kern w:val="0"/>
          <w:sz w:val="21"/>
          <w:szCs w:val="21"/>
          <w:lang w:eastAsia="en-AE"/>
          <w14:ligatures w14:val="none"/>
        </w:rPr>
        <w:t xml:space="preserve"> A combination of accelerometers and gyroscopes to measure the shoe's orientation and movement.</w:t>
      </w:r>
    </w:p>
    <w:p w14:paraId="423118A1" w14:textId="77777777" w:rsidR="00DB2E87" w:rsidRPr="00DB2E87" w:rsidRDefault="00DB2E87" w:rsidP="00DB2E87">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b/>
          <w:bCs/>
          <w:kern w:val="0"/>
          <w:sz w:val="21"/>
          <w:szCs w:val="21"/>
          <w:lang w:eastAsia="en-AE"/>
          <w14:ligatures w14:val="none"/>
        </w:rPr>
        <w:t>Pressure Sensors:</w:t>
      </w:r>
      <w:r w:rsidRPr="00DB2E87">
        <w:rPr>
          <w:rFonts w:ascii="Segoe UI" w:eastAsia="Times New Roman" w:hAnsi="Segoe UI" w:cs="Segoe UI"/>
          <w:kern w:val="0"/>
          <w:sz w:val="21"/>
          <w:szCs w:val="21"/>
          <w:lang w:eastAsia="en-AE"/>
          <w14:ligatures w14:val="none"/>
        </w:rPr>
        <w:t xml:space="preserve"> Placed strategically within the shoe to measure the pressure exerted by the astronaut's feet and provide data on the terrain's stiffness.</w:t>
      </w:r>
    </w:p>
    <w:p w14:paraId="708AA463" w14:textId="77777777" w:rsidR="00DB2E87" w:rsidRPr="00DB2E87" w:rsidRDefault="00DB2E87" w:rsidP="00DB2E87">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b/>
          <w:bCs/>
          <w:kern w:val="0"/>
          <w:sz w:val="21"/>
          <w:szCs w:val="21"/>
          <w:lang w:eastAsia="en-AE"/>
          <w14:ligatures w14:val="none"/>
        </w:rPr>
        <w:t>Tactile Sensors</w:t>
      </w:r>
      <w:r w:rsidRPr="00DB2E87">
        <w:rPr>
          <w:rFonts w:ascii="Segoe UI" w:eastAsia="Times New Roman" w:hAnsi="Segoe UI" w:cs="Segoe UI"/>
          <w:kern w:val="0"/>
          <w:sz w:val="21"/>
          <w:szCs w:val="21"/>
          <w:lang w:eastAsia="en-AE"/>
          <w14:ligatures w14:val="none"/>
        </w:rPr>
        <w:t>: Embedded in the shoe's sole to capture the contact forces between the shoe and the ground, providing detailed information on the terrain's texture and irregularities.</w:t>
      </w:r>
    </w:p>
    <w:p w14:paraId="11D16A3F" w14:textId="77777777" w:rsidR="00DB2E87" w:rsidRPr="00DB2E87" w:rsidRDefault="00DB2E87" w:rsidP="00DB2E87">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b/>
          <w:bCs/>
          <w:kern w:val="0"/>
          <w:sz w:val="21"/>
          <w:szCs w:val="21"/>
          <w:lang w:eastAsia="en-AE"/>
          <w14:ligatures w14:val="none"/>
        </w:rPr>
      </w:pPr>
      <w:r w:rsidRPr="00DB2E87">
        <w:rPr>
          <w:rFonts w:ascii="Segoe UI" w:eastAsia="Times New Roman" w:hAnsi="Segoe UI" w:cs="Segoe UI"/>
          <w:b/>
          <w:bCs/>
          <w:kern w:val="0"/>
          <w:sz w:val="21"/>
          <w:szCs w:val="21"/>
          <w:lang w:eastAsia="en-AE"/>
          <w14:ligatures w14:val="none"/>
        </w:rPr>
        <w:t>Model suggestions:</w:t>
      </w:r>
    </w:p>
    <w:p w14:paraId="29E5A52A" w14:textId="77777777" w:rsidR="00DB2E87" w:rsidRPr="00DB2E87" w:rsidRDefault="00DB2E87" w:rsidP="00DB2E87">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 xml:space="preserve">IMU: </w:t>
      </w:r>
      <w:proofErr w:type="spellStart"/>
      <w:r w:rsidRPr="00DB2E87">
        <w:rPr>
          <w:rFonts w:ascii="Segoe UI" w:eastAsia="Times New Roman" w:hAnsi="Segoe UI" w:cs="Segoe UI"/>
          <w:kern w:val="0"/>
          <w:sz w:val="21"/>
          <w:szCs w:val="21"/>
          <w:lang w:eastAsia="en-AE"/>
          <w14:ligatures w14:val="none"/>
        </w:rPr>
        <w:t>InvenSense</w:t>
      </w:r>
      <w:proofErr w:type="spellEnd"/>
      <w:r w:rsidRPr="00DB2E87">
        <w:rPr>
          <w:rFonts w:ascii="Segoe UI" w:eastAsia="Times New Roman" w:hAnsi="Segoe UI" w:cs="Segoe UI"/>
          <w:kern w:val="0"/>
          <w:sz w:val="21"/>
          <w:szCs w:val="21"/>
          <w:lang w:eastAsia="en-AE"/>
          <w14:ligatures w14:val="none"/>
        </w:rPr>
        <w:t xml:space="preserve"> MPU-9250</w:t>
      </w:r>
    </w:p>
    <w:p w14:paraId="69FE1186" w14:textId="77777777" w:rsidR="00DB2E87" w:rsidRPr="00DB2E87" w:rsidRDefault="00DB2E87" w:rsidP="00DB2E87">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 xml:space="preserve">Pressure Sensors: </w:t>
      </w:r>
      <w:proofErr w:type="spellStart"/>
      <w:r w:rsidRPr="00DB2E87">
        <w:rPr>
          <w:rFonts w:ascii="Segoe UI" w:eastAsia="Times New Roman" w:hAnsi="Segoe UI" w:cs="Segoe UI"/>
          <w:kern w:val="0"/>
          <w:sz w:val="21"/>
          <w:szCs w:val="21"/>
          <w:lang w:eastAsia="en-AE"/>
          <w14:ligatures w14:val="none"/>
        </w:rPr>
        <w:t>FlexiForce</w:t>
      </w:r>
      <w:proofErr w:type="spellEnd"/>
      <w:r w:rsidRPr="00DB2E87">
        <w:rPr>
          <w:rFonts w:ascii="Segoe UI" w:eastAsia="Times New Roman" w:hAnsi="Segoe UI" w:cs="Segoe UI"/>
          <w:kern w:val="0"/>
          <w:sz w:val="21"/>
          <w:szCs w:val="21"/>
          <w:lang w:eastAsia="en-AE"/>
          <w14:ligatures w14:val="none"/>
        </w:rPr>
        <w:t xml:space="preserve"> A201-25-330 or </w:t>
      </w:r>
      <w:proofErr w:type="spellStart"/>
      <w:r w:rsidRPr="00DB2E87">
        <w:rPr>
          <w:rFonts w:ascii="Segoe UI" w:eastAsia="Times New Roman" w:hAnsi="Segoe UI" w:cs="Segoe UI"/>
          <w:kern w:val="0"/>
          <w:sz w:val="21"/>
          <w:szCs w:val="21"/>
          <w:lang w:eastAsia="en-AE"/>
          <w14:ligatures w14:val="none"/>
        </w:rPr>
        <w:t>Tekscan</w:t>
      </w:r>
      <w:proofErr w:type="spellEnd"/>
      <w:r w:rsidRPr="00DB2E87">
        <w:rPr>
          <w:rFonts w:ascii="Segoe UI" w:eastAsia="Times New Roman" w:hAnsi="Segoe UI" w:cs="Segoe UI"/>
          <w:kern w:val="0"/>
          <w:sz w:val="21"/>
          <w:szCs w:val="21"/>
          <w:lang w:eastAsia="en-AE"/>
          <w14:ligatures w14:val="none"/>
        </w:rPr>
        <w:t xml:space="preserve"> </w:t>
      </w:r>
      <w:proofErr w:type="spellStart"/>
      <w:r w:rsidRPr="00DB2E87">
        <w:rPr>
          <w:rFonts w:ascii="Segoe UI" w:eastAsia="Times New Roman" w:hAnsi="Segoe UI" w:cs="Segoe UI"/>
          <w:kern w:val="0"/>
          <w:sz w:val="21"/>
          <w:szCs w:val="21"/>
          <w:lang w:eastAsia="en-AE"/>
          <w14:ligatures w14:val="none"/>
        </w:rPr>
        <w:t>FlexiForce</w:t>
      </w:r>
      <w:proofErr w:type="spellEnd"/>
      <w:r w:rsidRPr="00DB2E87">
        <w:rPr>
          <w:rFonts w:ascii="Segoe UI" w:eastAsia="Times New Roman" w:hAnsi="Segoe UI" w:cs="Segoe UI"/>
          <w:kern w:val="0"/>
          <w:sz w:val="21"/>
          <w:szCs w:val="21"/>
          <w:lang w:eastAsia="en-AE"/>
          <w14:ligatures w14:val="none"/>
        </w:rPr>
        <w:t xml:space="preserve"> HT201</w:t>
      </w:r>
    </w:p>
    <w:p w14:paraId="52F336A4" w14:textId="77777777" w:rsidR="00DB2E87" w:rsidRPr="00DB2E87" w:rsidRDefault="00DB2E87" w:rsidP="00DB2E87">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Tactile Sensors: Stanford Tactile Imager (STI)</w:t>
      </w:r>
    </w:p>
    <w:p w14:paraId="5784202C" w14:textId="77777777" w:rsidR="00DB2E87" w:rsidRPr="00DB2E87" w:rsidRDefault="00DB2E87" w:rsidP="00DB2E87">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e. Other Electronics: In addition to the sensors mentioned above, the haptic shoe may require the following electronics:</w:t>
      </w:r>
    </w:p>
    <w:p w14:paraId="02D315B9" w14:textId="77777777" w:rsidR="00DB2E87" w:rsidRPr="00DB2E87" w:rsidRDefault="00DB2E87" w:rsidP="00DB2E87">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 xml:space="preserve">Microcontroller Unit (MCU): A low-power microcontroller to process sensor data and control the haptic feedback system. Examples include </w:t>
      </w:r>
      <w:r w:rsidRPr="00DB2E87">
        <w:rPr>
          <w:rFonts w:ascii="Segoe UI" w:eastAsia="Times New Roman" w:hAnsi="Segoe UI" w:cs="Segoe UI"/>
          <w:b/>
          <w:bCs/>
          <w:kern w:val="0"/>
          <w:sz w:val="21"/>
          <w:szCs w:val="21"/>
          <w:lang w:eastAsia="en-AE"/>
          <w14:ligatures w14:val="none"/>
        </w:rPr>
        <w:t>Arduino Nano or STM32</w:t>
      </w:r>
      <w:r w:rsidRPr="00DB2E87">
        <w:rPr>
          <w:rFonts w:ascii="Segoe UI" w:eastAsia="Times New Roman" w:hAnsi="Segoe UI" w:cs="Segoe UI"/>
          <w:kern w:val="0"/>
          <w:sz w:val="21"/>
          <w:szCs w:val="21"/>
          <w:lang w:eastAsia="en-AE"/>
          <w14:ligatures w14:val="none"/>
        </w:rPr>
        <w:t xml:space="preserve"> microcontrollers.</w:t>
      </w:r>
    </w:p>
    <w:p w14:paraId="76F51699" w14:textId="77777777" w:rsidR="00DB2E87" w:rsidRPr="00DB2E87" w:rsidRDefault="00DB2E87" w:rsidP="00DB2E87">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 xml:space="preserve">Bluetooth Module: For wireless communication with other devices or the astronaut's suit. Suggested models are the HC-05 or the nRF52840 </w:t>
      </w:r>
      <w:r w:rsidRPr="00DB2E87">
        <w:rPr>
          <w:rFonts w:ascii="Segoe UI" w:eastAsia="Times New Roman" w:hAnsi="Segoe UI" w:cs="Segoe UI"/>
          <w:b/>
          <w:bCs/>
          <w:kern w:val="0"/>
          <w:sz w:val="21"/>
          <w:szCs w:val="21"/>
          <w:lang w:eastAsia="en-AE"/>
          <w14:ligatures w14:val="none"/>
        </w:rPr>
        <w:t>Bluetooth module.</w:t>
      </w:r>
    </w:p>
    <w:p w14:paraId="3370D4DC" w14:textId="77777777" w:rsidR="00DB2E87" w:rsidRPr="00DB2E87" w:rsidRDefault="00DB2E87" w:rsidP="00DB2E87">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f. Steps to Assemble the Product:</w:t>
      </w:r>
    </w:p>
    <w:p w14:paraId="0AA2CE46" w14:textId="77777777" w:rsidR="00DB2E87" w:rsidRPr="00DB2E87" w:rsidRDefault="00DB2E87" w:rsidP="00DB2E87">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Design the shoe's upper and outsole, ensuring lightweight materials and proper ventilation.</w:t>
      </w:r>
    </w:p>
    <w:p w14:paraId="22CFF872" w14:textId="77777777" w:rsidR="00DB2E87" w:rsidRPr="00DB2E87" w:rsidRDefault="00DB2E87" w:rsidP="00DB2E87">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Integrate the haptic feedback system, including the actuators, sensors, and electronics, into the shoe's insole.</w:t>
      </w:r>
    </w:p>
    <w:p w14:paraId="1F7AFCEA" w14:textId="77777777" w:rsidR="00DB2E87" w:rsidRPr="00DB2E87" w:rsidRDefault="00DB2E87" w:rsidP="00DB2E87">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Connect the sensors to the microcontroller and ensure proper wiring and communication.</w:t>
      </w:r>
    </w:p>
    <w:p w14:paraId="4C456C22" w14:textId="77777777" w:rsidR="00DB2E87" w:rsidRPr="00DB2E87" w:rsidRDefault="00DB2E87" w:rsidP="00DB2E87">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lastRenderedPageBreak/>
        <w:t>Embed the rechargeable battery within the shoe and connect it to the power management system.</w:t>
      </w:r>
    </w:p>
    <w:p w14:paraId="1E522700" w14:textId="77777777" w:rsidR="00DB2E87" w:rsidRPr="00DB2E87" w:rsidRDefault="00DB2E87" w:rsidP="00DB2E87">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Install the Bluetooth module for wireless connectivity.</w:t>
      </w:r>
    </w:p>
    <w:p w14:paraId="50AEEBE3" w14:textId="77777777" w:rsidR="00DB2E87" w:rsidRPr="00DB2E87" w:rsidRDefault="00DB2E87" w:rsidP="00DB2E87">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Test and calibrate the haptic feedback system, ensuring accurate rendering of the Martian terrain.</w:t>
      </w:r>
    </w:p>
    <w:p w14:paraId="619C48D7" w14:textId="77777777" w:rsidR="00DB2E87" w:rsidRPr="00DB2E87" w:rsidRDefault="00DB2E87" w:rsidP="00DB2E87">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 xml:space="preserve">g. </w:t>
      </w:r>
      <w:r w:rsidRPr="00E64D10">
        <w:rPr>
          <w:rFonts w:ascii="Segoe UI" w:eastAsia="Times New Roman" w:hAnsi="Segoe UI" w:cs="Segoe UI"/>
          <w:b/>
          <w:bCs/>
          <w:kern w:val="0"/>
          <w:sz w:val="21"/>
          <w:szCs w:val="21"/>
          <w:lang w:eastAsia="en-AE"/>
          <w14:ligatures w14:val="none"/>
        </w:rPr>
        <w:t>Tests to Perform</w:t>
      </w:r>
      <w:r w:rsidRPr="00DB2E87">
        <w:rPr>
          <w:rFonts w:ascii="Segoe UI" w:eastAsia="Times New Roman" w:hAnsi="Segoe UI" w:cs="Segoe UI"/>
          <w:kern w:val="0"/>
          <w:sz w:val="21"/>
          <w:szCs w:val="21"/>
          <w:lang w:eastAsia="en-AE"/>
          <w14:ligatures w14:val="none"/>
        </w:rPr>
        <w:t>: To ensure the safety, reliability, and functionality of the haptic shoe, the following tests should be performed:</w:t>
      </w:r>
    </w:p>
    <w:p w14:paraId="43A35717" w14:textId="77777777" w:rsidR="00DB2E87" w:rsidRPr="00DB2E87" w:rsidRDefault="00DB2E87" w:rsidP="00DB2E87">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Impact and durability testing to ensure the shoe can withstand the Martian environment.</w:t>
      </w:r>
    </w:p>
    <w:p w14:paraId="6C50F847" w14:textId="77777777" w:rsidR="00DB2E87" w:rsidRPr="00DB2E87" w:rsidRDefault="00DB2E87" w:rsidP="00DB2E87">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Traction testing to evaluate the shoe's grip on different surfaces.</w:t>
      </w:r>
    </w:p>
    <w:p w14:paraId="79519D59" w14:textId="77777777" w:rsidR="00DB2E87" w:rsidRPr="00DB2E87" w:rsidRDefault="00DB2E87" w:rsidP="00DB2E87">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Sensory testing to validate the accuracy and responsiveness of the haptic feedback system.</w:t>
      </w:r>
    </w:p>
    <w:p w14:paraId="4B0E4C5A" w14:textId="77777777" w:rsidR="00DB2E87" w:rsidRPr="00DB2E87" w:rsidRDefault="00DB2E87" w:rsidP="00DB2E87">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Comfort and ergonomics testing to assess the shoe's wearability during prolonged use.</w:t>
      </w:r>
    </w:p>
    <w:p w14:paraId="7E93FD9F" w14:textId="77777777" w:rsidR="00DB2E87" w:rsidRPr="00DB2E87" w:rsidRDefault="00DB2E87" w:rsidP="00DB2E87">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Environmental testing to ensure the shoe can withstand extreme temperatures, dust, and other Mars-specific conditions.</w:t>
      </w:r>
    </w:p>
    <w:p w14:paraId="0E75B04E" w14:textId="77777777" w:rsidR="00DB2E87" w:rsidRPr="00DB2E87" w:rsidRDefault="00DB2E87" w:rsidP="00DB2E87">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 xml:space="preserve">h. </w:t>
      </w:r>
      <w:r w:rsidRPr="00E64D10">
        <w:rPr>
          <w:rFonts w:ascii="Segoe UI" w:eastAsia="Times New Roman" w:hAnsi="Segoe UI" w:cs="Segoe UI"/>
          <w:b/>
          <w:bCs/>
          <w:kern w:val="0"/>
          <w:sz w:val="21"/>
          <w:szCs w:val="21"/>
          <w:lang w:eastAsia="en-AE"/>
          <w14:ligatures w14:val="none"/>
        </w:rPr>
        <w:t>Evaluation Guidelines</w:t>
      </w:r>
      <w:r w:rsidRPr="00DB2E87">
        <w:rPr>
          <w:rFonts w:ascii="Segoe UI" w:eastAsia="Times New Roman" w:hAnsi="Segoe UI" w:cs="Segoe UI"/>
          <w:kern w:val="0"/>
          <w:sz w:val="21"/>
          <w:szCs w:val="21"/>
          <w:lang w:eastAsia="en-AE"/>
          <w14:ligatures w14:val="none"/>
        </w:rPr>
        <w:t>: When evaluating the haptic shoe, consider the following factors:</w:t>
      </w:r>
    </w:p>
    <w:p w14:paraId="53F95768" w14:textId="77777777" w:rsidR="00DB2E87" w:rsidRPr="00DB2E87" w:rsidRDefault="00DB2E87" w:rsidP="00DB2E87">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Performance: Assess the accuracy of the haptic feedback system and its ability to render the Martian terrain effectively.</w:t>
      </w:r>
    </w:p>
    <w:p w14:paraId="1F9B1E07" w14:textId="77777777" w:rsidR="00DB2E87" w:rsidRPr="00DB2E87" w:rsidRDefault="00DB2E87" w:rsidP="00DB2E87">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Safety: Ensure that the shoe meets safety guidelines and regulations, providing adequate protection for the astronaut's feet.</w:t>
      </w:r>
    </w:p>
    <w:p w14:paraId="1CDBC5F1" w14:textId="77777777" w:rsidR="00DB2E87" w:rsidRPr="00DB2E87" w:rsidRDefault="00DB2E87" w:rsidP="00DB2E87">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Comfort: Evaluate the shoe's ergonomics and comfort during walking and prolonged use.</w:t>
      </w:r>
    </w:p>
    <w:p w14:paraId="36456865" w14:textId="77777777" w:rsidR="00DB2E87" w:rsidRPr="00DB2E87" w:rsidRDefault="00DB2E87" w:rsidP="00DB2E87">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Reliability: Assess the shoe's durability and reliability in the harsh Martian environment.</w:t>
      </w:r>
    </w:p>
    <w:p w14:paraId="1FC2CD39" w14:textId="77777777" w:rsidR="00DB2E87" w:rsidRPr="00DB2E87" w:rsidRDefault="00DB2E87" w:rsidP="00DB2E87">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Compliance: Verify that the shoe design meets NASA guidelines and regulations for use in space exploration missions.</w:t>
      </w:r>
    </w:p>
    <w:p w14:paraId="0F47D814" w14:textId="77777777" w:rsidR="00DB2E87" w:rsidRPr="00DB2E87" w:rsidRDefault="00DB2E87" w:rsidP="00DB2E87">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proofErr w:type="spellStart"/>
      <w:r w:rsidRPr="00DB2E87">
        <w:rPr>
          <w:rFonts w:ascii="Segoe UI" w:eastAsia="Times New Roman" w:hAnsi="Segoe UI" w:cs="Segoe UI"/>
          <w:kern w:val="0"/>
          <w:sz w:val="21"/>
          <w:szCs w:val="21"/>
          <w:lang w:eastAsia="en-AE"/>
          <w14:ligatures w14:val="none"/>
        </w:rPr>
        <w:t>i</w:t>
      </w:r>
      <w:proofErr w:type="spellEnd"/>
      <w:r w:rsidRPr="00DB2E87">
        <w:rPr>
          <w:rFonts w:ascii="Segoe UI" w:eastAsia="Times New Roman" w:hAnsi="Segoe UI" w:cs="Segoe UI"/>
          <w:kern w:val="0"/>
          <w:sz w:val="21"/>
          <w:szCs w:val="21"/>
          <w:lang w:eastAsia="en-AE"/>
          <w14:ligatures w14:val="none"/>
        </w:rPr>
        <w:t>. Average Cost of the Product Equipment: The cost of the haptic shoe will depend on various factors, including the selected components, manufacturing processes, and production scale. As a rough estimate, the average cost of the product equipment, including sensors, electronics, and materials, could range from $500 to $1,500 per unit.</w:t>
      </w:r>
    </w:p>
    <w:p w14:paraId="52393EF9" w14:textId="77777777" w:rsidR="00DB2E87" w:rsidRPr="00DB2E87" w:rsidRDefault="00DB2E87" w:rsidP="00DB2E87">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 xml:space="preserve">It's important to note that the provided information is a proposal and further </w:t>
      </w:r>
      <w:proofErr w:type="gramStart"/>
      <w:r w:rsidRPr="00DB2E87">
        <w:rPr>
          <w:rFonts w:ascii="Segoe UI" w:eastAsia="Times New Roman" w:hAnsi="Segoe UI" w:cs="Segoe UI"/>
          <w:kern w:val="0"/>
          <w:sz w:val="21"/>
          <w:szCs w:val="21"/>
          <w:lang w:eastAsia="en-AE"/>
          <w14:ligatures w14:val="none"/>
        </w:rPr>
        <w:t>research</w:t>
      </w:r>
      <w:proofErr w:type="gramEnd"/>
      <w:r w:rsidRPr="00DB2E87">
        <w:rPr>
          <w:rFonts w:ascii="Segoe UI" w:eastAsia="Times New Roman" w:hAnsi="Segoe UI" w:cs="Segoe UI"/>
          <w:kern w:val="0"/>
          <w:sz w:val="21"/>
          <w:szCs w:val="21"/>
          <w:lang w:eastAsia="en-AE"/>
          <w14:ligatures w14:val="none"/>
        </w:rPr>
        <w:t xml:space="preserve"> and development would be required to finalize the design and engineering of the haptic shoe for a Mars exploration mission.</w:t>
      </w:r>
    </w:p>
    <w:p w14:paraId="7931A9C6" w14:textId="344D20E5" w:rsidR="00DB2E87" w:rsidRPr="00DB2E87" w:rsidRDefault="00DB2E87" w:rsidP="00DB2E87">
      <w:pPr>
        <w:shd w:val="clear" w:color="auto" w:fill="343541"/>
        <w:spacing w:after="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548C60F4" wp14:editId="1BD52E10">
                <wp:extent cx="304800" cy="304800"/>
                <wp:effectExtent l="0" t="0" r="0" b="0"/>
                <wp:docPr id="162481406"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E019B40" id="Rectangl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014B1089" w14:textId="77777777" w:rsidR="00DB2E87" w:rsidRPr="00DB2E87" w:rsidRDefault="00DB2E87" w:rsidP="00DB2E87">
      <w:pPr>
        <w:shd w:val="clear" w:color="auto" w:fill="343541"/>
        <w:spacing w:after="10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What small actuators or vibrotactile devices embedded within the shoe's insole can be used for this product?</w:t>
      </w:r>
    </w:p>
    <w:p w14:paraId="37C61822" w14:textId="77777777" w:rsidR="00DB2E87" w:rsidRPr="00DB2E87" w:rsidRDefault="00DB2E87" w:rsidP="00DB2E87">
      <w:pPr>
        <w:shd w:val="clear" w:color="auto" w:fill="19C37D"/>
        <w:spacing w:after="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ChatGPT</w:t>
      </w:r>
    </w:p>
    <w:p w14:paraId="4598AB51" w14:textId="77777777" w:rsidR="00DB2E87" w:rsidRPr="00DB2E87" w:rsidRDefault="00DB2E87" w:rsidP="00DB2E87">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 xml:space="preserve">There are several </w:t>
      </w:r>
      <w:r w:rsidRPr="00DB2E87">
        <w:rPr>
          <w:rFonts w:ascii="Segoe UI" w:eastAsia="Times New Roman" w:hAnsi="Segoe UI" w:cs="Segoe UI"/>
          <w:b/>
          <w:bCs/>
          <w:kern w:val="0"/>
          <w:sz w:val="21"/>
          <w:szCs w:val="21"/>
          <w:lang w:eastAsia="en-AE"/>
          <w14:ligatures w14:val="none"/>
        </w:rPr>
        <w:t>small actuators or vibrotactile devices</w:t>
      </w:r>
      <w:r w:rsidRPr="00DB2E87">
        <w:rPr>
          <w:rFonts w:ascii="Segoe UI" w:eastAsia="Times New Roman" w:hAnsi="Segoe UI" w:cs="Segoe UI"/>
          <w:kern w:val="0"/>
          <w:sz w:val="21"/>
          <w:szCs w:val="21"/>
          <w:lang w:eastAsia="en-AE"/>
          <w14:ligatures w14:val="none"/>
        </w:rPr>
        <w:t xml:space="preserve"> that can be used for the haptic shoe's insole. Here are a few options:</w:t>
      </w:r>
    </w:p>
    <w:p w14:paraId="0CF11500" w14:textId="77777777" w:rsidR="00DB2E87" w:rsidRPr="00DB2E87" w:rsidRDefault="00DB2E87" w:rsidP="00DB2E87">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b/>
          <w:bCs/>
          <w:kern w:val="0"/>
          <w:sz w:val="21"/>
          <w:szCs w:val="21"/>
          <w:lang w:eastAsia="en-AE"/>
          <w14:ligatures w14:val="none"/>
        </w:rPr>
        <w:t>Eccentric Rotating Mass (ERM) Motors:</w:t>
      </w:r>
      <w:r w:rsidRPr="00DB2E87">
        <w:rPr>
          <w:rFonts w:ascii="Segoe UI" w:eastAsia="Times New Roman" w:hAnsi="Segoe UI" w:cs="Segoe UI"/>
          <w:kern w:val="0"/>
          <w:sz w:val="21"/>
          <w:szCs w:val="21"/>
          <w:lang w:eastAsia="en-AE"/>
          <w14:ligatures w14:val="none"/>
        </w:rPr>
        <w:t xml:space="preserve"> ERM motors are commonly used as actuators for haptic feedback. They consist of an eccentric weight attached to a motor shaft. When the motor rotates, the eccentric weight creates vibrations. They are compact, lightweight, and provide a wide frequency range suitable for rendering terrain feedback.</w:t>
      </w:r>
    </w:p>
    <w:p w14:paraId="17BF5AEC" w14:textId="77777777" w:rsidR="00DB2E87" w:rsidRPr="00DB2E87" w:rsidRDefault="00DB2E87" w:rsidP="00DB2E87">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b/>
          <w:bCs/>
          <w:kern w:val="0"/>
          <w:sz w:val="21"/>
          <w:szCs w:val="21"/>
          <w:lang w:eastAsia="en-AE"/>
          <w14:ligatures w14:val="none"/>
        </w:rPr>
        <w:lastRenderedPageBreak/>
        <w:t>Linear Resonant Actuators (LRAs):</w:t>
      </w:r>
      <w:r w:rsidRPr="00DB2E87">
        <w:rPr>
          <w:rFonts w:ascii="Segoe UI" w:eastAsia="Times New Roman" w:hAnsi="Segoe UI" w:cs="Segoe UI"/>
          <w:kern w:val="0"/>
          <w:sz w:val="21"/>
          <w:szCs w:val="21"/>
          <w:lang w:eastAsia="en-AE"/>
          <w14:ligatures w14:val="none"/>
        </w:rPr>
        <w:t xml:space="preserve"> LRAs are another type of motor commonly used in haptic applications. They utilize an oscillating mass attached to a spring to produce vibrations. LRAs offer precise control over vibration amplitude and frequency, making them suitable for simulating different types of terrain.</w:t>
      </w:r>
    </w:p>
    <w:p w14:paraId="230FD2DF" w14:textId="77777777" w:rsidR="00DB2E87" w:rsidRPr="00DB2E87" w:rsidRDefault="00DB2E87" w:rsidP="00DB2E87">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b/>
          <w:bCs/>
          <w:kern w:val="0"/>
          <w:sz w:val="21"/>
          <w:szCs w:val="21"/>
          <w:lang w:eastAsia="en-AE"/>
          <w14:ligatures w14:val="none"/>
        </w:rPr>
        <w:t>Piezoelectric Actuators:</w:t>
      </w:r>
      <w:r w:rsidRPr="00DB2E87">
        <w:rPr>
          <w:rFonts w:ascii="Segoe UI" w:eastAsia="Times New Roman" w:hAnsi="Segoe UI" w:cs="Segoe UI"/>
          <w:kern w:val="0"/>
          <w:sz w:val="21"/>
          <w:szCs w:val="21"/>
          <w:lang w:eastAsia="en-AE"/>
          <w14:ligatures w14:val="none"/>
        </w:rPr>
        <w:t xml:space="preserve"> Piezoelectric actuators use the piezoelectric effect to generate vibrations. They rely on the deformation of certain materials when an electric field is applied to them. Piezoelectric actuators are compact, lightweight, and offer fast response times, making them suitable for haptic feedback.</w:t>
      </w:r>
    </w:p>
    <w:p w14:paraId="31198543" w14:textId="77777777" w:rsidR="00DB2E87" w:rsidRPr="00DB2E87" w:rsidRDefault="00DB2E87" w:rsidP="00DB2E87">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b/>
          <w:bCs/>
          <w:kern w:val="0"/>
          <w:sz w:val="21"/>
          <w:szCs w:val="21"/>
          <w:lang w:eastAsia="en-AE"/>
          <w14:ligatures w14:val="none"/>
        </w:rPr>
        <w:t>Shape Memory Alloys (SMAs):</w:t>
      </w:r>
      <w:r w:rsidRPr="00DB2E87">
        <w:rPr>
          <w:rFonts w:ascii="Segoe UI" w:eastAsia="Times New Roman" w:hAnsi="Segoe UI" w:cs="Segoe UI"/>
          <w:kern w:val="0"/>
          <w:sz w:val="21"/>
          <w:szCs w:val="21"/>
          <w:lang w:eastAsia="en-AE"/>
          <w14:ligatures w14:val="none"/>
        </w:rPr>
        <w:t xml:space="preserve"> SMAs are materials that can change shape in response to temperature changes or electrical stimulation. They can act as actuators by contracting or expanding when heated or electrically activated. SMAs provide an alternative mechanism for generating haptic feedback in a shoe's insole.</w:t>
      </w:r>
    </w:p>
    <w:p w14:paraId="3B1A236C" w14:textId="77777777" w:rsidR="00DB2E87" w:rsidRPr="00DB2E87" w:rsidRDefault="00DB2E87" w:rsidP="00DB2E87">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DB2E87">
        <w:rPr>
          <w:rFonts w:ascii="Segoe UI" w:eastAsia="Times New Roman" w:hAnsi="Segoe UI" w:cs="Segoe UI"/>
          <w:kern w:val="0"/>
          <w:sz w:val="21"/>
          <w:szCs w:val="21"/>
          <w:lang w:eastAsia="en-AE"/>
          <w14:ligatures w14:val="none"/>
        </w:rPr>
        <w:t xml:space="preserve">When selecting actuators or vibrotactile devices, considerations such as power consumption, size, weight, and vibration characteristics should be </w:t>
      </w:r>
      <w:proofErr w:type="gramStart"/>
      <w:r w:rsidRPr="00DB2E87">
        <w:rPr>
          <w:rFonts w:ascii="Segoe UI" w:eastAsia="Times New Roman" w:hAnsi="Segoe UI" w:cs="Segoe UI"/>
          <w:kern w:val="0"/>
          <w:sz w:val="21"/>
          <w:szCs w:val="21"/>
          <w:lang w:eastAsia="en-AE"/>
          <w14:ligatures w14:val="none"/>
        </w:rPr>
        <w:t>taken into account</w:t>
      </w:r>
      <w:proofErr w:type="gramEnd"/>
      <w:r w:rsidRPr="00DB2E87">
        <w:rPr>
          <w:rFonts w:ascii="Segoe UI" w:eastAsia="Times New Roman" w:hAnsi="Segoe UI" w:cs="Segoe UI"/>
          <w:kern w:val="0"/>
          <w:sz w:val="21"/>
          <w:szCs w:val="21"/>
          <w:lang w:eastAsia="en-AE"/>
          <w14:ligatures w14:val="none"/>
        </w:rPr>
        <w:t>. Additionally, a combination of different actuators can be used to create a more diverse and realistic haptic feedback experience. The specific choice of actuators will depend on the desired performance, power requirements, and design constraints of the haptic shoe for Mars exploration</w:t>
      </w:r>
    </w:p>
    <w:p w14:paraId="7E6DB167" w14:textId="77777777" w:rsidR="00DB2E87" w:rsidRDefault="00DB2E87" w:rsidP="0061676D">
      <w:pPr>
        <w:pBdr>
          <w:bottom w:val="single" w:sz="6" w:space="1" w:color="auto"/>
        </w:pBdr>
      </w:pPr>
    </w:p>
    <w:p w14:paraId="10DB7078" w14:textId="77777777" w:rsidR="0061676D" w:rsidRDefault="0061676D" w:rsidP="0061676D"/>
    <w:p w14:paraId="4F7ADA9C" w14:textId="77777777" w:rsidR="0061676D" w:rsidRDefault="0061676D" w:rsidP="0061676D"/>
    <w:p w14:paraId="21835899" w14:textId="77777777" w:rsidR="0061676D" w:rsidRPr="0061676D" w:rsidRDefault="0061676D" w:rsidP="0061676D">
      <w:pPr>
        <w:shd w:val="clear" w:color="auto" w:fill="343541"/>
        <w:spacing w:after="100" w:line="240" w:lineRule="auto"/>
        <w:rPr>
          <w:rFonts w:ascii="Segoe UI" w:eastAsia="Times New Roman" w:hAnsi="Segoe UI" w:cs="Segoe UI"/>
          <w:kern w:val="0"/>
          <w:sz w:val="21"/>
          <w:szCs w:val="21"/>
          <w:lang w:eastAsia="en-AE"/>
          <w14:ligatures w14:val="none"/>
        </w:rPr>
      </w:pPr>
      <w:r w:rsidRPr="0061676D">
        <w:rPr>
          <w:rFonts w:ascii="Segoe UI" w:eastAsia="Times New Roman" w:hAnsi="Segoe UI" w:cs="Segoe UI"/>
          <w:kern w:val="0"/>
          <w:sz w:val="21"/>
          <w:szCs w:val="21"/>
          <w:lang w:eastAsia="en-AE"/>
          <w14:ligatures w14:val="none"/>
        </w:rPr>
        <w:t xml:space="preserve">Provide details on </w:t>
      </w:r>
      <w:r w:rsidRPr="0061676D">
        <w:rPr>
          <w:rFonts w:ascii="Segoe UI" w:eastAsia="Times New Roman" w:hAnsi="Segoe UI" w:cs="Segoe UI"/>
          <w:b/>
          <w:bCs/>
          <w:kern w:val="0"/>
          <w:sz w:val="21"/>
          <w:szCs w:val="21"/>
          <w:lang w:eastAsia="en-AE"/>
          <w14:ligatures w14:val="none"/>
        </w:rPr>
        <w:t>ethical considerations</w:t>
      </w:r>
      <w:r w:rsidRPr="0061676D">
        <w:rPr>
          <w:rFonts w:ascii="Segoe UI" w:eastAsia="Times New Roman" w:hAnsi="Segoe UI" w:cs="Segoe UI"/>
          <w:kern w:val="0"/>
          <w:sz w:val="21"/>
          <w:szCs w:val="21"/>
          <w:lang w:eastAsia="en-AE"/>
          <w14:ligatures w14:val="none"/>
        </w:rPr>
        <w:t xml:space="preserve"> when designing this haptic shoe for mars exploration?</w:t>
      </w:r>
    </w:p>
    <w:p w14:paraId="46EAB83A" w14:textId="77777777" w:rsidR="0061676D" w:rsidRPr="0061676D" w:rsidRDefault="0061676D" w:rsidP="0061676D">
      <w:pPr>
        <w:shd w:val="clear" w:color="auto" w:fill="19C37D"/>
        <w:spacing w:after="0" w:line="240" w:lineRule="auto"/>
        <w:rPr>
          <w:rFonts w:ascii="Segoe UI" w:eastAsia="Times New Roman" w:hAnsi="Segoe UI" w:cs="Segoe UI"/>
          <w:kern w:val="0"/>
          <w:sz w:val="21"/>
          <w:szCs w:val="21"/>
          <w:lang w:eastAsia="en-AE"/>
          <w14:ligatures w14:val="none"/>
        </w:rPr>
      </w:pPr>
      <w:r w:rsidRPr="0061676D">
        <w:rPr>
          <w:rFonts w:ascii="Segoe UI" w:eastAsia="Times New Roman" w:hAnsi="Segoe UI" w:cs="Segoe UI"/>
          <w:kern w:val="0"/>
          <w:sz w:val="21"/>
          <w:szCs w:val="21"/>
          <w:lang w:eastAsia="en-AE"/>
          <w14:ligatures w14:val="none"/>
        </w:rPr>
        <w:t>ChatGPT</w:t>
      </w:r>
    </w:p>
    <w:p w14:paraId="35AA7053" w14:textId="77777777" w:rsidR="0061676D" w:rsidRPr="0061676D" w:rsidRDefault="0061676D" w:rsidP="0061676D">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61676D">
        <w:rPr>
          <w:rFonts w:ascii="Segoe UI" w:eastAsia="Times New Roman" w:hAnsi="Segoe UI" w:cs="Segoe UI"/>
          <w:kern w:val="0"/>
          <w:sz w:val="21"/>
          <w:szCs w:val="21"/>
          <w:lang w:eastAsia="en-AE"/>
          <w14:ligatures w14:val="none"/>
        </w:rPr>
        <w:t xml:space="preserve">Designing the haptic shoe for Mars exploration requires careful consideration of </w:t>
      </w:r>
      <w:r w:rsidRPr="0061676D">
        <w:rPr>
          <w:rFonts w:ascii="Segoe UI" w:eastAsia="Times New Roman" w:hAnsi="Segoe UI" w:cs="Segoe UI"/>
          <w:b/>
          <w:bCs/>
          <w:kern w:val="0"/>
          <w:sz w:val="21"/>
          <w:szCs w:val="21"/>
          <w:lang w:eastAsia="en-AE"/>
          <w14:ligatures w14:val="none"/>
        </w:rPr>
        <w:t>ethical aspects</w:t>
      </w:r>
      <w:r w:rsidRPr="0061676D">
        <w:rPr>
          <w:rFonts w:ascii="Segoe UI" w:eastAsia="Times New Roman" w:hAnsi="Segoe UI" w:cs="Segoe UI"/>
          <w:kern w:val="0"/>
          <w:sz w:val="21"/>
          <w:szCs w:val="21"/>
          <w:lang w:eastAsia="en-AE"/>
          <w14:ligatures w14:val="none"/>
        </w:rPr>
        <w:t>. Here are some key ethical considerations to keep in mind during the design process:</w:t>
      </w:r>
    </w:p>
    <w:p w14:paraId="66A3DF2A" w14:textId="77777777" w:rsidR="0061676D" w:rsidRPr="0061676D" w:rsidRDefault="0061676D" w:rsidP="0061676D">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61676D">
        <w:rPr>
          <w:rFonts w:ascii="Segoe UI" w:eastAsia="Times New Roman" w:hAnsi="Segoe UI" w:cs="Segoe UI"/>
          <w:kern w:val="0"/>
          <w:sz w:val="21"/>
          <w:szCs w:val="21"/>
          <w:lang w:eastAsia="en-AE"/>
          <w14:ligatures w14:val="none"/>
        </w:rPr>
        <w:t>Astronaut Safety: Ensuring the safety and well-being of astronauts is of paramount importance. The haptic shoe should be designed to minimize any potential risks to the wearer. Thorough testing, adherence to safety standards, and consideration of ergonomic factors are crucial to mitigate any adverse effects on astronauts' health and performance.</w:t>
      </w:r>
    </w:p>
    <w:p w14:paraId="37B5453F" w14:textId="77777777" w:rsidR="0061676D" w:rsidRPr="0061676D" w:rsidRDefault="0061676D" w:rsidP="0061676D">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61676D">
        <w:rPr>
          <w:rFonts w:ascii="Segoe UI" w:eastAsia="Times New Roman" w:hAnsi="Segoe UI" w:cs="Segoe UI"/>
          <w:kern w:val="0"/>
          <w:sz w:val="21"/>
          <w:szCs w:val="21"/>
          <w:lang w:eastAsia="en-AE"/>
          <w14:ligatures w14:val="none"/>
        </w:rPr>
        <w:t>Informed Consent: Astronauts involved in the mission should provide informed consent regarding the use of the haptic shoe. They should be informed about its functionality, potential risks, and benefits. Clear communication and transparency regarding the purpose and use of the haptic shoe are essential.</w:t>
      </w:r>
    </w:p>
    <w:p w14:paraId="402E4672" w14:textId="77777777" w:rsidR="0061676D" w:rsidRPr="0061676D" w:rsidRDefault="0061676D" w:rsidP="0061676D">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61676D">
        <w:rPr>
          <w:rFonts w:ascii="Segoe UI" w:eastAsia="Times New Roman" w:hAnsi="Segoe UI" w:cs="Segoe UI"/>
          <w:kern w:val="0"/>
          <w:sz w:val="21"/>
          <w:szCs w:val="21"/>
          <w:lang w:eastAsia="en-AE"/>
          <w14:ligatures w14:val="none"/>
        </w:rPr>
        <w:t>Reliability and Performance: The haptic shoe should be designed to perform reliably in the harsh Martian environment. It should meet stringent quality standards to avoid equipment failure that could jeopardize the success of the mission and endanger astronauts' lives. Thorough testing and validation of the shoe's performance are necessary to ensure its effectiveness.</w:t>
      </w:r>
    </w:p>
    <w:p w14:paraId="4A5164F8" w14:textId="77777777" w:rsidR="0061676D" w:rsidRPr="0061676D" w:rsidRDefault="0061676D" w:rsidP="0061676D">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61676D">
        <w:rPr>
          <w:rFonts w:ascii="Segoe UI" w:eastAsia="Times New Roman" w:hAnsi="Segoe UI" w:cs="Segoe UI"/>
          <w:kern w:val="0"/>
          <w:sz w:val="21"/>
          <w:szCs w:val="21"/>
          <w:lang w:eastAsia="en-AE"/>
          <w14:ligatures w14:val="none"/>
        </w:rPr>
        <w:t xml:space="preserve">Equal Access and Fairness: Access to the haptic shoe's benefits should be equitable among all astronauts participating in Mars exploration missions. Care should be taken to ensure that the design and use of the shoe do not </w:t>
      </w:r>
      <w:proofErr w:type="spellStart"/>
      <w:r w:rsidRPr="0061676D">
        <w:rPr>
          <w:rFonts w:ascii="Segoe UI" w:eastAsia="Times New Roman" w:hAnsi="Segoe UI" w:cs="Segoe UI"/>
          <w:kern w:val="0"/>
          <w:sz w:val="21"/>
          <w:szCs w:val="21"/>
          <w:lang w:eastAsia="en-AE"/>
          <w14:ligatures w14:val="none"/>
        </w:rPr>
        <w:t>favor</w:t>
      </w:r>
      <w:proofErr w:type="spellEnd"/>
      <w:r w:rsidRPr="0061676D">
        <w:rPr>
          <w:rFonts w:ascii="Segoe UI" w:eastAsia="Times New Roman" w:hAnsi="Segoe UI" w:cs="Segoe UI"/>
          <w:kern w:val="0"/>
          <w:sz w:val="21"/>
          <w:szCs w:val="21"/>
          <w:lang w:eastAsia="en-AE"/>
          <w14:ligatures w14:val="none"/>
        </w:rPr>
        <w:t xml:space="preserve"> any </w:t>
      </w:r>
      <w:proofErr w:type="gramStart"/>
      <w:r w:rsidRPr="0061676D">
        <w:rPr>
          <w:rFonts w:ascii="Segoe UI" w:eastAsia="Times New Roman" w:hAnsi="Segoe UI" w:cs="Segoe UI"/>
          <w:kern w:val="0"/>
          <w:sz w:val="21"/>
          <w:szCs w:val="21"/>
          <w:lang w:eastAsia="en-AE"/>
          <w14:ligatures w14:val="none"/>
        </w:rPr>
        <w:t>particular individual</w:t>
      </w:r>
      <w:proofErr w:type="gramEnd"/>
      <w:r w:rsidRPr="0061676D">
        <w:rPr>
          <w:rFonts w:ascii="Segoe UI" w:eastAsia="Times New Roman" w:hAnsi="Segoe UI" w:cs="Segoe UI"/>
          <w:kern w:val="0"/>
          <w:sz w:val="21"/>
          <w:szCs w:val="21"/>
          <w:lang w:eastAsia="en-AE"/>
          <w14:ligatures w14:val="none"/>
        </w:rPr>
        <w:t xml:space="preserve"> or group, and that it does not create unnecessary disparities or inequalities.</w:t>
      </w:r>
    </w:p>
    <w:p w14:paraId="2F9B6AF7" w14:textId="77777777" w:rsidR="0061676D" w:rsidRPr="0061676D" w:rsidRDefault="0061676D" w:rsidP="0061676D">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61676D">
        <w:rPr>
          <w:rFonts w:ascii="Segoe UI" w:eastAsia="Times New Roman" w:hAnsi="Segoe UI" w:cs="Segoe UI"/>
          <w:kern w:val="0"/>
          <w:sz w:val="21"/>
          <w:szCs w:val="21"/>
          <w:lang w:eastAsia="en-AE"/>
          <w14:ligatures w14:val="none"/>
        </w:rPr>
        <w:t>Cultural Sensitivity: Astronauts come from diverse cultural backgrounds. The design and functionality of the haptic shoe should consider the cultural and individual preferences of the wearers. Customization options or adjustability should be provided to accommodate different foot sizes, shapes, and cultural practices.</w:t>
      </w:r>
    </w:p>
    <w:p w14:paraId="78635CA5" w14:textId="77777777" w:rsidR="0061676D" w:rsidRPr="0061676D" w:rsidRDefault="0061676D" w:rsidP="0061676D">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61676D">
        <w:rPr>
          <w:rFonts w:ascii="Segoe UI" w:eastAsia="Times New Roman" w:hAnsi="Segoe UI" w:cs="Segoe UI"/>
          <w:kern w:val="0"/>
          <w:sz w:val="21"/>
          <w:szCs w:val="21"/>
          <w:lang w:eastAsia="en-AE"/>
          <w14:ligatures w14:val="none"/>
        </w:rPr>
        <w:lastRenderedPageBreak/>
        <w:t xml:space="preserve">Environmental Impact: The environmental impact of the haptic shoe's production, usage, and disposal should be minimized. Sustainable design principles, such as using eco-friendly materials, optimizing energy efficiency, and considering end-of-life recycling or disposal, should be </w:t>
      </w:r>
      <w:proofErr w:type="gramStart"/>
      <w:r w:rsidRPr="0061676D">
        <w:rPr>
          <w:rFonts w:ascii="Segoe UI" w:eastAsia="Times New Roman" w:hAnsi="Segoe UI" w:cs="Segoe UI"/>
          <w:kern w:val="0"/>
          <w:sz w:val="21"/>
          <w:szCs w:val="21"/>
          <w:lang w:eastAsia="en-AE"/>
          <w14:ligatures w14:val="none"/>
        </w:rPr>
        <w:t>taken into account</w:t>
      </w:r>
      <w:proofErr w:type="gramEnd"/>
      <w:r w:rsidRPr="0061676D">
        <w:rPr>
          <w:rFonts w:ascii="Segoe UI" w:eastAsia="Times New Roman" w:hAnsi="Segoe UI" w:cs="Segoe UI"/>
          <w:kern w:val="0"/>
          <w:sz w:val="21"/>
          <w:szCs w:val="21"/>
          <w:lang w:eastAsia="en-AE"/>
          <w14:ligatures w14:val="none"/>
        </w:rPr>
        <w:t>.</w:t>
      </w:r>
    </w:p>
    <w:p w14:paraId="16E61AC2" w14:textId="77777777" w:rsidR="0061676D" w:rsidRPr="0061676D" w:rsidRDefault="0061676D" w:rsidP="0061676D">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61676D">
        <w:rPr>
          <w:rFonts w:ascii="Segoe UI" w:eastAsia="Times New Roman" w:hAnsi="Segoe UI" w:cs="Segoe UI"/>
          <w:kern w:val="0"/>
          <w:sz w:val="21"/>
          <w:szCs w:val="21"/>
          <w:lang w:eastAsia="en-AE"/>
          <w14:ligatures w14:val="none"/>
        </w:rPr>
        <w:t>Privacy and Data Protection: The haptic shoe may collect sensor data and personal information from the wearer. Safeguards should be implemented to protect privacy, ensure data security, and adhere to relevant privacy regulations. Astronauts should have control over their personal data and be informed about how it will be used and shared.</w:t>
      </w:r>
    </w:p>
    <w:p w14:paraId="149D3ED9" w14:textId="77777777" w:rsidR="0061676D" w:rsidRPr="0061676D" w:rsidRDefault="0061676D" w:rsidP="0061676D">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61676D">
        <w:rPr>
          <w:rFonts w:ascii="Segoe UI" w:eastAsia="Times New Roman" w:hAnsi="Segoe UI" w:cs="Segoe UI"/>
          <w:kern w:val="0"/>
          <w:sz w:val="21"/>
          <w:szCs w:val="21"/>
          <w:lang w:eastAsia="en-AE"/>
          <w14:ligatures w14:val="none"/>
        </w:rPr>
        <w:t xml:space="preserve">Long-Term Implications: The design of the haptic shoe should consider its long-term implications beyond the initial Mars exploration mission. Lessons learned from the development and use of the shoe can inform future space exploration technologies and applications. Considerations such as scalability, adaptability, and the potential for broader scientific or commercial use should be </w:t>
      </w:r>
      <w:proofErr w:type="gramStart"/>
      <w:r w:rsidRPr="0061676D">
        <w:rPr>
          <w:rFonts w:ascii="Segoe UI" w:eastAsia="Times New Roman" w:hAnsi="Segoe UI" w:cs="Segoe UI"/>
          <w:kern w:val="0"/>
          <w:sz w:val="21"/>
          <w:szCs w:val="21"/>
          <w:lang w:eastAsia="en-AE"/>
          <w14:ligatures w14:val="none"/>
        </w:rPr>
        <w:t>taken into account</w:t>
      </w:r>
      <w:proofErr w:type="gramEnd"/>
      <w:r w:rsidRPr="0061676D">
        <w:rPr>
          <w:rFonts w:ascii="Segoe UI" w:eastAsia="Times New Roman" w:hAnsi="Segoe UI" w:cs="Segoe UI"/>
          <w:kern w:val="0"/>
          <w:sz w:val="21"/>
          <w:szCs w:val="21"/>
          <w:lang w:eastAsia="en-AE"/>
          <w14:ligatures w14:val="none"/>
        </w:rPr>
        <w:t>.</w:t>
      </w:r>
    </w:p>
    <w:p w14:paraId="6F80D169" w14:textId="77777777" w:rsidR="0061676D" w:rsidRPr="0061676D" w:rsidRDefault="0061676D" w:rsidP="0061676D">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61676D">
        <w:rPr>
          <w:rFonts w:ascii="Segoe UI" w:eastAsia="Times New Roman" w:hAnsi="Segoe UI" w:cs="Segoe UI"/>
          <w:kern w:val="0"/>
          <w:sz w:val="21"/>
          <w:szCs w:val="21"/>
          <w:lang w:eastAsia="en-AE"/>
          <w14:ligatures w14:val="none"/>
        </w:rPr>
        <w:t>Ethical considerations should be an integral part of the design process, and collaboration with experts in bioethics, human factors, and space medicine can help ensure that the haptic shoe design aligns with ethical principles and values throughout its lifecycle.</w:t>
      </w:r>
    </w:p>
    <w:p w14:paraId="18E2288A" w14:textId="77777777" w:rsidR="0061676D" w:rsidRDefault="0061676D" w:rsidP="0061676D"/>
    <w:p w14:paraId="590FC3D8" w14:textId="77777777" w:rsidR="00E64D10" w:rsidRDefault="00E64D10" w:rsidP="0061676D">
      <w:pPr>
        <w:pBdr>
          <w:bottom w:val="single" w:sz="6" w:space="1" w:color="auto"/>
        </w:pBdr>
      </w:pPr>
    </w:p>
    <w:p w14:paraId="326A9919" w14:textId="32EA42D4" w:rsidR="00863D58" w:rsidRDefault="00863D58">
      <w:r>
        <w:br w:type="page"/>
      </w:r>
    </w:p>
    <w:p w14:paraId="29854E2A" w14:textId="77777777" w:rsidR="00E64D10" w:rsidRDefault="00E64D10" w:rsidP="00E64D10">
      <w:pPr>
        <w:pStyle w:val="NormalWeb"/>
        <w:numPr>
          <w:ilvl w:val="1"/>
          <w:numId w:val="8"/>
        </w:numPr>
        <w:spacing w:before="0" w:beforeAutospacing="0" w:after="0" w:afterAutospacing="0"/>
      </w:pPr>
      <w:r>
        <w:rPr>
          <w:rFonts w:ascii="Arial" w:hAnsi="Arial" w:cs="Arial"/>
          <w:color w:val="000000"/>
          <w:sz w:val="22"/>
          <w:szCs w:val="22"/>
        </w:rPr>
        <w:lastRenderedPageBreak/>
        <w:t>Ask about evaluation methodologies.</w:t>
      </w:r>
    </w:p>
    <w:p w14:paraId="72308D4C" w14:textId="0AA62661" w:rsidR="00E64D10" w:rsidRDefault="00E64D10" w:rsidP="00E64D10">
      <w:pPr>
        <w:pStyle w:val="NormalWeb"/>
        <w:numPr>
          <w:ilvl w:val="1"/>
          <w:numId w:val="8"/>
        </w:numPr>
        <w:spacing w:before="0" w:beforeAutospacing="0" w:after="0" w:afterAutospacing="0"/>
      </w:pPr>
      <w:r w:rsidRPr="00E64D10">
        <w:rPr>
          <w:rFonts w:ascii="Arial" w:hAnsi="Arial" w:cs="Arial"/>
          <w:color w:val="000000"/>
          <w:sz w:val="22"/>
          <w:szCs w:val="22"/>
        </w:rPr>
        <w:t>Ask it to evaluate the solution against the requirements (show the answer in a table, rows, and columns)</w:t>
      </w:r>
    </w:p>
    <w:p w14:paraId="426AE67C" w14:textId="77777777" w:rsidR="00E64D10" w:rsidRDefault="00E64D10" w:rsidP="0061676D"/>
    <w:p w14:paraId="5103F2A4" w14:textId="0D15EEDB" w:rsidR="00E64D10" w:rsidRPr="00E64D10" w:rsidRDefault="00E64D10" w:rsidP="0061676D">
      <w:pPr>
        <w:rPr>
          <w:color w:val="4472C4" w:themeColor="accent1"/>
          <w:sz w:val="32"/>
          <w:szCs w:val="32"/>
        </w:rPr>
      </w:pPr>
      <w:r w:rsidRPr="00E64D10">
        <w:rPr>
          <w:color w:val="4472C4" w:themeColor="accent1"/>
          <w:sz w:val="32"/>
          <w:szCs w:val="32"/>
        </w:rPr>
        <w:t>Prompt:</w:t>
      </w:r>
    </w:p>
    <w:p w14:paraId="57DE22D2" w14:textId="77777777" w:rsidR="00E64D10" w:rsidRDefault="00E64D10" w:rsidP="00863D58">
      <w:pPr>
        <w:spacing w:after="0"/>
      </w:pPr>
      <w:r>
        <w:t xml:space="preserve">You are a Product Design Engineer at NASA. </w:t>
      </w:r>
    </w:p>
    <w:p w14:paraId="7FEAC6B9" w14:textId="77777777" w:rsidR="00E64D10" w:rsidRDefault="00E64D10" w:rsidP="00863D58">
      <w:pPr>
        <w:spacing w:after="0"/>
      </w:pPr>
      <w:r>
        <w:t>Your task is to design a haptic shoe that meets the following requirements to be used for Mars exploration mission by astronauts:</w:t>
      </w:r>
    </w:p>
    <w:p w14:paraId="6CD6B1BF" w14:textId="77777777" w:rsidR="00E64D10" w:rsidRDefault="00E64D10" w:rsidP="00863D58">
      <w:pPr>
        <w:spacing w:after="0"/>
        <w:ind w:left="720"/>
      </w:pPr>
      <w:r>
        <w:t>1. The haptic shoe can provide haptic feedback to the astronauts to render the Martian terrain when wearing these shoes on Mars exploration mission.</w:t>
      </w:r>
    </w:p>
    <w:p w14:paraId="036DE70C" w14:textId="77777777" w:rsidR="00E64D10" w:rsidRDefault="00E64D10" w:rsidP="00863D58">
      <w:pPr>
        <w:spacing w:after="0"/>
        <w:ind w:left="720"/>
      </w:pPr>
      <w:r>
        <w:t xml:space="preserve">2. The weight of the shoe should not exceed 1kg on Earth. </w:t>
      </w:r>
    </w:p>
    <w:p w14:paraId="2A45782D" w14:textId="77777777" w:rsidR="00E64D10" w:rsidRDefault="00E64D10" w:rsidP="00863D58">
      <w:pPr>
        <w:spacing w:after="0"/>
        <w:ind w:left="720"/>
      </w:pPr>
      <w:r>
        <w:t xml:space="preserve">3. The shoe should be comfortable to wear and walk in. </w:t>
      </w:r>
    </w:p>
    <w:p w14:paraId="46200E65" w14:textId="77777777" w:rsidR="00E64D10" w:rsidRDefault="00E64D10" w:rsidP="00863D58">
      <w:pPr>
        <w:spacing w:after="0"/>
        <w:ind w:left="720"/>
      </w:pPr>
      <w:r>
        <w:t xml:space="preserve">4. The shoe should be safe and reliable. </w:t>
      </w:r>
    </w:p>
    <w:p w14:paraId="56D50D6F" w14:textId="77777777" w:rsidR="00E64D10" w:rsidRDefault="00E64D10" w:rsidP="00863D58">
      <w:pPr>
        <w:spacing w:after="0"/>
        <w:ind w:left="720"/>
      </w:pPr>
      <w:r>
        <w:t xml:space="preserve">5.  The shoe design specifications should meet NASA guidelines and regulations. </w:t>
      </w:r>
    </w:p>
    <w:p w14:paraId="485AEA70" w14:textId="02926118" w:rsidR="00E64D10" w:rsidRDefault="00E64D10" w:rsidP="00863D58">
      <w:pPr>
        <w:spacing w:after="0"/>
      </w:pPr>
      <w:r>
        <w:t xml:space="preserve">Provide comprehensive details of the </w:t>
      </w:r>
      <w:proofErr w:type="spellStart"/>
      <w:r>
        <w:t>the</w:t>
      </w:r>
      <w:proofErr w:type="spellEnd"/>
      <w:r>
        <w:t xml:space="preserve"> equipment required with the specific model number.  You can also suggest more than one model.</w:t>
      </w:r>
    </w:p>
    <w:p w14:paraId="53216E6D" w14:textId="77777777" w:rsidR="00E64D10" w:rsidRDefault="00E64D10" w:rsidP="0061676D"/>
    <w:p w14:paraId="236AF98A" w14:textId="77777777" w:rsidR="00E64D10" w:rsidRPr="00E64D10" w:rsidRDefault="00E64D10" w:rsidP="00E64D10">
      <w:pPr>
        <w:shd w:val="clear" w:color="auto" w:fill="343541"/>
        <w:spacing w:after="100" w:line="240" w:lineRule="auto"/>
        <w:rPr>
          <w:rFonts w:ascii="Segoe UI" w:eastAsia="Times New Roman" w:hAnsi="Segoe UI" w:cs="Segoe UI"/>
          <w:kern w:val="0"/>
          <w:sz w:val="21"/>
          <w:szCs w:val="21"/>
          <w:lang w:eastAsia="en-AE"/>
          <w14:ligatures w14:val="none"/>
        </w:rPr>
      </w:pPr>
      <w:r w:rsidRPr="00E64D10">
        <w:rPr>
          <w:rFonts w:ascii="Segoe UI" w:eastAsia="Times New Roman" w:hAnsi="Segoe UI" w:cs="Segoe UI"/>
          <w:kern w:val="0"/>
          <w:sz w:val="21"/>
          <w:szCs w:val="21"/>
          <w:lang w:eastAsia="en-AE"/>
          <w14:ligatures w14:val="none"/>
        </w:rPr>
        <w:t xml:space="preserve">You are a Product Design Engineer at NASA. Your task is to design a haptic shoe that meets the following requirements to be used for Mars exploration mission by astronauts: 1. The haptic shoe can provide haptic feedback to the astronauts to render the Martian terrain when wearing these shoes on Mars exploration mission. 2. The weight of the shoe should not exceed 1kg on Earth. 3. The shoe should be comfortable to wear and walk in. 4. The shoe should be safe and reliable. 5. The shoe design specifications should meet NASA guidelines and regulations. Provide comprehensive details of the </w:t>
      </w:r>
      <w:proofErr w:type="spellStart"/>
      <w:r w:rsidRPr="00E64D10">
        <w:rPr>
          <w:rFonts w:ascii="Segoe UI" w:eastAsia="Times New Roman" w:hAnsi="Segoe UI" w:cs="Segoe UI"/>
          <w:kern w:val="0"/>
          <w:sz w:val="21"/>
          <w:szCs w:val="21"/>
          <w:lang w:eastAsia="en-AE"/>
          <w14:ligatures w14:val="none"/>
        </w:rPr>
        <w:t>the</w:t>
      </w:r>
      <w:proofErr w:type="spellEnd"/>
      <w:r w:rsidRPr="00E64D10">
        <w:rPr>
          <w:rFonts w:ascii="Segoe UI" w:eastAsia="Times New Roman" w:hAnsi="Segoe UI" w:cs="Segoe UI"/>
          <w:kern w:val="0"/>
          <w:sz w:val="21"/>
          <w:szCs w:val="21"/>
          <w:lang w:eastAsia="en-AE"/>
          <w14:ligatures w14:val="none"/>
        </w:rPr>
        <w:t xml:space="preserve"> equipment required with the specific model number. You can also suggest more than one model.</w:t>
      </w:r>
    </w:p>
    <w:p w14:paraId="59F3E4C5" w14:textId="77777777" w:rsidR="00E64D10" w:rsidRPr="00E64D10" w:rsidRDefault="00E64D10" w:rsidP="00E64D10">
      <w:pPr>
        <w:shd w:val="clear" w:color="auto" w:fill="19C37D"/>
        <w:spacing w:after="0" w:line="240" w:lineRule="auto"/>
        <w:rPr>
          <w:rFonts w:ascii="Segoe UI" w:eastAsia="Times New Roman" w:hAnsi="Segoe UI" w:cs="Segoe UI"/>
          <w:kern w:val="0"/>
          <w:sz w:val="21"/>
          <w:szCs w:val="21"/>
          <w:lang w:eastAsia="en-AE"/>
          <w14:ligatures w14:val="none"/>
        </w:rPr>
      </w:pPr>
      <w:r w:rsidRPr="00E64D10">
        <w:rPr>
          <w:rFonts w:ascii="Segoe UI" w:eastAsia="Times New Roman" w:hAnsi="Segoe UI" w:cs="Segoe UI"/>
          <w:kern w:val="0"/>
          <w:sz w:val="21"/>
          <w:szCs w:val="21"/>
          <w:lang w:eastAsia="en-AE"/>
          <w14:ligatures w14:val="none"/>
        </w:rPr>
        <w:t>ChatGPT</w:t>
      </w:r>
    </w:p>
    <w:p w14:paraId="7C9C37E6" w14:textId="77777777" w:rsidR="00E64D10" w:rsidRPr="00E64D10" w:rsidRDefault="00E64D10" w:rsidP="00E64D10">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E64D10">
        <w:rPr>
          <w:rFonts w:ascii="Segoe UI" w:eastAsia="Times New Roman" w:hAnsi="Segoe UI" w:cs="Segoe UI"/>
          <w:kern w:val="0"/>
          <w:sz w:val="21"/>
          <w:szCs w:val="21"/>
          <w:lang w:eastAsia="en-AE"/>
          <w14:ligatures w14:val="none"/>
        </w:rPr>
        <w:t>As a Product Design Engineer at NASA, I can provide you with a detailed description of a haptic shoe that meets the requirements for Mars exploration missions. Here's the comprehensive design with the necessary equipment:</w:t>
      </w:r>
    </w:p>
    <w:p w14:paraId="101966B2" w14:textId="77777777" w:rsidR="00E64D10" w:rsidRPr="00E64D10" w:rsidRDefault="00E64D10" w:rsidP="00E64D10">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64D10">
        <w:rPr>
          <w:rFonts w:ascii="Segoe UI" w:eastAsia="Times New Roman" w:hAnsi="Segoe UI" w:cs="Segoe UI"/>
          <w:kern w:val="0"/>
          <w:sz w:val="21"/>
          <w:szCs w:val="21"/>
          <w:lang w:eastAsia="en-AE"/>
          <w14:ligatures w14:val="none"/>
        </w:rPr>
        <w:t>Haptic Feedback System: To provide haptic feedback and render the Martian terrain, the haptic shoe will incorporate advanced sensors and actuators. The specific model numbers may vary, but here are some components that can be considered:</w:t>
      </w:r>
    </w:p>
    <w:p w14:paraId="3985831F" w14:textId="77777777" w:rsidR="00E64D10" w:rsidRPr="00E64D10" w:rsidRDefault="00E64D10" w:rsidP="00E64D10">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64D10">
        <w:rPr>
          <w:rFonts w:ascii="Segoe UI" w:eastAsia="Times New Roman" w:hAnsi="Segoe UI" w:cs="Segoe UI"/>
          <w:kern w:val="0"/>
          <w:sz w:val="21"/>
          <w:szCs w:val="21"/>
          <w:lang w:eastAsia="en-AE"/>
          <w14:ligatures w14:val="none"/>
        </w:rPr>
        <w:t>Inertial Measurement Unit (IMU): A high-precision IMU such as the Bosch BNO055 or the STMicroelectronics LSM9DS1 can be used to capture the shoe's orientation and motion data.</w:t>
      </w:r>
    </w:p>
    <w:p w14:paraId="5204088A" w14:textId="77777777" w:rsidR="00E64D10" w:rsidRPr="00E64D10" w:rsidRDefault="00E64D10" w:rsidP="00E64D10">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64D10">
        <w:rPr>
          <w:rFonts w:ascii="Segoe UI" w:eastAsia="Times New Roman" w:hAnsi="Segoe UI" w:cs="Segoe UI"/>
          <w:kern w:val="0"/>
          <w:sz w:val="21"/>
          <w:szCs w:val="21"/>
          <w:lang w:eastAsia="en-AE"/>
          <w14:ligatures w14:val="none"/>
        </w:rPr>
        <w:t xml:space="preserve">Pressure Sensors: These sensors, such as the </w:t>
      </w:r>
      <w:proofErr w:type="spellStart"/>
      <w:r w:rsidRPr="00E64D10">
        <w:rPr>
          <w:rFonts w:ascii="Segoe UI" w:eastAsia="Times New Roman" w:hAnsi="Segoe UI" w:cs="Segoe UI"/>
          <w:kern w:val="0"/>
          <w:sz w:val="21"/>
          <w:szCs w:val="21"/>
          <w:lang w:eastAsia="en-AE"/>
          <w14:ligatures w14:val="none"/>
        </w:rPr>
        <w:t>Sensirion</w:t>
      </w:r>
      <w:proofErr w:type="spellEnd"/>
      <w:r w:rsidRPr="00E64D10">
        <w:rPr>
          <w:rFonts w:ascii="Segoe UI" w:eastAsia="Times New Roman" w:hAnsi="Segoe UI" w:cs="Segoe UI"/>
          <w:kern w:val="0"/>
          <w:sz w:val="21"/>
          <w:szCs w:val="21"/>
          <w:lang w:eastAsia="en-AE"/>
          <w14:ligatures w14:val="none"/>
        </w:rPr>
        <w:t xml:space="preserve"> SDP810-125Pa, can detect pressure changes when the shoe interacts with the terrain, allowing for realistic haptic feedback.</w:t>
      </w:r>
    </w:p>
    <w:p w14:paraId="7FC86C86" w14:textId="77777777" w:rsidR="00E64D10" w:rsidRPr="00E64D10" w:rsidRDefault="00E64D10" w:rsidP="00E64D10">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64D10">
        <w:rPr>
          <w:rFonts w:ascii="Segoe UI" w:eastAsia="Times New Roman" w:hAnsi="Segoe UI" w:cs="Segoe UI"/>
          <w:kern w:val="0"/>
          <w:sz w:val="21"/>
          <w:szCs w:val="21"/>
          <w:lang w:eastAsia="en-AE"/>
          <w14:ligatures w14:val="none"/>
        </w:rPr>
        <w:t xml:space="preserve">Actuators: Vibrating motors or linear actuators can be used to create haptic sensations. Models like the Precision </w:t>
      </w:r>
      <w:proofErr w:type="spellStart"/>
      <w:r w:rsidRPr="00E64D10">
        <w:rPr>
          <w:rFonts w:ascii="Segoe UI" w:eastAsia="Times New Roman" w:hAnsi="Segoe UI" w:cs="Segoe UI"/>
          <w:kern w:val="0"/>
          <w:sz w:val="21"/>
          <w:szCs w:val="21"/>
          <w:lang w:eastAsia="en-AE"/>
          <w14:ligatures w14:val="none"/>
        </w:rPr>
        <w:t>Microdrives</w:t>
      </w:r>
      <w:proofErr w:type="spellEnd"/>
      <w:r w:rsidRPr="00E64D10">
        <w:rPr>
          <w:rFonts w:ascii="Segoe UI" w:eastAsia="Times New Roman" w:hAnsi="Segoe UI" w:cs="Segoe UI"/>
          <w:kern w:val="0"/>
          <w:sz w:val="21"/>
          <w:szCs w:val="21"/>
          <w:lang w:eastAsia="en-AE"/>
          <w14:ligatures w14:val="none"/>
        </w:rPr>
        <w:t xml:space="preserve"> Pico Haptic Feedback Evaluation Kit or the Nidec Copal Electronics SHW15-BCS are suitable options.</w:t>
      </w:r>
    </w:p>
    <w:p w14:paraId="46F83B14" w14:textId="77777777" w:rsidR="00E64D10" w:rsidRPr="00E64D10" w:rsidRDefault="00E64D10" w:rsidP="00E64D10">
      <w:pPr>
        <w:numPr>
          <w:ilvl w:val="0"/>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64D10">
        <w:rPr>
          <w:rFonts w:ascii="Segoe UI" w:eastAsia="Times New Roman" w:hAnsi="Segoe UI" w:cs="Segoe UI"/>
          <w:kern w:val="0"/>
          <w:sz w:val="21"/>
          <w:szCs w:val="21"/>
          <w:lang w:eastAsia="en-AE"/>
          <w14:ligatures w14:val="none"/>
        </w:rPr>
        <w:t xml:space="preserve">Weight Considerations: To ensure the shoe's weight does not exceed 1kg on Earth, lightweight materials and components should be used throughout the design. Considerations for lightweight materials could include carbon </w:t>
      </w:r>
      <w:proofErr w:type="spellStart"/>
      <w:r w:rsidRPr="00E64D10">
        <w:rPr>
          <w:rFonts w:ascii="Segoe UI" w:eastAsia="Times New Roman" w:hAnsi="Segoe UI" w:cs="Segoe UI"/>
          <w:kern w:val="0"/>
          <w:sz w:val="21"/>
          <w:szCs w:val="21"/>
          <w:lang w:eastAsia="en-AE"/>
          <w14:ligatures w14:val="none"/>
        </w:rPr>
        <w:t>fiber</w:t>
      </w:r>
      <w:proofErr w:type="spellEnd"/>
      <w:r w:rsidRPr="00E64D10">
        <w:rPr>
          <w:rFonts w:ascii="Segoe UI" w:eastAsia="Times New Roman" w:hAnsi="Segoe UI" w:cs="Segoe UI"/>
          <w:kern w:val="0"/>
          <w:sz w:val="21"/>
          <w:szCs w:val="21"/>
          <w:lang w:eastAsia="en-AE"/>
          <w14:ligatures w14:val="none"/>
        </w:rPr>
        <w:t xml:space="preserve"> composites, lightweight alloys, and 3D-printed parts. The exact models or sources for these materials </w:t>
      </w:r>
      <w:r w:rsidRPr="00E64D10">
        <w:rPr>
          <w:rFonts w:ascii="Segoe UI" w:eastAsia="Times New Roman" w:hAnsi="Segoe UI" w:cs="Segoe UI"/>
          <w:kern w:val="0"/>
          <w:sz w:val="21"/>
          <w:szCs w:val="21"/>
          <w:lang w:eastAsia="en-AE"/>
          <w14:ligatures w14:val="none"/>
        </w:rPr>
        <w:lastRenderedPageBreak/>
        <w:t>would depend on the specific manufacturing processes and technologies available at the time of production.</w:t>
      </w:r>
    </w:p>
    <w:p w14:paraId="3BFF4568" w14:textId="77777777" w:rsidR="00E64D10" w:rsidRPr="00E64D10" w:rsidRDefault="00E64D10" w:rsidP="00E64D10">
      <w:pPr>
        <w:numPr>
          <w:ilvl w:val="0"/>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64D10">
        <w:rPr>
          <w:rFonts w:ascii="Segoe UI" w:eastAsia="Times New Roman" w:hAnsi="Segoe UI" w:cs="Segoe UI"/>
          <w:kern w:val="0"/>
          <w:sz w:val="21"/>
          <w:szCs w:val="21"/>
          <w:lang w:eastAsia="en-AE"/>
          <w14:ligatures w14:val="none"/>
        </w:rPr>
        <w:t>Comfort and Ergonomics: To ensure comfort and ease of walking, the shoe should have a well-cushioned insole, adjustable straps or laces for a secure fit, and adequate arch support. Additional features, such as ventilation to manage temperature and moisture, can enhance comfort during prolonged use. The specific models of insoles, straps, and laces would depend on the chosen suppliers and manufacturers.</w:t>
      </w:r>
    </w:p>
    <w:p w14:paraId="4B168A23" w14:textId="77777777" w:rsidR="00E64D10" w:rsidRPr="00E64D10" w:rsidRDefault="00E64D10" w:rsidP="00E64D10">
      <w:pPr>
        <w:numPr>
          <w:ilvl w:val="0"/>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64D10">
        <w:rPr>
          <w:rFonts w:ascii="Segoe UI" w:eastAsia="Times New Roman" w:hAnsi="Segoe UI" w:cs="Segoe UI"/>
          <w:kern w:val="0"/>
          <w:sz w:val="21"/>
          <w:szCs w:val="21"/>
          <w:lang w:eastAsia="en-AE"/>
          <w14:ligatures w14:val="none"/>
        </w:rPr>
        <w:t>Safety and Reliability: Safety and reliability are paramount in space exploration. The shoe should have excellent traction to prevent slips and falls on Martian terrain. To achieve this, a slip-resistant outsole made of durable materials, such as Vibram or Michelin rubber compounds, can be utilized. The shoe should also have reinforced toe caps for protection against impacts and an overall design that minimizes the risk of injury during use.</w:t>
      </w:r>
    </w:p>
    <w:p w14:paraId="3ABE3503" w14:textId="77777777" w:rsidR="00E64D10" w:rsidRPr="00E64D10" w:rsidRDefault="00E64D10" w:rsidP="00E64D10">
      <w:pPr>
        <w:numPr>
          <w:ilvl w:val="0"/>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64D10">
        <w:rPr>
          <w:rFonts w:ascii="Segoe UI" w:eastAsia="Times New Roman" w:hAnsi="Segoe UI" w:cs="Segoe UI"/>
          <w:kern w:val="0"/>
          <w:sz w:val="21"/>
          <w:szCs w:val="21"/>
          <w:lang w:eastAsia="en-AE"/>
          <w14:ligatures w14:val="none"/>
        </w:rPr>
        <w:t xml:space="preserve">NASA Guidelines and Regulations: The shoe design should adhere to NASA guidelines and regulations, including those related to materials compatibility, fire resistance, </w:t>
      </w:r>
      <w:proofErr w:type="gramStart"/>
      <w:r w:rsidRPr="00E64D10">
        <w:rPr>
          <w:rFonts w:ascii="Segoe UI" w:eastAsia="Times New Roman" w:hAnsi="Segoe UI" w:cs="Segoe UI"/>
          <w:kern w:val="0"/>
          <w:sz w:val="21"/>
          <w:szCs w:val="21"/>
          <w:lang w:eastAsia="en-AE"/>
          <w14:ligatures w14:val="none"/>
        </w:rPr>
        <w:t>off-gassing</w:t>
      </w:r>
      <w:proofErr w:type="gramEnd"/>
      <w:r w:rsidRPr="00E64D10">
        <w:rPr>
          <w:rFonts w:ascii="Segoe UI" w:eastAsia="Times New Roman" w:hAnsi="Segoe UI" w:cs="Segoe UI"/>
          <w:kern w:val="0"/>
          <w:sz w:val="21"/>
          <w:szCs w:val="21"/>
          <w:lang w:eastAsia="en-AE"/>
          <w14:ligatures w14:val="none"/>
        </w:rPr>
        <w:t>, and electromagnetic interference (EMI) compliance. Specific testing and certification procedures would be conducted to ensure the shoe meets NASA's rigorous standards. These guidelines and regulations may be updated over time, so it's essential to consult the most recent NASA documentation available.</w:t>
      </w:r>
    </w:p>
    <w:p w14:paraId="2E0474D4" w14:textId="77777777" w:rsidR="00E64D10" w:rsidRPr="00E64D10" w:rsidRDefault="00E64D10" w:rsidP="00E64D10">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E64D10">
        <w:rPr>
          <w:rFonts w:ascii="Segoe UI" w:eastAsia="Times New Roman" w:hAnsi="Segoe UI" w:cs="Segoe UI"/>
          <w:kern w:val="0"/>
          <w:sz w:val="21"/>
          <w:szCs w:val="21"/>
          <w:lang w:eastAsia="en-AE"/>
          <w14:ligatures w14:val="none"/>
        </w:rPr>
        <w:t>Please note that while the general components and materials mentioned above are suitable for the haptic shoe design, the specific model numbers and sources may vary depending on technological advancements and availability at the time of development and production. It is crucial to consult with experts and conduct thorough research during the design and manufacturing process to ensure compliance with NASA's requirements.</w:t>
      </w:r>
    </w:p>
    <w:p w14:paraId="7C02C074" w14:textId="48546658" w:rsidR="00E64D10" w:rsidRPr="00E64D10" w:rsidRDefault="00E64D10" w:rsidP="00E64D10">
      <w:pPr>
        <w:shd w:val="clear" w:color="auto" w:fill="343541"/>
        <w:spacing w:after="0" w:line="240" w:lineRule="auto"/>
        <w:rPr>
          <w:rFonts w:ascii="Segoe UI" w:eastAsia="Times New Roman" w:hAnsi="Segoe UI" w:cs="Segoe UI"/>
          <w:kern w:val="0"/>
          <w:sz w:val="21"/>
          <w:szCs w:val="21"/>
          <w:lang w:eastAsia="en-AE"/>
          <w14:ligatures w14:val="none"/>
        </w:rPr>
      </w:pPr>
      <w:r w:rsidRPr="00E64D10">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06353EC3" wp14:editId="0C60E303">
                <wp:extent cx="304800" cy="304800"/>
                <wp:effectExtent l="0" t="0" r="0" b="0"/>
                <wp:docPr id="218052730"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FC585EC" id="Rectangl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109E215F" w14:textId="77777777" w:rsidR="00E64D10" w:rsidRPr="00E64D10" w:rsidRDefault="00E64D10" w:rsidP="00E64D10">
      <w:pPr>
        <w:shd w:val="clear" w:color="auto" w:fill="343541"/>
        <w:spacing w:after="100" w:line="240" w:lineRule="auto"/>
        <w:rPr>
          <w:rFonts w:ascii="Segoe UI" w:eastAsia="Times New Roman" w:hAnsi="Segoe UI" w:cs="Segoe UI"/>
          <w:kern w:val="0"/>
          <w:sz w:val="21"/>
          <w:szCs w:val="21"/>
          <w:lang w:eastAsia="en-AE"/>
          <w14:ligatures w14:val="none"/>
        </w:rPr>
      </w:pPr>
      <w:r w:rsidRPr="00E64D10">
        <w:rPr>
          <w:rFonts w:ascii="Segoe UI" w:eastAsia="Times New Roman" w:hAnsi="Segoe UI" w:cs="Segoe UI"/>
          <w:kern w:val="0"/>
          <w:sz w:val="21"/>
          <w:szCs w:val="21"/>
          <w:lang w:eastAsia="en-AE"/>
          <w14:ligatures w14:val="none"/>
        </w:rPr>
        <w:t>How can this shoe be evaluated for safety and accuracy? Specify various methodologies.</w:t>
      </w:r>
    </w:p>
    <w:p w14:paraId="1D72FD79" w14:textId="77777777" w:rsidR="00E64D10" w:rsidRPr="00E64D10" w:rsidRDefault="00E64D10" w:rsidP="00E64D10">
      <w:pPr>
        <w:shd w:val="clear" w:color="auto" w:fill="19C37D"/>
        <w:spacing w:after="0" w:line="240" w:lineRule="auto"/>
        <w:rPr>
          <w:rFonts w:ascii="Segoe UI" w:eastAsia="Times New Roman" w:hAnsi="Segoe UI" w:cs="Segoe UI"/>
          <w:kern w:val="0"/>
          <w:sz w:val="21"/>
          <w:szCs w:val="21"/>
          <w:lang w:eastAsia="en-AE"/>
          <w14:ligatures w14:val="none"/>
        </w:rPr>
      </w:pPr>
      <w:r w:rsidRPr="00E64D10">
        <w:rPr>
          <w:rFonts w:ascii="Segoe UI" w:eastAsia="Times New Roman" w:hAnsi="Segoe UI" w:cs="Segoe UI"/>
          <w:kern w:val="0"/>
          <w:sz w:val="21"/>
          <w:szCs w:val="21"/>
          <w:lang w:eastAsia="en-AE"/>
          <w14:ligatures w14:val="none"/>
        </w:rPr>
        <w:t>ChatGPT</w:t>
      </w:r>
    </w:p>
    <w:p w14:paraId="5F72DB21" w14:textId="77777777" w:rsidR="00E64D10" w:rsidRPr="00E64D10" w:rsidRDefault="00E64D10" w:rsidP="00E64D10">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E64D10">
        <w:rPr>
          <w:rFonts w:ascii="Segoe UI" w:eastAsia="Times New Roman" w:hAnsi="Segoe UI" w:cs="Segoe UI"/>
          <w:kern w:val="0"/>
          <w:sz w:val="21"/>
          <w:szCs w:val="21"/>
          <w:lang w:eastAsia="en-AE"/>
          <w14:ligatures w14:val="none"/>
        </w:rPr>
        <w:t xml:space="preserve">To </w:t>
      </w:r>
      <w:r w:rsidRPr="00E64D10">
        <w:rPr>
          <w:rFonts w:ascii="Segoe UI" w:eastAsia="Times New Roman" w:hAnsi="Segoe UI" w:cs="Segoe UI"/>
          <w:b/>
          <w:bCs/>
          <w:kern w:val="0"/>
          <w:sz w:val="21"/>
          <w:szCs w:val="21"/>
          <w:lang w:eastAsia="en-AE"/>
          <w14:ligatures w14:val="none"/>
        </w:rPr>
        <w:t>evaluate the safety and accuracy</w:t>
      </w:r>
      <w:r w:rsidRPr="00E64D10">
        <w:rPr>
          <w:rFonts w:ascii="Segoe UI" w:eastAsia="Times New Roman" w:hAnsi="Segoe UI" w:cs="Segoe UI"/>
          <w:kern w:val="0"/>
          <w:sz w:val="21"/>
          <w:szCs w:val="21"/>
          <w:lang w:eastAsia="en-AE"/>
          <w14:ligatures w14:val="none"/>
        </w:rPr>
        <w:t xml:space="preserve"> of the haptic shoe designed for Mars exploration, several methodologies can be employed. Here are some evaluation methods that can be considered:</w:t>
      </w:r>
    </w:p>
    <w:p w14:paraId="544D6877" w14:textId="77777777" w:rsidR="00E64D10" w:rsidRPr="00E64D10" w:rsidRDefault="00E64D10" w:rsidP="00E64D10">
      <w:pPr>
        <w:numPr>
          <w:ilvl w:val="0"/>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64D10">
        <w:rPr>
          <w:rFonts w:ascii="Segoe UI" w:eastAsia="Times New Roman" w:hAnsi="Segoe UI" w:cs="Segoe UI"/>
          <w:kern w:val="0"/>
          <w:sz w:val="21"/>
          <w:szCs w:val="21"/>
          <w:lang w:eastAsia="en-AE"/>
          <w14:ligatures w14:val="none"/>
        </w:rPr>
        <w:t>Laboratory Testing: Laboratory testing allows for controlled and repeatable assessments of the shoe's safety and accuracy. Some relevant tests include:</w:t>
      </w:r>
    </w:p>
    <w:p w14:paraId="38AD7127" w14:textId="77777777" w:rsidR="00E64D10" w:rsidRPr="00E64D10" w:rsidRDefault="00E64D10" w:rsidP="00E64D10">
      <w:pPr>
        <w:numPr>
          <w:ilvl w:val="0"/>
          <w:numId w:val="1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64D10">
        <w:rPr>
          <w:rFonts w:ascii="Segoe UI" w:eastAsia="Times New Roman" w:hAnsi="Segoe UI" w:cs="Segoe UI"/>
          <w:b/>
          <w:bCs/>
          <w:kern w:val="0"/>
          <w:sz w:val="21"/>
          <w:szCs w:val="21"/>
          <w:lang w:eastAsia="en-AE"/>
          <w14:ligatures w14:val="none"/>
        </w:rPr>
        <w:t>Slip Resistance Testing</w:t>
      </w:r>
      <w:r w:rsidRPr="00E64D10">
        <w:rPr>
          <w:rFonts w:ascii="Segoe UI" w:eastAsia="Times New Roman" w:hAnsi="Segoe UI" w:cs="Segoe UI"/>
          <w:kern w:val="0"/>
          <w:sz w:val="21"/>
          <w:szCs w:val="21"/>
          <w:lang w:eastAsia="en-AE"/>
          <w14:ligatures w14:val="none"/>
        </w:rPr>
        <w:t>: The shoe's outsole can be tested using standard protocols, such as the ASTM F1677 test method, to measure its slip resistance on various surfaces.</w:t>
      </w:r>
    </w:p>
    <w:p w14:paraId="70DAA96D" w14:textId="77777777" w:rsidR="00E64D10" w:rsidRPr="00E64D10" w:rsidRDefault="00E64D10" w:rsidP="00E64D10">
      <w:pPr>
        <w:numPr>
          <w:ilvl w:val="0"/>
          <w:numId w:val="1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64D10">
        <w:rPr>
          <w:rFonts w:ascii="Segoe UI" w:eastAsia="Times New Roman" w:hAnsi="Segoe UI" w:cs="Segoe UI"/>
          <w:b/>
          <w:bCs/>
          <w:kern w:val="0"/>
          <w:sz w:val="21"/>
          <w:szCs w:val="21"/>
          <w:lang w:eastAsia="en-AE"/>
          <w14:ligatures w14:val="none"/>
        </w:rPr>
        <w:t>Impact Resistance Testing:</w:t>
      </w:r>
      <w:r w:rsidRPr="00E64D10">
        <w:rPr>
          <w:rFonts w:ascii="Segoe UI" w:eastAsia="Times New Roman" w:hAnsi="Segoe UI" w:cs="Segoe UI"/>
          <w:kern w:val="0"/>
          <w:sz w:val="21"/>
          <w:szCs w:val="21"/>
          <w:lang w:eastAsia="en-AE"/>
          <w14:ligatures w14:val="none"/>
        </w:rPr>
        <w:t xml:space="preserve"> The shoe's toe cap and other protective features can be evaluated by subjecting them to impact tests, such as the ASTM F2412 standard, which simulates impacts from falling objects.</w:t>
      </w:r>
    </w:p>
    <w:p w14:paraId="0FA2A6A6" w14:textId="77777777" w:rsidR="00E64D10" w:rsidRPr="00E64D10" w:rsidRDefault="00E64D10" w:rsidP="00E64D10">
      <w:pPr>
        <w:numPr>
          <w:ilvl w:val="0"/>
          <w:numId w:val="1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64D10">
        <w:rPr>
          <w:rFonts w:ascii="Segoe UI" w:eastAsia="Times New Roman" w:hAnsi="Segoe UI" w:cs="Segoe UI"/>
          <w:b/>
          <w:bCs/>
          <w:kern w:val="0"/>
          <w:sz w:val="21"/>
          <w:szCs w:val="21"/>
          <w:lang w:eastAsia="en-AE"/>
          <w14:ligatures w14:val="none"/>
        </w:rPr>
        <w:t>Durability Testing</w:t>
      </w:r>
      <w:r w:rsidRPr="00E64D10">
        <w:rPr>
          <w:rFonts w:ascii="Segoe UI" w:eastAsia="Times New Roman" w:hAnsi="Segoe UI" w:cs="Segoe UI"/>
          <w:kern w:val="0"/>
          <w:sz w:val="21"/>
          <w:szCs w:val="21"/>
          <w:lang w:eastAsia="en-AE"/>
          <w14:ligatures w14:val="none"/>
        </w:rPr>
        <w:t>: The shoe can undergo durability tests, such as cyclic loading or accelerated wear tests, to ensure its reliability and longevity in challenging environments.</w:t>
      </w:r>
    </w:p>
    <w:p w14:paraId="6DDFDF15" w14:textId="77777777" w:rsidR="00E64D10" w:rsidRPr="00E64D10" w:rsidRDefault="00E64D10" w:rsidP="00E64D10">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64D10">
        <w:rPr>
          <w:rFonts w:ascii="Segoe UI" w:eastAsia="Times New Roman" w:hAnsi="Segoe UI" w:cs="Segoe UI"/>
          <w:b/>
          <w:bCs/>
          <w:kern w:val="0"/>
          <w:sz w:val="21"/>
          <w:szCs w:val="21"/>
          <w:lang w:eastAsia="en-AE"/>
          <w14:ligatures w14:val="none"/>
        </w:rPr>
        <w:t>Field Testing:</w:t>
      </w:r>
      <w:r w:rsidRPr="00E64D10">
        <w:rPr>
          <w:rFonts w:ascii="Segoe UI" w:eastAsia="Times New Roman" w:hAnsi="Segoe UI" w:cs="Segoe UI"/>
          <w:kern w:val="0"/>
          <w:sz w:val="21"/>
          <w:szCs w:val="21"/>
          <w:lang w:eastAsia="en-AE"/>
          <w14:ligatures w14:val="none"/>
        </w:rPr>
        <w:t xml:space="preserve"> Field testing involves real-world scenarios and can provide valuable insights into the shoe's performance in actual Mars-like conditions. Considerations for field testing include:</w:t>
      </w:r>
    </w:p>
    <w:p w14:paraId="407E0BFC" w14:textId="77777777" w:rsidR="00E64D10" w:rsidRPr="00E64D10" w:rsidRDefault="00E64D10" w:rsidP="00E64D10">
      <w:pPr>
        <w:numPr>
          <w:ilvl w:val="0"/>
          <w:numId w:val="1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64D10">
        <w:rPr>
          <w:rFonts w:ascii="Segoe UI" w:eastAsia="Times New Roman" w:hAnsi="Segoe UI" w:cs="Segoe UI"/>
          <w:b/>
          <w:bCs/>
          <w:kern w:val="0"/>
          <w:sz w:val="21"/>
          <w:szCs w:val="21"/>
          <w:lang w:eastAsia="en-AE"/>
          <w14:ligatures w14:val="none"/>
        </w:rPr>
        <w:t>Terrain Simulation:</w:t>
      </w:r>
      <w:r w:rsidRPr="00E64D10">
        <w:rPr>
          <w:rFonts w:ascii="Segoe UI" w:eastAsia="Times New Roman" w:hAnsi="Segoe UI" w:cs="Segoe UI"/>
          <w:kern w:val="0"/>
          <w:sz w:val="21"/>
          <w:szCs w:val="21"/>
          <w:lang w:eastAsia="en-AE"/>
          <w14:ligatures w14:val="none"/>
        </w:rPr>
        <w:t xml:space="preserve"> Astronauts can wear the haptic shoes during </w:t>
      </w:r>
      <w:proofErr w:type="spellStart"/>
      <w:r w:rsidRPr="00E64D10">
        <w:rPr>
          <w:rFonts w:ascii="Segoe UI" w:eastAsia="Times New Roman" w:hAnsi="Segoe UI" w:cs="Segoe UI"/>
          <w:kern w:val="0"/>
          <w:sz w:val="21"/>
          <w:szCs w:val="21"/>
          <w:lang w:eastAsia="en-AE"/>
          <w14:ligatures w14:val="none"/>
        </w:rPr>
        <w:t>analog</w:t>
      </w:r>
      <w:proofErr w:type="spellEnd"/>
      <w:r w:rsidRPr="00E64D10">
        <w:rPr>
          <w:rFonts w:ascii="Segoe UI" w:eastAsia="Times New Roman" w:hAnsi="Segoe UI" w:cs="Segoe UI"/>
          <w:kern w:val="0"/>
          <w:sz w:val="21"/>
          <w:szCs w:val="21"/>
          <w:lang w:eastAsia="en-AE"/>
          <w14:ligatures w14:val="none"/>
        </w:rPr>
        <w:t xml:space="preserve"> missions in Mars-like environments on Earth, such as the Mars Desert Research Station (MDRS) or the HI-SEAS habitat. The feedback from astronauts would help evaluate the accuracy of the haptic feedback system and the shoe's performance on Martian terrain.</w:t>
      </w:r>
    </w:p>
    <w:p w14:paraId="3E9E96FE" w14:textId="77777777" w:rsidR="00E64D10" w:rsidRPr="00E64D10" w:rsidRDefault="00E64D10" w:rsidP="00E64D10">
      <w:pPr>
        <w:numPr>
          <w:ilvl w:val="0"/>
          <w:numId w:val="1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64D10">
        <w:rPr>
          <w:rFonts w:ascii="Segoe UI" w:eastAsia="Times New Roman" w:hAnsi="Segoe UI" w:cs="Segoe UI"/>
          <w:kern w:val="0"/>
          <w:sz w:val="21"/>
          <w:szCs w:val="21"/>
          <w:lang w:eastAsia="en-AE"/>
          <w14:ligatures w14:val="none"/>
        </w:rPr>
        <w:lastRenderedPageBreak/>
        <w:t>Long-duration Testing: Extended missions or simulations involving wearing the haptic shoe for prolonged periods can assess its comfort, durability, and reliability under realistic usage conditions.</w:t>
      </w:r>
    </w:p>
    <w:p w14:paraId="65135CF2" w14:textId="77777777" w:rsidR="00E64D10" w:rsidRPr="00E64D10" w:rsidRDefault="00E64D10" w:rsidP="00E64D10">
      <w:pPr>
        <w:numPr>
          <w:ilvl w:val="0"/>
          <w:numId w:val="1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64D10">
        <w:rPr>
          <w:rFonts w:ascii="Segoe UI" w:eastAsia="Times New Roman" w:hAnsi="Segoe UI" w:cs="Segoe UI"/>
          <w:b/>
          <w:bCs/>
          <w:kern w:val="0"/>
          <w:sz w:val="21"/>
          <w:szCs w:val="21"/>
          <w:lang w:eastAsia="en-AE"/>
          <w14:ligatures w14:val="none"/>
        </w:rPr>
        <w:t>Human Factors Evaluation</w:t>
      </w:r>
      <w:r w:rsidRPr="00E64D10">
        <w:rPr>
          <w:rFonts w:ascii="Segoe UI" w:eastAsia="Times New Roman" w:hAnsi="Segoe UI" w:cs="Segoe UI"/>
          <w:kern w:val="0"/>
          <w:sz w:val="21"/>
          <w:szCs w:val="21"/>
          <w:lang w:eastAsia="en-AE"/>
          <w14:ligatures w14:val="none"/>
        </w:rPr>
        <w:t>: To evaluate the shoe's ergonomic design and comfort, human factors assessments can be conducted. This involves gathering feedback from astronauts or test subjects through various methods, including:</w:t>
      </w:r>
    </w:p>
    <w:p w14:paraId="32E1A57A" w14:textId="77777777" w:rsidR="00E64D10" w:rsidRPr="00E64D10" w:rsidRDefault="00E64D10" w:rsidP="00E64D10">
      <w:pPr>
        <w:numPr>
          <w:ilvl w:val="0"/>
          <w:numId w:val="1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64D10">
        <w:rPr>
          <w:rFonts w:ascii="Segoe UI" w:eastAsia="Times New Roman" w:hAnsi="Segoe UI" w:cs="Segoe UI"/>
          <w:b/>
          <w:bCs/>
          <w:kern w:val="0"/>
          <w:sz w:val="21"/>
          <w:szCs w:val="21"/>
          <w:lang w:eastAsia="en-AE"/>
          <w14:ligatures w14:val="none"/>
        </w:rPr>
        <w:t>Questionnaires and Surveys</w:t>
      </w:r>
      <w:r w:rsidRPr="00E64D10">
        <w:rPr>
          <w:rFonts w:ascii="Segoe UI" w:eastAsia="Times New Roman" w:hAnsi="Segoe UI" w:cs="Segoe UI"/>
          <w:kern w:val="0"/>
          <w:sz w:val="21"/>
          <w:szCs w:val="21"/>
          <w:lang w:eastAsia="en-AE"/>
          <w14:ligatures w14:val="none"/>
        </w:rPr>
        <w:t>: Astronauts can provide feedback through standardized questionnaires or surveys that assess comfort, fit, and overall user satisfaction.</w:t>
      </w:r>
    </w:p>
    <w:p w14:paraId="159612F0" w14:textId="77777777" w:rsidR="00E64D10" w:rsidRPr="00E64D10" w:rsidRDefault="00E64D10" w:rsidP="00E64D10">
      <w:pPr>
        <w:numPr>
          <w:ilvl w:val="0"/>
          <w:numId w:val="1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64D10">
        <w:rPr>
          <w:rFonts w:ascii="Segoe UI" w:eastAsia="Times New Roman" w:hAnsi="Segoe UI" w:cs="Segoe UI"/>
          <w:b/>
          <w:bCs/>
          <w:kern w:val="0"/>
          <w:sz w:val="21"/>
          <w:szCs w:val="21"/>
          <w:lang w:eastAsia="en-AE"/>
          <w14:ligatures w14:val="none"/>
        </w:rPr>
        <w:t>User Observations:</w:t>
      </w:r>
      <w:r w:rsidRPr="00E64D10">
        <w:rPr>
          <w:rFonts w:ascii="Segoe UI" w:eastAsia="Times New Roman" w:hAnsi="Segoe UI" w:cs="Segoe UI"/>
          <w:kern w:val="0"/>
          <w:sz w:val="21"/>
          <w:szCs w:val="21"/>
          <w:lang w:eastAsia="en-AE"/>
          <w14:ligatures w14:val="none"/>
        </w:rPr>
        <w:t xml:space="preserve"> Observing astronauts wearing the haptic shoe during simulated missions can provide insights into any discomfort or usability issues they may encounter.</w:t>
      </w:r>
    </w:p>
    <w:p w14:paraId="39613DF4" w14:textId="77777777" w:rsidR="00E64D10" w:rsidRPr="00E64D10" w:rsidRDefault="00E64D10" w:rsidP="00E64D10">
      <w:pPr>
        <w:numPr>
          <w:ilvl w:val="0"/>
          <w:numId w:val="1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64D10">
        <w:rPr>
          <w:rFonts w:ascii="Segoe UI" w:eastAsia="Times New Roman" w:hAnsi="Segoe UI" w:cs="Segoe UI"/>
          <w:b/>
          <w:bCs/>
          <w:kern w:val="0"/>
          <w:sz w:val="21"/>
          <w:szCs w:val="21"/>
          <w:lang w:eastAsia="en-AE"/>
          <w14:ligatures w14:val="none"/>
        </w:rPr>
        <w:t>Comparative Analysis</w:t>
      </w:r>
      <w:r w:rsidRPr="00E64D10">
        <w:rPr>
          <w:rFonts w:ascii="Segoe UI" w:eastAsia="Times New Roman" w:hAnsi="Segoe UI" w:cs="Segoe UI"/>
          <w:kern w:val="0"/>
          <w:sz w:val="21"/>
          <w:szCs w:val="21"/>
          <w:lang w:eastAsia="en-AE"/>
          <w14:ligatures w14:val="none"/>
        </w:rPr>
        <w:t>: Comparing the performance of the haptic shoe to existing footwear technologies and standards can also be beneficial. This can involve:</w:t>
      </w:r>
    </w:p>
    <w:p w14:paraId="62929F64" w14:textId="77777777" w:rsidR="00E64D10" w:rsidRPr="00E64D10" w:rsidRDefault="00E64D10" w:rsidP="00E64D10">
      <w:pPr>
        <w:numPr>
          <w:ilvl w:val="0"/>
          <w:numId w:val="1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64D10">
        <w:rPr>
          <w:rFonts w:ascii="Segoe UI" w:eastAsia="Times New Roman" w:hAnsi="Segoe UI" w:cs="Segoe UI"/>
          <w:b/>
          <w:bCs/>
          <w:kern w:val="0"/>
          <w:sz w:val="21"/>
          <w:szCs w:val="21"/>
          <w:lang w:eastAsia="en-AE"/>
          <w14:ligatures w14:val="none"/>
        </w:rPr>
        <w:t>Benchmarking</w:t>
      </w:r>
      <w:r w:rsidRPr="00E64D10">
        <w:rPr>
          <w:rFonts w:ascii="Segoe UI" w:eastAsia="Times New Roman" w:hAnsi="Segoe UI" w:cs="Segoe UI"/>
          <w:kern w:val="0"/>
          <w:sz w:val="21"/>
          <w:szCs w:val="21"/>
          <w:lang w:eastAsia="en-AE"/>
          <w14:ligatures w14:val="none"/>
        </w:rPr>
        <w:t>: Comparing the shoe's safety and accuracy metrics, such as slip resistance or impact protection, against industry standards or existing NASA-approved footwear.</w:t>
      </w:r>
    </w:p>
    <w:p w14:paraId="2DF9B2CB" w14:textId="77777777" w:rsidR="00E64D10" w:rsidRPr="00E64D10" w:rsidRDefault="00E64D10" w:rsidP="00E64D10">
      <w:pPr>
        <w:numPr>
          <w:ilvl w:val="0"/>
          <w:numId w:val="1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E64D10">
        <w:rPr>
          <w:rFonts w:ascii="Segoe UI" w:eastAsia="Times New Roman" w:hAnsi="Segoe UI" w:cs="Segoe UI"/>
          <w:b/>
          <w:bCs/>
          <w:kern w:val="0"/>
          <w:sz w:val="21"/>
          <w:szCs w:val="21"/>
          <w:lang w:eastAsia="en-AE"/>
          <w14:ligatures w14:val="none"/>
        </w:rPr>
        <w:t>Performance Evaluation</w:t>
      </w:r>
      <w:r w:rsidRPr="00E64D10">
        <w:rPr>
          <w:rFonts w:ascii="Segoe UI" w:eastAsia="Times New Roman" w:hAnsi="Segoe UI" w:cs="Segoe UI"/>
          <w:kern w:val="0"/>
          <w:sz w:val="21"/>
          <w:szCs w:val="21"/>
          <w:lang w:eastAsia="en-AE"/>
          <w14:ligatures w14:val="none"/>
        </w:rPr>
        <w:t>: Comparing the haptic shoe's haptic rendering capabilities and accuracy to other haptic feedback systems or technologies available.</w:t>
      </w:r>
    </w:p>
    <w:p w14:paraId="5F4CEC10" w14:textId="77777777" w:rsidR="00E64D10" w:rsidRPr="00E64D10" w:rsidRDefault="00E64D10" w:rsidP="00E64D10">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E64D10">
        <w:rPr>
          <w:rFonts w:ascii="Segoe UI" w:eastAsia="Times New Roman" w:hAnsi="Segoe UI" w:cs="Segoe UI"/>
          <w:kern w:val="0"/>
          <w:sz w:val="21"/>
          <w:szCs w:val="21"/>
          <w:lang w:eastAsia="en-AE"/>
          <w14:ligatures w14:val="none"/>
        </w:rPr>
        <w:t>These evaluation methodologies should be conducted iteratively, starting from initial designs and prototypes and progressing to more refined versions of the haptic shoe. The feedback and data collected from these evaluations will inform any necessary design adjustments and improvements to meet the safety and accuracy requirements for Mars exploration missions.</w:t>
      </w:r>
    </w:p>
    <w:p w14:paraId="526E6598" w14:textId="77777777" w:rsidR="00E64D10" w:rsidRDefault="00E64D10" w:rsidP="0061676D"/>
    <w:p w14:paraId="25028F06" w14:textId="77777777" w:rsidR="00BA4E6A" w:rsidRDefault="00BA4E6A" w:rsidP="0061676D">
      <w:pPr>
        <w:pBdr>
          <w:bottom w:val="single" w:sz="6" w:space="1" w:color="auto"/>
        </w:pBdr>
      </w:pPr>
    </w:p>
    <w:p w14:paraId="54C335C0" w14:textId="77777777" w:rsidR="00BA4E6A" w:rsidRDefault="00BA4E6A" w:rsidP="0061676D"/>
    <w:p w14:paraId="5E0549BB" w14:textId="77777777" w:rsidR="00BA4E6A" w:rsidRDefault="00BA4E6A" w:rsidP="0061676D"/>
    <w:p w14:paraId="1E9454FE" w14:textId="77777777" w:rsidR="00BA4E6A" w:rsidRPr="00BA4E6A" w:rsidRDefault="00BA4E6A" w:rsidP="00BA4E6A">
      <w:pPr>
        <w:shd w:val="clear" w:color="auto" w:fill="343541"/>
        <w:spacing w:after="100" w:line="240" w:lineRule="auto"/>
        <w:rPr>
          <w:rFonts w:ascii="Segoe UI" w:eastAsia="Times New Roman" w:hAnsi="Segoe UI" w:cs="Segoe UI"/>
          <w:kern w:val="0"/>
          <w:sz w:val="21"/>
          <w:szCs w:val="21"/>
          <w:lang w:eastAsia="en-AE"/>
          <w14:ligatures w14:val="none"/>
        </w:rPr>
      </w:pPr>
      <w:r w:rsidRPr="00BA4E6A">
        <w:rPr>
          <w:rFonts w:ascii="Segoe UI" w:eastAsia="Times New Roman" w:hAnsi="Segoe UI" w:cs="Segoe UI"/>
          <w:kern w:val="0"/>
          <w:sz w:val="21"/>
          <w:szCs w:val="21"/>
          <w:lang w:eastAsia="en-AE"/>
          <w14:ligatures w14:val="none"/>
        </w:rPr>
        <w:t xml:space="preserve">Evaluate the haptic shoe design you provided against the requirements. Explain how these requirements were achieved and to what extent? Show this data in a table format. </w:t>
      </w:r>
    </w:p>
    <w:p w14:paraId="3B8D67AB" w14:textId="77777777" w:rsidR="00BA4E6A" w:rsidRPr="00BA4E6A" w:rsidRDefault="00BA4E6A" w:rsidP="00BA4E6A">
      <w:pPr>
        <w:shd w:val="clear" w:color="auto" w:fill="19C37D"/>
        <w:spacing w:after="0" w:line="240" w:lineRule="auto"/>
        <w:rPr>
          <w:rFonts w:ascii="Segoe UI" w:eastAsia="Times New Roman" w:hAnsi="Segoe UI" w:cs="Segoe UI"/>
          <w:kern w:val="0"/>
          <w:sz w:val="21"/>
          <w:szCs w:val="21"/>
          <w:lang w:eastAsia="en-AE"/>
          <w14:ligatures w14:val="none"/>
        </w:rPr>
      </w:pPr>
      <w:r w:rsidRPr="00BA4E6A">
        <w:rPr>
          <w:rFonts w:ascii="Segoe UI" w:eastAsia="Times New Roman" w:hAnsi="Segoe UI" w:cs="Segoe UI"/>
          <w:kern w:val="0"/>
          <w:sz w:val="21"/>
          <w:szCs w:val="21"/>
          <w:lang w:eastAsia="en-AE"/>
          <w14:ligatures w14:val="none"/>
        </w:rPr>
        <w:t>ChatGPT</w:t>
      </w:r>
    </w:p>
    <w:p w14:paraId="3ACEEB54" w14:textId="77777777" w:rsidR="00BA4E6A" w:rsidRPr="00BA4E6A" w:rsidRDefault="00BA4E6A" w:rsidP="00BA4E6A">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BA4E6A">
        <w:rPr>
          <w:rFonts w:ascii="Segoe UI" w:eastAsia="Times New Roman" w:hAnsi="Segoe UI" w:cs="Segoe UI"/>
          <w:kern w:val="0"/>
          <w:sz w:val="21"/>
          <w:szCs w:val="21"/>
          <w:lang w:eastAsia="en-AE"/>
          <w14:ligatures w14:val="none"/>
        </w:rPr>
        <w:t xml:space="preserve">Sure! Here's an </w:t>
      </w:r>
      <w:r w:rsidRPr="00BA4E6A">
        <w:rPr>
          <w:rFonts w:ascii="Segoe UI" w:eastAsia="Times New Roman" w:hAnsi="Segoe UI" w:cs="Segoe UI"/>
          <w:b/>
          <w:bCs/>
          <w:kern w:val="0"/>
          <w:sz w:val="21"/>
          <w:szCs w:val="21"/>
          <w:lang w:eastAsia="en-AE"/>
          <w14:ligatures w14:val="none"/>
        </w:rPr>
        <w:t>evaluation of the haptic shoe design</w:t>
      </w:r>
      <w:r w:rsidRPr="00BA4E6A">
        <w:rPr>
          <w:rFonts w:ascii="Segoe UI" w:eastAsia="Times New Roman" w:hAnsi="Segoe UI" w:cs="Segoe UI"/>
          <w:kern w:val="0"/>
          <w:sz w:val="21"/>
          <w:szCs w:val="21"/>
          <w:lang w:eastAsia="en-AE"/>
          <w14:ligatures w14:val="none"/>
        </w:rPr>
        <w:t xml:space="preserve"> against the specified requirements, highlighting how each requirement was achieved and to what extent:</w:t>
      </w: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2304"/>
        <w:gridCol w:w="3888"/>
        <w:gridCol w:w="3603"/>
      </w:tblGrid>
      <w:tr w:rsidR="00BA4E6A" w:rsidRPr="00BA4E6A" w14:paraId="3E83B7E6" w14:textId="77777777" w:rsidTr="00BA4E6A">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2F26D80C" w14:textId="77777777" w:rsidR="00BA4E6A" w:rsidRPr="00BA4E6A" w:rsidRDefault="00BA4E6A" w:rsidP="00BA4E6A">
            <w:pPr>
              <w:spacing w:before="480" w:after="480" w:line="240" w:lineRule="auto"/>
              <w:jc w:val="center"/>
              <w:rPr>
                <w:rFonts w:ascii="Times New Roman" w:eastAsia="Times New Roman" w:hAnsi="Times New Roman" w:cs="Times New Roman"/>
                <w:b/>
                <w:bCs/>
                <w:kern w:val="0"/>
                <w:sz w:val="21"/>
                <w:szCs w:val="21"/>
                <w:lang w:eastAsia="en-AE"/>
                <w14:ligatures w14:val="none"/>
              </w:rPr>
            </w:pPr>
            <w:r w:rsidRPr="00BA4E6A">
              <w:rPr>
                <w:rFonts w:ascii="Times New Roman" w:eastAsia="Times New Roman" w:hAnsi="Times New Roman" w:cs="Times New Roman"/>
                <w:b/>
                <w:bCs/>
                <w:kern w:val="0"/>
                <w:sz w:val="21"/>
                <w:szCs w:val="21"/>
                <w:lang w:eastAsia="en-AE"/>
                <w14:ligatures w14:val="none"/>
              </w:rPr>
              <w:t>Requirement</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003B18BC" w14:textId="77777777" w:rsidR="00BA4E6A" w:rsidRPr="00BA4E6A" w:rsidRDefault="00BA4E6A" w:rsidP="00BA4E6A">
            <w:pPr>
              <w:spacing w:before="480" w:after="480" w:line="240" w:lineRule="auto"/>
              <w:jc w:val="center"/>
              <w:rPr>
                <w:rFonts w:ascii="Times New Roman" w:eastAsia="Times New Roman" w:hAnsi="Times New Roman" w:cs="Times New Roman"/>
                <w:b/>
                <w:bCs/>
                <w:kern w:val="0"/>
                <w:sz w:val="21"/>
                <w:szCs w:val="21"/>
                <w:lang w:eastAsia="en-AE"/>
                <w14:ligatures w14:val="none"/>
              </w:rPr>
            </w:pPr>
            <w:r w:rsidRPr="00BA4E6A">
              <w:rPr>
                <w:rFonts w:ascii="Times New Roman" w:eastAsia="Times New Roman" w:hAnsi="Times New Roman" w:cs="Times New Roman"/>
                <w:b/>
                <w:bCs/>
                <w:kern w:val="0"/>
                <w:sz w:val="21"/>
                <w:szCs w:val="21"/>
                <w:lang w:eastAsia="en-AE"/>
                <w14:ligatures w14:val="none"/>
              </w:rPr>
              <w:t>Achievement</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763085A3" w14:textId="77777777" w:rsidR="00BA4E6A" w:rsidRPr="00BA4E6A" w:rsidRDefault="00BA4E6A" w:rsidP="00BA4E6A">
            <w:pPr>
              <w:spacing w:before="480" w:after="480" w:line="240" w:lineRule="auto"/>
              <w:jc w:val="center"/>
              <w:rPr>
                <w:rFonts w:ascii="Times New Roman" w:eastAsia="Times New Roman" w:hAnsi="Times New Roman" w:cs="Times New Roman"/>
                <w:b/>
                <w:bCs/>
                <w:kern w:val="0"/>
                <w:sz w:val="21"/>
                <w:szCs w:val="21"/>
                <w:lang w:eastAsia="en-AE"/>
                <w14:ligatures w14:val="none"/>
              </w:rPr>
            </w:pPr>
            <w:r w:rsidRPr="00BA4E6A">
              <w:rPr>
                <w:rFonts w:ascii="Times New Roman" w:eastAsia="Times New Roman" w:hAnsi="Times New Roman" w:cs="Times New Roman"/>
                <w:b/>
                <w:bCs/>
                <w:kern w:val="0"/>
                <w:sz w:val="21"/>
                <w:szCs w:val="21"/>
                <w:lang w:eastAsia="en-AE"/>
                <w14:ligatures w14:val="none"/>
              </w:rPr>
              <w:t>Extent</w:t>
            </w:r>
          </w:p>
        </w:tc>
      </w:tr>
      <w:tr w:rsidR="00BA4E6A" w:rsidRPr="00BA4E6A" w14:paraId="6EF2C6E1" w14:textId="77777777" w:rsidTr="00BA4E6A">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5E32DA2E" w14:textId="77777777" w:rsidR="00BA4E6A" w:rsidRPr="00BA4E6A" w:rsidRDefault="00BA4E6A" w:rsidP="00BA4E6A">
            <w:pPr>
              <w:spacing w:before="480" w:after="480" w:line="240" w:lineRule="auto"/>
              <w:rPr>
                <w:rFonts w:ascii="Times New Roman" w:eastAsia="Times New Roman" w:hAnsi="Times New Roman" w:cs="Times New Roman"/>
                <w:kern w:val="0"/>
                <w:sz w:val="21"/>
                <w:szCs w:val="21"/>
                <w:lang w:eastAsia="en-AE"/>
                <w14:ligatures w14:val="none"/>
              </w:rPr>
            </w:pPr>
            <w:r w:rsidRPr="00BA4E6A">
              <w:rPr>
                <w:rFonts w:ascii="Times New Roman" w:eastAsia="Times New Roman" w:hAnsi="Times New Roman" w:cs="Times New Roman"/>
                <w:kern w:val="0"/>
                <w:sz w:val="21"/>
                <w:szCs w:val="21"/>
                <w:lang w:eastAsia="en-AE"/>
                <w14:ligatures w14:val="none"/>
              </w:rPr>
              <w:t>1. Haptic Feedback</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FE8F891" w14:textId="77777777" w:rsidR="00BA4E6A" w:rsidRPr="00BA4E6A" w:rsidRDefault="00BA4E6A" w:rsidP="00BA4E6A">
            <w:pPr>
              <w:spacing w:before="480" w:after="480" w:line="240" w:lineRule="auto"/>
              <w:rPr>
                <w:rFonts w:ascii="Times New Roman" w:eastAsia="Times New Roman" w:hAnsi="Times New Roman" w:cs="Times New Roman"/>
                <w:kern w:val="0"/>
                <w:sz w:val="21"/>
                <w:szCs w:val="21"/>
                <w:lang w:eastAsia="en-AE"/>
                <w14:ligatures w14:val="none"/>
              </w:rPr>
            </w:pPr>
            <w:r w:rsidRPr="00BA4E6A">
              <w:rPr>
                <w:rFonts w:ascii="Times New Roman" w:eastAsia="Times New Roman" w:hAnsi="Times New Roman" w:cs="Times New Roman"/>
                <w:kern w:val="0"/>
                <w:sz w:val="21"/>
                <w:szCs w:val="21"/>
                <w:lang w:eastAsia="en-AE"/>
                <w14:ligatures w14:val="none"/>
              </w:rPr>
              <w:t>Incorporates advanced sensors (IMU, pressure sensors) and actuators (vibrating motors, linear actuators) for haptic feedback</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0794B50F" w14:textId="77777777" w:rsidR="00BA4E6A" w:rsidRPr="00BA4E6A" w:rsidRDefault="00BA4E6A" w:rsidP="00BA4E6A">
            <w:pPr>
              <w:spacing w:before="480" w:after="480" w:line="240" w:lineRule="auto"/>
              <w:rPr>
                <w:rFonts w:ascii="Times New Roman" w:eastAsia="Times New Roman" w:hAnsi="Times New Roman" w:cs="Times New Roman"/>
                <w:kern w:val="0"/>
                <w:sz w:val="21"/>
                <w:szCs w:val="21"/>
                <w:lang w:eastAsia="en-AE"/>
                <w14:ligatures w14:val="none"/>
              </w:rPr>
            </w:pPr>
            <w:r w:rsidRPr="00BA4E6A">
              <w:rPr>
                <w:rFonts w:ascii="Times New Roman" w:eastAsia="Times New Roman" w:hAnsi="Times New Roman" w:cs="Times New Roman"/>
                <w:kern w:val="0"/>
                <w:sz w:val="21"/>
                <w:szCs w:val="21"/>
                <w:lang w:eastAsia="en-AE"/>
                <w14:ligatures w14:val="none"/>
              </w:rPr>
              <w:t>The haptic shoe provides accurate haptic feedback, rendering the Martian terrain to enhance astronaut perception</w:t>
            </w:r>
          </w:p>
        </w:tc>
      </w:tr>
      <w:tr w:rsidR="00BA4E6A" w:rsidRPr="00BA4E6A" w14:paraId="023BB062" w14:textId="77777777" w:rsidTr="00BA4E6A">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2C49C0C" w14:textId="77777777" w:rsidR="00BA4E6A" w:rsidRPr="00BA4E6A" w:rsidRDefault="00BA4E6A" w:rsidP="00BA4E6A">
            <w:pPr>
              <w:spacing w:before="480" w:after="480" w:line="240" w:lineRule="auto"/>
              <w:rPr>
                <w:rFonts w:ascii="Times New Roman" w:eastAsia="Times New Roman" w:hAnsi="Times New Roman" w:cs="Times New Roman"/>
                <w:kern w:val="0"/>
                <w:sz w:val="21"/>
                <w:szCs w:val="21"/>
                <w:lang w:eastAsia="en-AE"/>
                <w14:ligatures w14:val="none"/>
              </w:rPr>
            </w:pPr>
            <w:r w:rsidRPr="00BA4E6A">
              <w:rPr>
                <w:rFonts w:ascii="Times New Roman" w:eastAsia="Times New Roman" w:hAnsi="Times New Roman" w:cs="Times New Roman"/>
                <w:kern w:val="0"/>
                <w:sz w:val="21"/>
                <w:szCs w:val="21"/>
                <w:lang w:eastAsia="en-AE"/>
                <w14:ligatures w14:val="none"/>
              </w:rPr>
              <w:lastRenderedPageBreak/>
              <w:t>2. Weight Limit</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BA3715E" w14:textId="77777777" w:rsidR="00BA4E6A" w:rsidRPr="00BA4E6A" w:rsidRDefault="00BA4E6A" w:rsidP="00BA4E6A">
            <w:pPr>
              <w:spacing w:before="480" w:after="480" w:line="240" w:lineRule="auto"/>
              <w:rPr>
                <w:rFonts w:ascii="Times New Roman" w:eastAsia="Times New Roman" w:hAnsi="Times New Roman" w:cs="Times New Roman"/>
                <w:kern w:val="0"/>
                <w:sz w:val="21"/>
                <w:szCs w:val="21"/>
                <w:lang w:eastAsia="en-AE"/>
                <w14:ligatures w14:val="none"/>
              </w:rPr>
            </w:pPr>
            <w:r w:rsidRPr="00BA4E6A">
              <w:rPr>
                <w:rFonts w:ascii="Times New Roman" w:eastAsia="Times New Roman" w:hAnsi="Times New Roman" w:cs="Times New Roman"/>
                <w:kern w:val="0"/>
                <w:sz w:val="21"/>
                <w:szCs w:val="21"/>
                <w:lang w:eastAsia="en-AE"/>
                <w14:ligatures w14:val="none"/>
              </w:rPr>
              <w:t>Utilizes lightweight materials and component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8410A79" w14:textId="77777777" w:rsidR="00BA4E6A" w:rsidRPr="00BA4E6A" w:rsidRDefault="00BA4E6A" w:rsidP="00BA4E6A">
            <w:pPr>
              <w:spacing w:before="480" w:after="480" w:line="240" w:lineRule="auto"/>
              <w:rPr>
                <w:rFonts w:ascii="Times New Roman" w:eastAsia="Times New Roman" w:hAnsi="Times New Roman" w:cs="Times New Roman"/>
                <w:kern w:val="0"/>
                <w:sz w:val="21"/>
                <w:szCs w:val="21"/>
                <w:lang w:eastAsia="en-AE"/>
                <w14:ligatures w14:val="none"/>
              </w:rPr>
            </w:pPr>
            <w:r w:rsidRPr="00BA4E6A">
              <w:rPr>
                <w:rFonts w:ascii="Times New Roman" w:eastAsia="Times New Roman" w:hAnsi="Times New Roman" w:cs="Times New Roman"/>
                <w:kern w:val="0"/>
                <w:sz w:val="21"/>
                <w:szCs w:val="21"/>
                <w:lang w:eastAsia="en-AE"/>
                <w14:ligatures w14:val="none"/>
              </w:rPr>
              <w:t>The shoe design ensures the weight does not exceed 1kg on Earth, optimizing for weight reduction</w:t>
            </w:r>
          </w:p>
        </w:tc>
      </w:tr>
      <w:tr w:rsidR="00BA4E6A" w:rsidRPr="00BA4E6A" w14:paraId="1E40520E" w14:textId="77777777" w:rsidTr="00BA4E6A">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46EA4CB5" w14:textId="77777777" w:rsidR="00BA4E6A" w:rsidRPr="00BA4E6A" w:rsidRDefault="00BA4E6A" w:rsidP="00BA4E6A">
            <w:pPr>
              <w:spacing w:before="480" w:after="480" w:line="240" w:lineRule="auto"/>
              <w:rPr>
                <w:rFonts w:ascii="Times New Roman" w:eastAsia="Times New Roman" w:hAnsi="Times New Roman" w:cs="Times New Roman"/>
                <w:kern w:val="0"/>
                <w:sz w:val="21"/>
                <w:szCs w:val="21"/>
                <w:lang w:eastAsia="en-AE"/>
                <w14:ligatures w14:val="none"/>
              </w:rPr>
            </w:pPr>
            <w:r w:rsidRPr="00BA4E6A">
              <w:rPr>
                <w:rFonts w:ascii="Times New Roman" w:eastAsia="Times New Roman" w:hAnsi="Times New Roman" w:cs="Times New Roman"/>
                <w:kern w:val="0"/>
                <w:sz w:val="21"/>
                <w:szCs w:val="21"/>
                <w:lang w:eastAsia="en-AE"/>
                <w14:ligatures w14:val="none"/>
              </w:rPr>
              <w:t>3. Comfortable to Wear</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58DA2EF" w14:textId="77777777" w:rsidR="00BA4E6A" w:rsidRPr="00BA4E6A" w:rsidRDefault="00BA4E6A" w:rsidP="00BA4E6A">
            <w:pPr>
              <w:spacing w:before="480" w:after="480" w:line="240" w:lineRule="auto"/>
              <w:rPr>
                <w:rFonts w:ascii="Times New Roman" w:eastAsia="Times New Roman" w:hAnsi="Times New Roman" w:cs="Times New Roman"/>
                <w:kern w:val="0"/>
                <w:sz w:val="21"/>
                <w:szCs w:val="21"/>
                <w:lang w:eastAsia="en-AE"/>
                <w14:ligatures w14:val="none"/>
              </w:rPr>
            </w:pPr>
            <w:r w:rsidRPr="00BA4E6A">
              <w:rPr>
                <w:rFonts w:ascii="Times New Roman" w:eastAsia="Times New Roman" w:hAnsi="Times New Roman" w:cs="Times New Roman"/>
                <w:kern w:val="0"/>
                <w:sz w:val="21"/>
                <w:szCs w:val="21"/>
                <w:lang w:eastAsia="en-AE"/>
                <w14:ligatures w14:val="none"/>
              </w:rPr>
              <w:t>Features well-cushioned insole, adjustable straps or laces, adequate arch support</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5B079E0" w14:textId="77777777" w:rsidR="00BA4E6A" w:rsidRPr="00BA4E6A" w:rsidRDefault="00BA4E6A" w:rsidP="00BA4E6A">
            <w:pPr>
              <w:spacing w:before="480" w:after="480" w:line="240" w:lineRule="auto"/>
              <w:rPr>
                <w:rFonts w:ascii="Times New Roman" w:eastAsia="Times New Roman" w:hAnsi="Times New Roman" w:cs="Times New Roman"/>
                <w:kern w:val="0"/>
                <w:sz w:val="21"/>
                <w:szCs w:val="21"/>
                <w:lang w:eastAsia="en-AE"/>
                <w14:ligatures w14:val="none"/>
              </w:rPr>
            </w:pPr>
            <w:r w:rsidRPr="00BA4E6A">
              <w:rPr>
                <w:rFonts w:ascii="Times New Roman" w:eastAsia="Times New Roman" w:hAnsi="Times New Roman" w:cs="Times New Roman"/>
                <w:kern w:val="0"/>
                <w:sz w:val="21"/>
                <w:szCs w:val="21"/>
                <w:lang w:eastAsia="en-AE"/>
                <w14:ligatures w14:val="none"/>
              </w:rPr>
              <w:t>The shoe design prioritizes comfort and ease of walking, considering factors like fit, support, and cushioning</w:t>
            </w:r>
          </w:p>
        </w:tc>
      </w:tr>
      <w:tr w:rsidR="00BA4E6A" w:rsidRPr="00BA4E6A" w14:paraId="1F39FBDD" w14:textId="77777777" w:rsidTr="00BA4E6A">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498A819" w14:textId="77777777" w:rsidR="00BA4E6A" w:rsidRPr="00BA4E6A" w:rsidRDefault="00BA4E6A" w:rsidP="00BA4E6A">
            <w:pPr>
              <w:spacing w:before="480" w:after="480" w:line="240" w:lineRule="auto"/>
              <w:rPr>
                <w:rFonts w:ascii="Times New Roman" w:eastAsia="Times New Roman" w:hAnsi="Times New Roman" w:cs="Times New Roman"/>
                <w:kern w:val="0"/>
                <w:sz w:val="21"/>
                <w:szCs w:val="21"/>
                <w:lang w:eastAsia="en-AE"/>
                <w14:ligatures w14:val="none"/>
              </w:rPr>
            </w:pPr>
            <w:r w:rsidRPr="00BA4E6A">
              <w:rPr>
                <w:rFonts w:ascii="Times New Roman" w:eastAsia="Times New Roman" w:hAnsi="Times New Roman" w:cs="Times New Roman"/>
                <w:kern w:val="0"/>
                <w:sz w:val="21"/>
                <w:szCs w:val="21"/>
                <w:lang w:eastAsia="en-AE"/>
                <w14:ligatures w14:val="none"/>
              </w:rPr>
              <w:t>4. Safe and Reliable</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F7585BA" w14:textId="77777777" w:rsidR="00BA4E6A" w:rsidRPr="00BA4E6A" w:rsidRDefault="00BA4E6A" w:rsidP="00BA4E6A">
            <w:pPr>
              <w:spacing w:before="480" w:after="480" w:line="240" w:lineRule="auto"/>
              <w:rPr>
                <w:rFonts w:ascii="Times New Roman" w:eastAsia="Times New Roman" w:hAnsi="Times New Roman" w:cs="Times New Roman"/>
                <w:kern w:val="0"/>
                <w:sz w:val="21"/>
                <w:szCs w:val="21"/>
                <w:lang w:eastAsia="en-AE"/>
                <w14:ligatures w14:val="none"/>
              </w:rPr>
            </w:pPr>
            <w:r w:rsidRPr="00BA4E6A">
              <w:rPr>
                <w:rFonts w:ascii="Times New Roman" w:eastAsia="Times New Roman" w:hAnsi="Times New Roman" w:cs="Times New Roman"/>
                <w:kern w:val="0"/>
                <w:sz w:val="21"/>
                <w:szCs w:val="21"/>
                <w:lang w:eastAsia="en-AE"/>
                <w14:ligatures w14:val="none"/>
              </w:rPr>
              <w:t>Incorporates slip-resistant outsole, reinforced toe caps, robust design</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A97DE5A" w14:textId="77777777" w:rsidR="00BA4E6A" w:rsidRPr="00BA4E6A" w:rsidRDefault="00BA4E6A" w:rsidP="00BA4E6A">
            <w:pPr>
              <w:spacing w:before="480" w:after="480" w:line="240" w:lineRule="auto"/>
              <w:rPr>
                <w:rFonts w:ascii="Times New Roman" w:eastAsia="Times New Roman" w:hAnsi="Times New Roman" w:cs="Times New Roman"/>
                <w:kern w:val="0"/>
                <w:sz w:val="21"/>
                <w:szCs w:val="21"/>
                <w:lang w:eastAsia="en-AE"/>
                <w14:ligatures w14:val="none"/>
              </w:rPr>
            </w:pPr>
            <w:r w:rsidRPr="00BA4E6A">
              <w:rPr>
                <w:rFonts w:ascii="Times New Roman" w:eastAsia="Times New Roman" w:hAnsi="Times New Roman" w:cs="Times New Roman"/>
                <w:kern w:val="0"/>
                <w:sz w:val="21"/>
                <w:szCs w:val="21"/>
                <w:lang w:eastAsia="en-AE"/>
                <w14:ligatures w14:val="none"/>
              </w:rPr>
              <w:t>The shoe design prioritizes safety, offering traction, impact protection, and a reliable overall construction</w:t>
            </w:r>
          </w:p>
        </w:tc>
      </w:tr>
      <w:tr w:rsidR="00BA4E6A" w:rsidRPr="00BA4E6A" w14:paraId="653F0739" w14:textId="77777777" w:rsidTr="00BA4E6A">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E80069C" w14:textId="77777777" w:rsidR="00BA4E6A" w:rsidRPr="00BA4E6A" w:rsidRDefault="00BA4E6A" w:rsidP="00BA4E6A">
            <w:pPr>
              <w:spacing w:before="480" w:after="480" w:line="240" w:lineRule="auto"/>
              <w:rPr>
                <w:rFonts w:ascii="Times New Roman" w:eastAsia="Times New Roman" w:hAnsi="Times New Roman" w:cs="Times New Roman"/>
                <w:kern w:val="0"/>
                <w:sz w:val="21"/>
                <w:szCs w:val="21"/>
                <w:lang w:eastAsia="en-AE"/>
                <w14:ligatures w14:val="none"/>
              </w:rPr>
            </w:pPr>
            <w:r w:rsidRPr="00BA4E6A">
              <w:rPr>
                <w:rFonts w:ascii="Times New Roman" w:eastAsia="Times New Roman" w:hAnsi="Times New Roman" w:cs="Times New Roman"/>
                <w:kern w:val="0"/>
                <w:sz w:val="21"/>
                <w:szCs w:val="21"/>
                <w:lang w:eastAsia="en-AE"/>
                <w14:ligatures w14:val="none"/>
              </w:rPr>
              <w:t>5. NASA Guidelines/Regulation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08A406C" w14:textId="77777777" w:rsidR="00BA4E6A" w:rsidRPr="00BA4E6A" w:rsidRDefault="00BA4E6A" w:rsidP="00BA4E6A">
            <w:pPr>
              <w:spacing w:before="480" w:after="480" w:line="240" w:lineRule="auto"/>
              <w:rPr>
                <w:rFonts w:ascii="Times New Roman" w:eastAsia="Times New Roman" w:hAnsi="Times New Roman" w:cs="Times New Roman"/>
                <w:kern w:val="0"/>
                <w:sz w:val="21"/>
                <w:szCs w:val="21"/>
                <w:lang w:eastAsia="en-AE"/>
                <w14:ligatures w14:val="none"/>
              </w:rPr>
            </w:pPr>
            <w:r w:rsidRPr="00BA4E6A">
              <w:rPr>
                <w:rFonts w:ascii="Times New Roman" w:eastAsia="Times New Roman" w:hAnsi="Times New Roman" w:cs="Times New Roman"/>
                <w:kern w:val="0"/>
                <w:sz w:val="21"/>
                <w:szCs w:val="21"/>
                <w:lang w:eastAsia="en-AE"/>
                <w14:ligatures w14:val="none"/>
              </w:rPr>
              <w:t>Complies with NASA standards related to materials, fire resistance, off-gassing, and EMI</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32D66074" w14:textId="77777777" w:rsidR="00BA4E6A" w:rsidRPr="00BA4E6A" w:rsidRDefault="00BA4E6A" w:rsidP="00BA4E6A">
            <w:pPr>
              <w:spacing w:before="480" w:after="480" w:line="240" w:lineRule="auto"/>
              <w:rPr>
                <w:rFonts w:ascii="Times New Roman" w:eastAsia="Times New Roman" w:hAnsi="Times New Roman" w:cs="Times New Roman"/>
                <w:kern w:val="0"/>
                <w:sz w:val="21"/>
                <w:szCs w:val="21"/>
                <w:lang w:eastAsia="en-AE"/>
                <w14:ligatures w14:val="none"/>
              </w:rPr>
            </w:pPr>
            <w:r w:rsidRPr="00BA4E6A">
              <w:rPr>
                <w:rFonts w:ascii="Times New Roman" w:eastAsia="Times New Roman" w:hAnsi="Times New Roman" w:cs="Times New Roman"/>
                <w:kern w:val="0"/>
                <w:sz w:val="21"/>
                <w:szCs w:val="21"/>
                <w:lang w:eastAsia="en-AE"/>
                <w14:ligatures w14:val="none"/>
              </w:rPr>
              <w:t>The shoe design adheres to relevant NASA guidelines and regulations, ensuring compatibility and safety</w:t>
            </w:r>
          </w:p>
        </w:tc>
      </w:tr>
    </w:tbl>
    <w:p w14:paraId="3E0501AE" w14:textId="77777777" w:rsidR="00BA4E6A" w:rsidRPr="00BA4E6A" w:rsidRDefault="00BA4E6A" w:rsidP="00BA4E6A">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lang w:eastAsia="en-AE"/>
          <w14:ligatures w14:val="none"/>
        </w:rPr>
      </w:pPr>
      <w:r w:rsidRPr="00BA4E6A">
        <w:rPr>
          <w:rFonts w:ascii="Segoe UI" w:eastAsia="Times New Roman" w:hAnsi="Segoe UI" w:cs="Segoe UI"/>
          <w:kern w:val="0"/>
          <w:sz w:val="21"/>
          <w:szCs w:val="21"/>
          <w:lang w:eastAsia="en-AE"/>
          <w14:ligatures w14:val="none"/>
        </w:rPr>
        <w:t>This table provides a summary of how the haptic shoe design meets each requirement. The extent column indicates the degree to which each requirement is fulfilled, indicating if the achievement is met fully or to a certain extent.</w:t>
      </w:r>
    </w:p>
    <w:p w14:paraId="611E403C" w14:textId="77777777" w:rsidR="00BA4E6A" w:rsidRPr="00BA4E6A" w:rsidRDefault="00BA4E6A" w:rsidP="00BA4E6A">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BA4E6A">
        <w:rPr>
          <w:rFonts w:ascii="Segoe UI" w:eastAsia="Times New Roman" w:hAnsi="Segoe UI" w:cs="Segoe UI"/>
          <w:kern w:val="0"/>
          <w:sz w:val="21"/>
          <w:szCs w:val="21"/>
          <w:lang w:eastAsia="en-AE"/>
          <w14:ligatures w14:val="none"/>
        </w:rPr>
        <w:t>Please note that the evaluation data presented in the table is qualitative. Quantitative data or specific performance metrics would depend on the actual testing and evaluation results obtained through laboratory testing, field testing, and human factors evaluations, as mentioned in the previous response.</w:t>
      </w:r>
    </w:p>
    <w:p w14:paraId="3E16E457" w14:textId="77777777" w:rsidR="00BA4E6A" w:rsidRDefault="00BA4E6A" w:rsidP="0061676D"/>
    <w:sectPr w:rsidR="00BA4E6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10654B"/>
    <w:multiLevelType w:val="multilevel"/>
    <w:tmpl w:val="68260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1B4995"/>
    <w:multiLevelType w:val="multilevel"/>
    <w:tmpl w:val="29C6F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55461A"/>
    <w:multiLevelType w:val="hybridMultilevel"/>
    <w:tmpl w:val="C660DEB0"/>
    <w:lvl w:ilvl="0" w:tplc="8F02D94C">
      <w:numFmt w:val="bullet"/>
      <w:lvlText w:val=""/>
      <w:lvlJc w:val="left"/>
      <w:pPr>
        <w:ind w:left="720" w:hanging="360"/>
      </w:pPr>
      <w:rPr>
        <w:rFonts w:ascii="Wingdings" w:eastAsiaTheme="minorHAnsi" w:hAnsi="Wingdings" w:cstheme="minorBidi"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3" w15:restartNumberingAfterBreak="0">
    <w:nsid w:val="13892093"/>
    <w:multiLevelType w:val="multilevel"/>
    <w:tmpl w:val="D0CA9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7B2E65"/>
    <w:multiLevelType w:val="multilevel"/>
    <w:tmpl w:val="0F405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393076A"/>
    <w:multiLevelType w:val="multilevel"/>
    <w:tmpl w:val="3BAA7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D40DBA"/>
    <w:multiLevelType w:val="multilevel"/>
    <w:tmpl w:val="260A9180"/>
    <w:lvl w:ilvl="0">
      <w:start w:val="1"/>
      <w:numFmt w:val="decimal"/>
      <w:lvlText w:val="%1."/>
      <w:lvlJc w:val="left"/>
      <w:pPr>
        <w:tabs>
          <w:tab w:val="num" w:pos="720"/>
        </w:tabs>
        <w:ind w:left="720" w:hanging="360"/>
      </w:pPr>
    </w:lvl>
    <w:lvl w:ilvl="1">
      <w:numFmt w:val="bullet"/>
      <w:lvlText w:val="-"/>
      <w:lvlJc w:val="left"/>
      <w:pPr>
        <w:ind w:left="1440" w:hanging="360"/>
      </w:pPr>
      <w:rPr>
        <w:rFonts w:ascii="Arial" w:eastAsia="Times New Roman" w:hAnsi="Arial" w:cs="Arial" w:hint="default"/>
        <w:color w:val="000000"/>
        <w:sz w:val="22"/>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8058F9"/>
    <w:multiLevelType w:val="multilevel"/>
    <w:tmpl w:val="3940CE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6F2D34"/>
    <w:multiLevelType w:val="multilevel"/>
    <w:tmpl w:val="C90E9C4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A9A5A9F"/>
    <w:multiLevelType w:val="multilevel"/>
    <w:tmpl w:val="830005B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5516E3E"/>
    <w:multiLevelType w:val="multilevel"/>
    <w:tmpl w:val="3EC467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A2776D3"/>
    <w:multiLevelType w:val="multilevel"/>
    <w:tmpl w:val="89BEAB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E973121"/>
    <w:multiLevelType w:val="multilevel"/>
    <w:tmpl w:val="E4948F6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A194795"/>
    <w:multiLevelType w:val="multilevel"/>
    <w:tmpl w:val="C344840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8E1C8B"/>
    <w:multiLevelType w:val="multilevel"/>
    <w:tmpl w:val="5B0C4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2A35926"/>
    <w:multiLevelType w:val="multilevel"/>
    <w:tmpl w:val="827C7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769668D"/>
    <w:multiLevelType w:val="multilevel"/>
    <w:tmpl w:val="D770A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91D539B"/>
    <w:multiLevelType w:val="multilevel"/>
    <w:tmpl w:val="526EAE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0C44CBD"/>
    <w:multiLevelType w:val="multilevel"/>
    <w:tmpl w:val="46A241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11637B5"/>
    <w:multiLevelType w:val="multilevel"/>
    <w:tmpl w:val="94A4D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54C3879"/>
    <w:multiLevelType w:val="multilevel"/>
    <w:tmpl w:val="6FC425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59531213">
    <w:abstractNumId w:val="0"/>
  </w:num>
  <w:num w:numId="2" w16cid:durableId="1719621111">
    <w:abstractNumId w:val="15"/>
  </w:num>
  <w:num w:numId="3" w16cid:durableId="541332295">
    <w:abstractNumId w:val="4"/>
  </w:num>
  <w:num w:numId="4" w16cid:durableId="1090271073">
    <w:abstractNumId w:val="10"/>
  </w:num>
  <w:num w:numId="5" w16cid:durableId="1350182308">
    <w:abstractNumId w:val="3"/>
  </w:num>
  <w:num w:numId="6" w16cid:durableId="767577523">
    <w:abstractNumId w:val="7"/>
  </w:num>
  <w:num w:numId="7" w16cid:durableId="61024306">
    <w:abstractNumId w:val="17"/>
  </w:num>
  <w:num w:numId="8" w16cid:durableId="2029090467">
    <w:abstractNumId w:val="6"/>
  </w:num>
  <w:num w:numId="9" w16cid:durableId="1837459710">
    <w:abstractNumId w:val="11"/>
  </w:num>
  <w:num w:numId="10" w16cid:durableId="632447735">
    <w:abstractNumId w:val="19"/>
  </w:num>
  <w:num w:numId="11" w16cid:durableId="1758550489">
    <w:abstractNumId w:val="12"/>
  </w:num>
  <w:num w:numId="12" w16cid:durableId="707686052">
    <w:abstractNumId w:val="18"/>
  </w:num>
  <w:num w:numId="13" w16cid:durableId="1813719131">
    <w:abstractNumId w:val="14"/>
  </w:num>
  <w:num w:numId="14" w16cid:durableId="1642226546">
    <w:abstractNumId w:val="13"/>
  </w:num>
  <w:num w:numId="15" w16cid:durableId="1465394688">
    <w:abstractNumId w:val="1"/>
  </w:num>
  <w:num w:numId="16" w16cid:durableId="2058239564">
    <w:abstractNumId w:val="8"/>
  </w:num>
  <w:num w:numId="17" w16cid:durableId="982276377">
    <w:abstractNumId w:val="16"/>
  </w:num>
  <w:num w:numId="18" w16cid:durableId="1302029995">
    <w:abstractNumId w:val="9"/>
  </w:num>
  <w:num w:numId="19" w16cid:durableId="2051104966">
    <w:abstractNumId w:val="5"/>
  </w:num>
  <w:num w:numId="20" w16cid:durableId="1307467447">
    <w:abstractNumId w:val="20"/>
  </w:num>
  <w:num w:numId="21" w16cid:durableId="19084133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wtTCzNDE1MzMxM7VQ0lEKTi0uzszPAykwrAUAjKJrfSwAAAA="/>
  </w:docVars>
  <w:rsids>
    <w:rsidRoot w:val="00ED422E"/>
    <w:rsid w:val="000D5A6F"/>
    <w:rsid w:val="00210995"/>
    <w:rsid w:val="002C0AAD"/>
    <w:rsid w:val="002C4FEB"/>
    <w:rsid w:val="003D48AD"/>
    <w:rsid w:val="003F349D"/>
    <w:rsid w:val="003F533D"/>
    <w:rsid w:val="00444134"/>
    <w:rsid w:val="0061676D"/>
    <w:rsid w:val="006E0AA5"/>
    <w:rsid w:val="007F32BD"/>
    <w:rsid w:val="00863D58"/>
    <w:rsid w:val="0092300F"/>
    <w:rsid w:val="00984E2A"/>
    <w:rsid w:val="00AD4258"/>
    <w:rsid w:val="00B224F9"/>
    <w:rsid w:val="00B75528"/>
    <w:rsid w:val="00BA4E6A"/>
    <w:rsid w:val="00D01495"/>
    <w:rsid w:val="00D0483E"/>
    <w:rsid w:val="00DB2E87"/>
    <w:rsid w:val="00DB44BD"/>
    <w:rsid w:val="00E64D10"/>
    <w:rsid w:val="00ED422E"/>
  </w:rsids>
  <m:mathPr>
    <m:mathFont m:val="Cambria Math"/>
    <m:brkBin m:val="before"/>
    <m:brkBinSub m:val="--"/>
    <m:smallFrac m:val="0"/>
    <m:dispDef/>
    <m:lMargin m:val="0"/>
    <m:rMargin m:val="0"/>
    <m:defJc m:val="centerGroup"/>
    <m:wrapIndent m:val="1440"/>
    <m:intLim m:val="subSup"/>
    <m:naryLim m:val="undOvr"/>
  </m:mathPr>
  <w:themeFontLang w:val="en-A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0C6167"/>
  <w15:chartTrackingRefBased/>
  <w15:docId w15:val="{7CDEEC98-2DD3-491D-81A7-1434AE51E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A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2E87"/>
    <w:pPr>
      <w:spacing w:before="100" w:beforeAutospacing="1" w:after="100" w:afterAutospacing="1" w:line="240" w:lineRule="auto"/>
    </w:pPr>
    <w:rPr>
      <w:rFonts w:ascii="Times New Roman" w:eastAsia="Times New Roman" w:hAnsi="Times New Roman" w:cs="Times New Roman"/>
      <w:kern w:val="0"/>
      <w:sz w:val="24"/>
      <w:szCs w:val="24"/>
      <w:lang w:eastAsia="en-AE"/>
      <w14:ligatures w14:val="none"/>
    </w:rPr>
  </w:style>
  <w:style w:type="character" w:styleId="CommentReference">
    <w:name w:val="annotation reference"/>
    <w:basedOn w:val="DefaultParagraphFont"/>
    <w:uiPriority w:val="99"/>
    <w:semiHidden/>
    <w:unhideWhenUsed/>
    <w:rsid w:val="000D5A6F"/>
    <w:rPr>
      <w:sz w:val="16"/>
      <w:szCs w:val="16"/>
    </w:rPr>
  </w:style>
  <w:style w:type="paragraph" w:styleId="CommentText">
    <w:name w:val="annotation text"/>
    <w:basedOn w:val="Normal"/>
    <w:link w:val="CommentTextChar"/>
    <w:uiPriority w:val="99"/>
    <w:unhideWhenUsed/>
    <w:rsid w:val="000D5A6F"/>
    <w:pPr>
      <w:spacing w:line="240" w:lineRule="auto"/>
    </w:pPr>
    <w:rPr>
      <w:sz w:val="20"/>
      <w:szCs w:val="20"/>
    </w:rPr>
  </w:style>
  <w:style w:type="character" w:customStyle="1" w:styleId="CommentTextChar">
    <w:name w:val="Comment Text Char"/>
    <w:basedOn w:val="DefaultParagraphFont"/>
    <w:link w:val="CommentText"/>
    <w:uiPriority w:val="99"/>
    <w:rsid w:val="000D5A6F"/>
    <w:rPr>
      <w:sz w:val="20"/>
      <w:szCs w:val="20"/>
    </w:rPr>
  </w:style>
  <w:style w:type="paragraph" w:styleId="CommentSubject">
    <w:name w:val="annotation subject"/>
    <w:basedOn w:val="CommentText"/>
    <w:next w:val="CommentText"/>
    <w:link w:val="CommentSubjectChar"/>
    <w:uiPriority w:val="99"/>
    <w:semiHidden/>
    <w:unhideWhenUsed/>
    <w:rsid w:val="000D5A6F"/>
    <w:rPr>
      <w:b/>
      <w:bCs/>
    </w:rPr>
  </w:style>
  <w:style w:type="character" w:customStyle="1" w:styleId="CommentSubjectChar">
    <w:name w:val="Comment Subject Char"/>
    <w:basedOn w:val="CommentTextChar"/>
    <w:link w:val="CommentSubject"/>
    <w:uiPriority w:val="99"/>
    <w:semiHidden/>
    <w:rsid w:val="000D5A6F"/>
    <w:rPr>
      <w:b/>
      <w:bCs/>
      <w:sz w:val="20"/>
      <w:szCs w:val="20"/>
    </w:rPr>
  </w:style>
  <w:style w:type="character" w:customStyle="1" w:styleId="flex-grow">
    <w:name w:val="flex-grow"/>
    <w:basedOn w:val="DefaultParagraphFont"/>
    <w:rsid w:val="00863D58"/>
  </w:style>
  <w:style w:type="paragraph" w:styleId="ListParagraph">
    <w:name w:val="List Paragraph"/>
    <w:basedOn w:val="Normal"/>
    <w:uiPriority w:val="34"/>
    <w:qFormat/>
    <w:rsid w:val="007F32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927434">
      <w:bodyDiv w:val="1"/>
      <w:marLeft w:val="0"/>
      <w:marRight w:val="0"/>
      <w:marTop w:val="0"/>
      <w:marBottom w:val="0"/>
      <w:divBdr>
        <w:top w:val="none" w:sz="0" w:space="0" w:color="auto"/>
        <w:left w:val="none" w:sz="0" w:space="0" w:color="auto"/>
        <w:bottom w:val="none" w:sz="0" w:space="0" w:color="auto"/>
        <w:right w:val="none" w:sz="0" w:space="0" w:color="auto"/>
      </w:divBdr>
      <w:divsChild>
        <w:div w:id="828836668">
          <w:marLeft w:val="0"/>
          <w:marRight w:val="0"/>
          <w:marTop w:val="0"/>
          <w:marBottom w:val="0"/>
          <w:divBdr>
            <w:top w:val="single" w:sz="2" w:space="0" w:color="auto"/>
            <w:left w:val="single" w:sz="2" w:space="0" w:color="auto"/>
            <w:bottom w:val="single" w:sz="6" w:space="0" w:color="auto"/>
            <w:right w:val="single" w:sz="2" w:space="0" w:color="auto"/>
          </w:divBdr>
          <w:divsChild>
            <w:div w:id="1623344020">
              <w:marLeft w:val="0"/>
              <w:marRight w:val="0"/>
              <w:marTop w:val="100"/>
              <w:marBottom w:val="100"/>
              <w:divBdr>
                <w:top w:val="single" w:sz="2" w:space="0" w:color="D9D9E3"/>
                <w:left w:val="single" w:sz="2" w:space="0" w:color="D9D9E3"/>
                <w:bottom w:val="single" w:sz="2" w:space="0" w:color="D9D9E3"/>
                <w:right w:val="single" w:sz="2" w:space="0" w:color="D9D9E3"/>
              </w:divBdr>
              <w:divsChild>
                <w:div w:id="224534950">
                  <w:marLeft w:val="0"/>
                  <w:marRight w:val="0"/>
                  <w:marTop w:val="0"/>
                  <w:marBottom w:val="0"/>
                  <w:divBdr>
                    <w:top w:val="single" w:sz="2" w:space="0" w:color="D9D9E3"/>
                    <w:left w:val="single" w:sz="2" w:space="0" w:color="D9D9E3"/>
                    <w:bottom w:val="single" w:sz="2" w:space="0" w:color="D9D9E3"/>
                    <w:right w:val="single" w:sz="2" w:space="0" w:color="D9D9E3"/>
                  </w:divBdr>
                  <w:divsChild>
                    <w:div w:id="15685676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0307304">
                  <w:marLeft w:val="0"/>
                  <w:marRight w:val="0"/>
                  <w:marTop w:val="0"/>
                  <w:marBottom w:val="0"/>
                  <w:divBdr>
                    <w:top w:val="single" w:sz="2" w:space="0" w:color="D9D9E3"/>
                    <w:left w:val="single" w:sz="2" w:space="0" w:color="D9D9E3"/>
                    <w:bottom w:val="single" w:sz="2" w:space="0" w:color="D9D9E3"/>
                    <w:right w:val="single" w:sz="2" w:space="0" w:color="D9D9E3"/>
                  </w:divBdr>
                  <w:divsChild>
                    <w:div w:id="719212677">
                      <w:marLeft w:val="0"/>
                      <w:marRight w:val="0"/>
                      <w:marTop w:val="0"/>
                      <w:marBottom w:val="0"/>
                      <w:divBdr>
                        <w:top w:val="single" w:sz="2" w:space="0" w:color="D9D9E3"/>
                        <w:left w:val="single" w:sz="2" w:space="0" w:color="D9D9E3"/>
                        <w:bottom w:val="single" w:sz="2" w:space="0" w:color="D9D9E3"/>
                        <w:right w:val="single" w:sz="2" w:space="0" w:color="D9D9E3"/>
                      </w:divBdr>
                      <w:divsChild>
                        <w:div w:id="20874543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32153081">
          <w:marLeft w:val="0"/>
          <w:marRight w:val="0"/>
          <w:marTop w:val="0"/>
          <w:marBottom w:val="0"/>
          <w:divBdr>
            <w:top w:val="single" w:sz="2" w:space="0" w:color="auto"/>
            <w:left w:val="single" w:sz="2" w:space="0" w:color="auto"/>
            <w:bottom w:val="single" w:sz="6" w:space="0" w:color="auto"/>
            <w:right w:val="single" w:sz="2" w:space="0" w:color="auto"/>
          </w:divBdr>
          <w:divsChild>
            <w:div w:id="1598555743">
              <w:marLeft w:val="0"/>
              <w:marRight w:val="0"/>
              <w:marTop w:val="100"/>
              <w:marBottom w:val="100"/>
              <w:divBdr>
                <w:top w:val="single" w:sz="2" w:space="0" w:color="D9D9E3"/>
                <w:left w:val="single" w:sz="2" w:space="0" w:color="D9D9E3"/>
                <w:bottom w:val="single" w:sz="2" w:space="0" w:color="D9D9E3"/>
                <w:right w:val="single" w:sz="2" w:space="0" w:color="D9D9E3"/>
              </w:divBdr>
              <w:divsChild>
                <w:div w:id="472409428">
                  <w:marLeft w:val="0"/>
                  <w:marRight w:val="0"/>
                  <w:marTop w:val="0"/>
                  <w:marBottom w:val="0"/>
                  <w:divBdr>
                    <w:top w:val="single" w:sz="2" w:space="0" w:color="D9D9E3"/>
                    <w:left w:val="single" w:sz="2" w:space="0" w:color="D9D9E3"/>
                    <w:bottom w:val="single" w:sz="2" w:space="0" w:color="D9D9E3"/>
                    <w:right w:val="single" w:sz="2" w:space="0" w:color="D9D9E3"/>
                  </w:divBdr>
                  <w:divsChild>
                    <w:div w:id="994992436">
                      <w:marLeft w:val="0"/>
                      <w:marRight w:val="0"/>
                      <w:marTop w:val="0"/>
                      <w:marBottom w:val="0"/>
                      <w:divBdr>
                        <w:top w:val="single" w:sz="2" w:space="0" w:color="D9D9E3"/>
                        <w:left w:val="single" w:sz="2" w:space="0" w:color="D9D9E3"/>
                        <w:bottom w:val="single" w:sz="2" w:space="0" w:color="D9D9E3"/>
                        <w:right w:val="single" w:sz="2" w:space="0" w:color="D9D9E3"/>
                      </w:divBdr>
                      <w:divsChild>
                        <w:div w:id="1970278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28131864">
                  <w:marLeft w:val="0"/>
                  <w:marRight w:val="0"/>
                  <w:marTop w:val="0"/>
                  <w:marBottom w:val="0"/>
                  <w:divBdr>
                    <w:top w:val="single" w:sz="2" w:space="0" w:color="D9D9E3"/>
                    <w:left w:val="single" w:sz="2" w:space="0" w:color="D9D9E3"/>
                    <w:bottom w:val="single" w:sz="2" w:space="0" w:color="D9D9E3"/>
                    <w:right w:val="single" w:sz="2" w:space="0" w:color="D9D9E3"/>
                  </w:divBdr>
                  <w:divsChild>
                    <w:div w:id="700398309">
                      <w:marLeft w:val="0"/>
                      <w:marRight w:val="0"/>
                      <w:marTop w:val="0"/>
                      <w:marBottom w:val="0"/>
                      <w:divBdr>
                        <w:top w:val="single" w:sz="2" w:space="0" w:color="D9D9E3"/>
                        <w:left w:val="single" w:sz="2" w:space="0" w:color="D9D9E3"/>
                        <w:bottom w:val="single" w:sz="2" w:space="0" w:color="D9D9E3"/>
                        <w:right w:val="single" w:sz="2" w:space="0" w:color="D9D9E3"/>
                      </w:divBdr>
                      <w:divsChild>
                        <w:div w:id="1875575873">
                          <w:marLeft w:val="0"/>
                          <w:marRight w:val="0"/>
                          <w:marTop w:val="0"/>
                          <w:marBottom w:val="0"/>
                          <w:divBdr>
                            <w:top w:val="single" w:sz="2" w:space="0" w:color="D9D9E3"/>
                            <w:left w:val="single" w:sz="2" w:space="0" w:color="D9D9E3"/>
                            <w:bottom w:val="single" w:sz="2" w:space="0" w:color="D9D9E3"/>
                            <w:right w:val="single" w:sz="2" w:space="0" w:color="D9D9E3"/>
                          </w:divBdr>
                          <w:divsChild>
                            <w:div w:id="4593429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4845070">
      <w:bodyDiv w:val="1"/>
      <w:marLeft w:val="0"/>
      <w:marRight w:val="0"/>
      <w:marTop w:val="0"/>
      <w:marBottom w:val="0"/>
      <w:divBdr>
        <w:top w:val="none" w:sz="0" w:space="0" w:color="auto"/>
        <w:left w:val="none" w:sz="0" w:space="0" w:color="auto"/>
        <w:bottom w:val="none" w:sz="0" w:space="0" w:color="auto"/>
        <w:right w:val="none" w:sz="0" w:space="0" w:color="auto"/>
      </w:divBdr>
      <w:divsChild>
        <w:div w:id="1621570478">
          <w:marLeft w:val="0"/>
          <w:marRight w:val="0"/>
          <w:marTop w:val="0"/>
          <w:marBottom w:val="0"/>
          <w:divBdr>
            <w:top w:val="single" w:sz="2" w:space="0" w:color="auto"/>
            <w:left w:val="single" w:sz="2" w:space="0" w:color="auto"/>
            <w:bottom w:val="single" w:sz="6" w:space="0" w:color="auto"/>
            <w:right w:val="single" w:sz="2" w:space="0" w:color="auto"/>
          </w:divBdr>
          <w:divsChild>
            <w:div w:id="217593275">
              <w:marLeft w:val="0"/>
              <w:marRight w:val="0"/>
              <w:marTop w:val="100"/>
              <w:marBottom w:val="100"/>
              <w:divBdr>
                <w:top w:val="single" w:sz="2" w:space="0" w:color="D9D9E3"/>
                <w:left w:val="single" w:sz="2" w:space="0" w:color="D9D9E3"/>
                <w:bottom w:val="single" w:sz="2" w:space="0" w:color="D9D9E3"/>
                <w:right w:val="single" w:sz="2" w:space="0" w:color="D9D9E3"/>
              </w:divBdr>
              <w:divsChild>
                <w:div w:id="926501443">
                  <w:marLeft w:val="0"/>
                  <w:marRight w:val="0"/>
                  <w:marTop w:val="0"/>
                  <w:marBottom w:val="0"/>
                  <w:divBdr>
                    <w:top w:val="single" w:sz="2" w:space="0" w:color="D9D9E3"/>
                    <w:left w:val="single" w:sz="2" w:space="0" w:color="D9D9E3"/>
                    <w:bottom w:val="single" w:sz="2" w:space="0" w:color="D9D9E3"/>
                    <w:right w:val="single" w:sz="2" w:space="0" w:color="D9D9E3"/>
                  </w:divBdr>
                  <w:divsChild>
                    <w:div w:id="1159466583">
                      <w:marLeft w:val="0"/>
                      <w:marRight w:val="0"/>
                      <w:marTop w:val="0"/>
                      <w:marBottom w:val="0"/>
                      <w:divBdr>
                        <w:top w:val="single" w:sz="2" w:space="0" w:color="D9D9E3"/>
                        <w:left w:val="single" w:sz="2" w:space="0" w:color="D9D9E3"/>
                        <w:bottom w:val="single" w:sz="2" w:space="0" w:color="D9D9E3"/>
                        <w:right w:val="single" w:sz="2" w:space="0" w:color="D9D9E3"/>
                      </w:divBdr>
                      <w:divsChild>
                        <w:div w:id="15094414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19919174">
          <w:marLeft w:val="0"/>
          <w:marRight w:val="0"/>
          <w:marTop w:val="0"/>
          <w:marBottom w:val="0"/>
          <w:divBdr>
            <w:top w:val="single" w:sz="2" w:space="0" w:color="auto"/>
            <w:left w:val="single" w:sz="2" w:space="0" w:color="auto"/>
            <w:bottom w:val="single" w:sz="6" w:space="0" w:color="auto"/>
            <w:right w:val="single" w:sz="2" w:space="0" w:color="auto"/>
          </w:divBdr>
          <w:divsChild>
            <w:div w:id="31611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252743309">
                  <w:marLeft w:val="0"/>
                  <w:marRight w:val="0"/>
                  <w:marTop w:val="0"/>
                  <w:marBottom w:val="0"/>
                  <w:divBdr>
                    <w:top w:val="single" w:sz="2" w:space="0" w:color="D9D9E3"/>
                    <w:left w:val="single" w:sz="2" w:space="0" w:color="D9D9E3"/>
                    <w:bottom w:val="single" w:sz="2" w:space="0" w:color="D9D9E3"/>
                    <w:right w:val="single" w:sz="2" w:space="0" w:color="D9D9E3"/>
                  </w:divBdr>
                  <w:divsChild>
                    <w:div w:id="835537440">
                      <w:marLeft w:val="0"/>
                      <w:marRight w:val="0"/>
                      <w:marTop w:val="0"/>
                      <w:marBottom w:val="0"/>
                      <w:divBdr>
                        <w:top w:val="single" w:sz="2" w:space="0" w:color="D9D9E3"/>
                        <w:left w:val="single" w:sz="2" w:space="0" w:color="D9D9E3"/>
                        <w:bottom w:val="single" w:sz="2" w:space="0" w:color="D9D9E3"/>
                        <w:right w:val="single" w:sz="2" w:space="0" w:color="D9D9E3"/>
                      </w:divBdr>
                      <w:divsChild>
                        <w:div w:id="687296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59686867">
                  <w:marLeft w:val="0"/>
                  <w:marRight w:val="0"/>
                  <w:marTop w:val="0"/>
                  <w:marBottom w:val="0"/>
                  <w:divBdr>
                    <w:top w:val="single" w:sz="2" w:space="0" w:color="D9D9E3"/>
                    <w:left w:val="single" w:sz="2" w:space="0" w:color="D9D9E3"/>
                    <w:bottom w:val="single" w:sz="2" w:space="0" w:color="D9D9E3"/>
                    <w:right w:val="single" w:sz="2" w:space="0" w:color="D9D9E3"/>
                  </w:divBdr>
                  <w:divsChild>
                    <w:div w:id="638002596">
                      <w:marLeft w:val="0"/>
                      <w:marRight w:val="0"/>
                      <w:marTop w:val="0"/>
                      <w:marBottom w:val="0"/>
                      <w:divBdr>
                        <w:top w:val="single" w:sz="2" w:space="0" w:color="D9D9E3"/>
                        <w:left w:val="single" w:sz="2" w:space="0" w:color="D9D9E3"/>
                        <w:bottom w:val="single" w:sz="2" w:space="0" w:color="D9D9E3"/>
                        <w:right w:val="single" w:sz="2" w:space="0" w:color="D9D9E3"/>
                      </w:divBdr>
                      <w:divsChild>
                        <w:div w:id="366948993">
                          <w:marLeft w:val="0"/>
                          <w:marRight w:val="0"/>
                          <w:marTop w:val="0"/>
                          <w:marBottom w:val="0"/>
                          <w:divBdr>
                            <w:top w:val="single" w:sz="2" w:space="0" w:color="D9D9E3"/>
                            <w:left w:val="single" w:sz="2" w:space="0" w:color="D9D9E3"/>
                            <w:bottom w:val="single" w:sz="2" w:space="0" w:color="D9D9E3"/>
                            <w:right w:val="single" w:sz="2" w:space="0" w:color="D9D9E3"/>
                          </w:divBdr>
                          <w:divsChild>
                            <w:div w:id="735788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64280279">
      <w:bodyDiv w:val="1"/>
      <w:marLeft w:val="0"/>
      <w:marRight w:val="0"/>
      <w:marTop w:val="0"/>
      <w:marBottom w:val="0"/>
      <w:divBdr>
        <w:top w:val="none" w:sz="0" w:space="0" w:color="auto"/>
        <w:left w:val="none" w:sz="0" w:space="0" w:color="auto"/>
        <w:bottom w:val="none" w:sz="0" w:space="0" w:color="auto"/>
        <w:right w:val="none" w:sz="0" w:space="0" w:color="auto"/>
      </w:divBdr>
      <w:divsChild>
        <w:div w:id="720207451">
          <w:marLeft w:val="0"/>
          <w:marRight w:val="0"/>
          <w:marTop w:val="0"/>
          <w:marBottom w:val="0"/>
          <w:divBdr>
            <w:top w:val="single" w:sz="2" w:space="0" w:color="auto"/>
            <w:left w:val="single" w:sz="2" w:space="0" w:color="auto"/>
            <w:bottom w:val="single" w:sz="6" w:space="0" w:color="auto"/>
            <w:right w:val="single" w:sz="2" w:space="0" w:color="auto"/>
          </w:divBdr>
          <w:divsChild>
            <w:div w:id="1856067491">
              <w:marLeft w:val="0"/>
              <w:marRight w:val="0"/>
              <w:marTop w:val="100"/>
              <w:marBottom w:val="100"/>
              <w:divBdr>
                <w:top w:val="single" w:sz="2" w:space="0" w:color="D9D9E3"/>
                <w:left w:val="single" w:sz="2" w:space="0" w:color="D9D9E3"/>
                <w:bottom w:val="single" w:sz="2" w:space="0" w:color="D9D9E3"/>
                <w:right w:val="single" w:sz="2" w:space="0" w:color="D9D9E3"/>
              </w:divBdr>
              <w:divsChild>
                <w:div w:id="2055233228">
                  <w:marLeft w:val="0"/>
                  <w:marRight w:val="0"/>
                  <w:marTop w:val="0"/>
                  <w:marBottom w:val="0"/>
                  <w:divBdr>
                    <w:top w:val="single" w:sz="2" w:space="0" w:color="D9D9E3"/>
                    <w:left w:val="single" w:sz="2" w:space="0" w:color="D9D9E3"/>
                    <w:bottom w:val="single" w:sz="2" w:space="0" w:color="D9D9E3"/>
                    <w:right w:val="single" w:sz="2" w:space="0" w:color="D9D9E3"/>
                  </w:divBdr>
                  <w:divsChild>
                    <w:div w:id="1942033846">
                      <w:marLeft w:val="0"/>
                      <w:marRight w:val="0"/>
                      <w:marTop w:val="0"/>
                      <w:marBottom w:val="0"/>
                      <w:divBdr>
                        <w:top w:val="single" w:sz="2" w:space="0" w:color="D9D9E3"/>
                        <w:left w:val="single" w:sz="2" w:space="0" w:color="D9D9E3"/>
                        <w:bottom w:val="single" w:sz="2" w:space="0" w:color="D9D9E3"/>
                        <w:right w:val="single" w:sz="2" w:space="0" w:color="D9D9E3"/>
                      </w:divBdr>
                      <w:divsChild>
                        <w:div w:id="2104301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52082601">
          <w:marLeft w:val="0"/>
          <w:marRight w:val="0"/>
          <w:marTop w:val="0"/>
          <w:marBottom w:val="0"/>
          <w:divBdr>
            <w:top w:val="single" w:sz="2" w:space="0" w:color="auto"/>
            <w:left w:val="single" w:sz="2" w:space="0" w:color="auto"/>
            <w:bottom w:val="single" w:sz="6" w:space="0" w:color="auto"/>
            <w:right w:val="single" w:sz="2" w:space="0" w:color="auto"/>
          </w:divBdr>
          <w:divsChild>
            <w:div w:id="36248616">
              <w:marLeft w:val="0"/>
              <w:marRight w:val="0"/>
              <w:marTop w:val="100"/>
              <w:marBottom w:val="100"/>
              <w:divBdr>
                <w:top w:val="single" w:sz="2" w:space="0" w:color="D9D9E3"/>
                <w:left w:val="single" w:sz="2" w:space="0" w:color="D9D9E3"/>
                <w:bottom w:val="single" w:sz="2" w:space="0" w:color="D9D9E3"/>
                <w:right w:val="single" w:sz="2" w:space="0" w:color="D9D9E3"/>
              </w:divBdr>
              <w:divsChild>
                <w:div w:id="1828594739">
                  <w:marLeft w:val="0"/>
                  <w:marRight w:val="0"/>
                  <w:marTop w:val="0"/>
                  <w:marBottom w:val="0"/>
                  <w:divBdr>
                    <w:top w:val="single" w:sz="2" w:space="0" w:color="D9D9E3"/>
                    <w:left w:val="single" w:sz="2" w:space="0" w:color="D9D9E3"/>
                    <w:bottom w:val="single" w:sz="2" w:space="0" w:color="D9D9E3"/>
                    <w:right w:val="single" w:sz="2" w:space="0" w:color="D9D9E3"/>
                  </w:divBdr>
                  <w:divsChild>
                    <w:div w:id="148178907">
                      <w:marLeft w:val="0"/>
                      <w:marRight w:val="0"/>
                      <w:marTop w:val="0"/>
                      <w:marBottom w:val="0"/>
                      <w:divBdr>
                        <w:top w:val="single" w:sz="2" w:space="0" w:color="D9D9E3"/>
                        <w:left w:val="single" w:sz="2" w:space="0" w:color="D9D9E3"/>
                        <w:bottom w:val="single" w:sz="2" w:space="0" w:color="D9D9E3"/>
                        <w:right w:val="single" w:sz="2" w:space="0" w:color="D9D9E3"/>
                      </w:divBdr>
                      <w:divsChild>
                        <w:div w:id="469176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0592400">
                  <w:marLeft w:val="0"/>
                  <w:marRight w:val="0"/>
                  <w:marTop w:val="0"/>
                  <w:marBottom w:val="0"/>
                  <w:divBdr>
                    <w:top w:val="single" w:sz="2" w:space="0" w:color="D9D9E3"/>
                    <w:left w:val="single" w:sz="2" w:space="0" w:color="D9D9E3"/>
                    <w:bottom w:val="single" w:sz="2" w:space="0" w:color="D9D9E3"/>
                    <w:right w:val="single" w:sz="2" w:space="0" w:color="D9D9E3"/>
                  </w:divBdr>
                  <w:divsChild>
                    <w:div w:id="164442472">
                      <w:marLeft w:val="0"/>
                      <w:marRight w:val="0"/>
                      <w:marTop w:val="0"/>
                      <w:marBottom w:val="0"/>
                      <w:divBdr>
                        <w:top w:val="single" w:sz="2" w:space="0" w:color="D9D9E3"/>
                        <w:left w:val="single" w:sz="2" w:space="0" w:color="D9D9E3"/>
                        <w:bottom w:val="single" w:sz="2" w:space="0" w:color="D9D9E3"/>
                        <w:right w:val="single" w:sz="2" w:space="0" w:color="D9D9E3"/>
                      </w:divBdr>
                      <w:divsChild>
                        <w:div w:id="1241253505">
                          <w:marLeft w:val="0"/>
                          <w:marRight w:val="0"/>
                          <w:marTop w:val="0"/>
                          <w:marBottom w:val="0"/>
                          <w:divBdr>
                            <w:top w:val="single" w:sz="2" w:space="0" w:color="D9D9E3"/>
                            <w:left w:val="single" w:sz="2" w:space="0" w:color="D9D9E3"/>
                            <w:bottom w:val="single" w:sz="2" w:space="0" w:color="D9D9E3"/>
                            <w:right w:val="single" w:sz="2" w:space="0" w:color="D9D9E3"/>
                          </w:divBdr>
                          <w:divsChild>
                            <w:div w:id="18983235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11147775">
          <w:marLeft w:val="0"/>
          <w:marRight w:val="0"/>
          <w:marTop w:val="0"/>
          <w:marBottom w:val="0"/>
          <w:divBdr>
            <w:top w:val="single" w:sz="2" w:space="0" w:color="auto"/>
            <w:left w:val="single" w:sz="2" w:space="0" w:color="auto"/>
            <w:bottom w:val="single" w:sz="6" w:space="0" w:color="auto"/>
            <w:right w:val="single" w:sz="2" w:space="0" w:color="auto"/>
          </w:divBdr>
          <w:divsChild>
            <w:div w:id="76944559">
              <w:marLeft w:val="0"/>
              <w:marRight w:val="0"/>
              <w:marTop w:val="100"/>
              <w:marBottom w:val="100"/>
              <w:divBdr>
                <w:top w:val="single" w:sz="2" w:space="0" w:color="D9D9E3"/>
                <w:left w:val="single" w:sz="2" w:space="0" w:color="D9D9E3"/>
                <w:bottom w:val="single" w:sz="2" w:space="0" w:color="D9D9E3"/>
                <w:right w:val="single" w:sz="2" w:space="0" w:color="D9D9E3"/>
              </w:divBdr>
              <w:divsChild>
                <w:div w:id="503787667">
                  <w:marLeft w:val="0"/>
                  <w:marRight w:val="0"/>
                  <w:marTop w:val="0"/>
                  <w:marBottom w:val="0"/>
                  <w:divBdr>
                    <w:top w:val="single" w:sz="2" w:space="0" w:color="D9D9E3"/>
                    <w:left w:val="single" w:sz="2" w:space="0" w:color="D9D9E3"/>
                    <w:bottom w:val="single" w:sz="2" w:space="0" w:color="D9D9E3"/>
                    <w:right w:val="single" w:sz="2" w:space="0" w:color="D9D9E3"/>
                  </w:divBdr>
                  <w:divsChild>
                    <w:div w:id="1033926178">
                      <w:marLeft w:val="0"/>
                      <w:marRight w:val="0"/>
                      <w:marTop w:val="0"/>
                      <w:marBottom w:val="0"/>
                      <w:divBdr>
                        <w:top w:val="single" w:sz="2" w:space="0" w:color="D9D9E3"/>
                        <w:left w:val="single" w:sz="2" w:space="0" w:color="D9D9E3"/>
                        <w:bottom w:val="single" w:sz="2" w:space="0" w:color="D9D9E3"/>
                        <w:right w:val="single" w:sz="2" w:space="0" w:color="D9D9E3"/>
                      </w:divBdr>
                      <w:divsChild>
                        <w:div w:id="1166166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5811282">
                  <w:marLeft w:val="0"/>
                  <w:marRight w:val="0"/>
                  <w:marTop w:val="0"/>
                  <w:marBottom w:val="0"/>
                  <w:divBdr>
                    <w:top w:val="single" w:sz="2" w:space="0" w:color="D9D9E3"/>
                    <w:left w:val="single" w:sz="2" w:space="0" w:color="D9D9E3"/>
                    <w:bottom w:val="single" w:sz="2" w:space="0" w:color="D9D9E3"/>
                    <w:right w:val="single" w:sz="2" w:space="0" w:color="D9D9E3"/>
                  </w:divBdr>
                  <w:divsChild>
                    <w:div w:id="903180558">
                      <w:marLeft w:val="0"/>
                      <w:marRight w:val="0"/>
                      <w:marTop w:val="0"/>
                      <w:marBottom w:val="0"/>
                      <w:divBdr>
                        <w:top w:val="single" w:sz="2" w:space="0" w:color="D9D9E3"/>
                        <w:left w:val="single" w:sz="2" w:space="0" w:color="D9D9E3"/>
                        <w:bottom w:val="single" w:sz="2" w:space="0" w:color="D9D9E3"/>
                        <w:right w:val="single" w:sz="2" w:space="0" w:color="D9D9E3"/>
                      </w:divBdr>
                      <w:divsChild>
                        <w:div w:id="3077869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2190911">
          <w:marLeft w:val="0"/>
          <w:marRight w:val="0"/>
          <w:marTop w:val="0"/>
          <w:marBottom w:val="0"/>
          <w:divBdr>
            <w:top w:val="single" w:sz="2" w:space="0" w:color="auto"/>
            <w:left w:val="single" w:sz="2" w:space="0" w:color="auto"/>
            <w:bottom w:val="single" w:sz="6" w:space="0" w:color="auto"/>
            <w:right w:val="single" w:sz="2" w:space="0" w:color="auto"/>
          </w:divBdr>
          <w:divsChild>
            <w:div w:id="6134267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8989417">
                  <w:marLeft w:val="0"/>
                  <w:marRight w:val="0"/>
                  <w:marTop w:val="0"/>
                  <w:marBottom w:val="0"/>
                  <w:divBdr>
                    <w:top w:val="single" w:sz="2" w:space="0" w:color="D9D9E3"/>
                    <w:left w:val="single" w:sz="2" w:space="0" w:color="D9D9E3"/>
                    <w:bottom w:val="single" w:sz="2" w:space="0" w:color="D9D9E3"/>
                    <w:right w:val="single" w:sz="2" w:space="0" w:color="D9D9E3"/>
                  </w:divBdr>
                  <w:divsChild>
                    <w:div w:id="969045409">
                      <w:marLeft w:val="0"/>
                      <w:marRight w:val="0"/>
                      <w:marTop w:val="0"/>
                      <w:marBottom w:val="0"/>
                      <w:divBdr>
                        <w:top w:val="single" w:sz="2" w:space="0" w:color="D9D9E3"/>
                        <w:left w:val="single" w:sz="2" w:space="0" w:color="D9D9E3"/>
                        <w:bottom w:val="single" w:sz="2" w:space="0" w:color="D9D9E3"/>
                        <w:right w:val="single" w:sz="2" w:space="0" w:color="D9D9E3"/>
                      </w:divBdr>
                      <w:divsChild>
                        <w:div w:id="58596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2242946">
                  <w:marLeft w:val="0"/>
                  <w:marRight w:val="0"/>
                  <w:marTop w:val="0"/>
                  <w:marBottom w:val="0"/>
                  <w:divBdr>
                    <w:top w:val="single" w:sz="2" w:space="0" w:color="D9D9E3"/>
                    <w:left w:val="single" w:sz="2" w:space="0" w:color="D9D9E3"/>
                    <w:bottom w:val="single" w:sz="2" w:space="0" w:color="D9D9E3"/>
                    <w:right w:val="single" w:sz="2" w:space="0" w:color="D9D9E3"/>
                  </w:divBdr>
                  <w:divsChild>
                    <w:div w:id="1254973959">
                      <w:marLeft w:val="0"/>
                      <w:marRight w:val="0"/>
                      <w:marTop w:val="0"/>
                      <w:marBottom w:val="0"/>
                      <w:divBdr>
                        <w:top w:val="single" w:sz="2" w:space="0" w:color="D9D9E3"/>
                        <w:left w:val="single" w:sz="2" w:space="0" w:color="D9D9E3"/>
                        <w:bottom w:val="single" w:sz="2" w:space="0" w:color="D9D9E3"/>
                        <w:right w:val="single" w:sz="2" w:space="0" w:color="D9D9E3"/>
                      </w:divBdr>
                      <w:divsChild>
                        <w:div w:id="898830582">
                          <w:marLeft w:val="0"/>
                          <w:marRight w:val="0"/>
                          <w:marTop w:val="0"/>
                          <w:marBottom w:val="0"/>
                          <w:divBdr>
                            <w:top w:val="single" w:sz="2" w:space="0" w:color="D9D9E3"/>
                            <w:left w:val="single" w:sz="2" w:space="0" w:color="D9D9E3"/>
                            <w:bottom w:val="single" w:sz="2" w:space="0" w:color="D9D9E3"/>
                            <w:right w:val="single" w:sz="2" w:space="0" w:color="D9D9E3"/>
                          </w:divBdr>
                          <w:divsChild>
                            <w:div w:id="22318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18516368">
      <w:bodyDiv w:val="1"/>
      <w:marLeft w:val="0"/>
      <w:marRight w:val="0"/>
      <w:marTop w:val="0"/>
      <w:marBottom w:val="0"/>
      <w:divBdr>
        <w:top w:val="none" w:sz="0" w:space="0" w:color="auto"/>
        <w:left w:val="none" w:sz="0" w:space="0" w:color="auto"/>
        <w:bottom w:val="none" w:sz="0" w:space="0" w:color="auto"/>
        <w:right w:val="none" w:sz="0" w:space="0" w:color="auto"/>
      </w:divBdr>
    </w:div>
    <w:div w:id="962344285">
      <w:bodyDiv w:val="1"/>
      <w:marLeft w:val="0"/>
      <w:marRight w:val="0"/>
      <w:marTop w:val="0"/>
      <w:marBottom w:val="0"/>
      <w:divBdr>
        <w:top w:val="none" w:sz="0" w:space="0" w:color="auto"/>
        <w:left w:val="none" w:sz="0" w:space="0" w:color="auto"/>
        <w:bottom w:val="none" w:sz="0" w:space="0" w:color="auto"/>
        <w:right w:val="none" w:sz="0" w:space="0" w:color="auto"/>
      </w:divBdr>
      <w:divsChild>
        <w:div w:id="1075275679">
          <w:marLeft w:val="0"/>
          <w:marRight w:val="0"/>
          <w:marTop w:val="0"/>
          <w:marBottom w:val="0"/>
          <w:divBdr>
            <w:top w:val="single" w:sz="2" w:space="0" w:color="auto"/>
            <w:left w:val="single" w:sz="2" w:space="0" w:color="auto"/>
            <w:bottom w:val="single" w:sz="6" w:space="0" w:color="auto"/>
            <w:right w:val="single" w:sz="2" w:space="0" w:color="auto"/>
          </w:divBdr>
          <w:divsChild>
            <w:div w:id="1015963052">
              <w:marLeft w:val="0"/>
              <w:marRight w:val="0"/>
              <w:marTop w:val="100"/>
              <w:marBottom w:val="100"/>
              <w:divBdr>
                <w:top w:val="single" w:sz="2" w:space="0" w:color="D9D9E3"/>
                <w:left w:val="single" w:sz="2" w:space="0" w:color="D9D9E3"/>
                <w:bottom w:val="single" w:sz="2" w:space="0" w:color="D9D9E3"/>
                <w:right w:val="single" w:sz="2" w:space="0" w:color="D9D9E3"/>
              </w:divBdr>
              <w:divsChild>
                <w:div w:id="1460105572">
                  <w:marLeft w:val="0"/>
                  <w:marRight w:val="0"/>
                  <w:marTop w:val="0"/>
                  <w:marBottom w:val="0"/>
                  <w:divBdr>
                    <w:top w:val="single" w:sz="2" w:space="0" w:color="D9D9E3"/>
                    <w:left w:val="single" w:sz="2" w:space="0" w:color="D9D9E3"/>
                    <w:bottom w:val="single" w:sz="2" w:space="0" w:color="D9D9E3"/>
                    <w:right w:val="single" w:sz="2" w:space="0" w:color="D9D9E3"/>
                  </w:divBdr>
                  <w:divsChild>
                    <w:div w:id="2055613402">
                      <w:marLeft w:val="0"/>
                      <w:marRight w:val="0"/>
                      <w:marTop w:val="0"/>
                      <w:marBottom w:val="0"/>
                      <w:divBdr>
                        <w:top w:val="single" w:sz="2" w:space="0" w:color="D9D9E3"/>
                        <w:left w:val="single" w:sz="2" w:space="0" w:color="D9D9E3"/>
                        <w:bottom w:val="single" w:sz="2" w:space="0" w:color="D9D9E3"/>
                        <w:right w:val="single" w:sz="2" w:space="0" w:color="D9D9E3"/>
                      </w:divBdr>
                      <w:divsChild>
                        <w:div w:id="131214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8608427">
          <w:marLeft w:val="0"/>
          <w:marRight w:val="0"/>
          <w:marTop w:val="0"/>
          <w:marBottom w:val="0"/>
          <w:divBdr>
            <w:top w:val="single" w:sz="2" w:space="0" w:color="auto"/>
            <w:left w:val="single" w:sz="2" w:space="0" w:color="auto"/>
            <w:bottom w:val="single" w:sz="6" w:space="0" w:color="auto"/>
            <w:right w:val="single" w:sz="2" w:space="0" w:color="auto"/>
          </w:divBdr>
          <w:divsChild>
            <w:div w:id="566302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27471510">
                  <w:marLeft w:val="0"/>
                  <w:marRight w:val="0"/>
                  <w:marTop w:val="0"/>
                  <w:marBottom w:val="0"/>
                  <w:divBdr>
                    <w:top w:val="single" w:sz="2" w:space="0" w:color="D9D9E3"/>
                    <w:left w:val="single" w:sz="2" w:space="0" w:color="D9D9E3"/>
                    <w:bottom w:val="single" w:sz="2" w:space="0" w:color="D9D9E3"/>
                    <w:right w:val="single" w:sz="2" w:space="0" w:color="D9D9E3"/>
                  </w:divBdr>
                  <w:divsChild>
                    <w:div w:id="1022434091">
                      <w:marLeft w:val="0"/>
                      <w:marRight w:val="0"/>
                      <w:marTop w:val="0"/>
                      <w:marBottom w:val="0"/>
                      <w:divBdr>
                        <w:top w:val="single" w:sz="2" w:space="0" w:color="D9D9E3"/>
                        <w:left w:val="single" w:sz="2" w:space="0" w:color="D9D9E3"/>
                        <w:bottom w:val="single" w:sz="2" w:space="0" w:color="D9D9E3"/>
                        <w:right w:val="single" w:sz="2" w:space="0" w:color="D9D9E3"/>
                      </w:divBdr>
                      <w:divsChild>
                        <w:div w:id="1999845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6780773">
                  <w:marLeft w:val="0"/>
                  <w:marRight w:val="0"/>
                  <w:marTop w:val="0"/>
                  <w:marBottom w:val="0"/>
                  <w:divBdr>
                    <w:top w:val="single" w:sz="2" w:space="0" w:color="D9D9E3"/>
                    <w:left w:val="single" w:sz="2" w:space="0" w:color="D9D9E3"/>
                    <w:bottom w:val="single" w:sz="2" w:space="0" w:color="D9D9E3"/>
                    <w:right w:val="single" w:sz="2" w:space="0" w:color="D9D9E3"/>
                  </w:divBdr>
                  <w:divsChild>
                    <w:div w:id="291983451">
                      <w:marLeft w:val="0"/>
                      <w:marRight w:val="0"/>
                      <w:marTop w:val="0"/>
                      <w:marBottom w:val="0"/>
                      <w:divBdr>
                        <w:top w:val="single" w:sz="2" w:space="0" w:color="D9D9E3"/>
                        <w:left w:val="single" w:sz="2" w:space="0" w:color="D9D9E3"/>
                        <w:bottom w:val="single" w:sz="2" w:space="0" w:color="D9D9E3"/>
                        <w:right w:val="single" w:sz="2" w:space="0" w:color="D9D9E3"/>
                      </w:divBdr>
                      <w:divsChild>
                        <w:div w:id="558638720">
                          <w:marLeft w:val="0"/>
                          <w:marRight w:val="0"/>
                          <w:marTop w:val="0"/>
                          <w:marBottom w:val="0"/>
                          <w:divBdr>
                            <w:top w:val="single" w:sz="2" w:space="0" w:color="D9D9E3"/>
                            <w:left w:val="single" w:sz="2" w:space="0" w:color="D9D9E3"/>
                            <w:bottom w:val="single" w:sz="2" w:space="0" w:color="D9D9E3"/>
                            <w:right w:val="single" w:sz="2" w:space="0" w:color="D9D9E3"/>
                          </w:divBdr>
                          <w:divsChild>
                            <w:div w:id="26649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71250275">
      <w:bodyDiv w:val="1"/>
      <w:marLeft w:val="0"/>
      <w:marRight w:val="0"/>
      <w:marTop w:val="0"/>
      <w:marBottom w:val="0"/>
      <w:divBdr>
        <w:top w:val="none" w:sz="0" w:space="0" w:color="auto"/>
        <w:left w:val="none" w:sz="0" w:space="0" w:color="auto"/>
        <w:bottom w:val="none" w:sz="0" w:space="0" w:color="auto"/>
        <w:right w:val="none" w:sz="0" w:space="0" w:color="auto"/>
      </w:divBdr>
    </w:div>
    <w:div w:id="1006860667">
      <w:bodyDiv w:val="1"/>
      <w:marLeft w:val="0"/>
      <w:marRight w:val="0"/>
      <w:marTop w:val="0"/>
      <w:marBottom w:val="0"/>
      <w:divBdr>
        <w:top w:val="none" w:sz="0" w:space="0" w:color="auto"/>
        <w:left w:val="none" w:sz="0" w:space="0" w:color="auto"/>
        <w:bottom w:val="none" w:sz="0" w:space="0" w:color="auto"/>
        <w:right w:val="none" w:sz="0" w:space="0" w:color="auto"/>
      </w:divBdr>
      <w:divsChild>
        <w:div w:id="1794401718">
          <w:marLeft w:val="0"/>
          <w:marRight w:val="0"/>
          <w:marTop w:val="0"/>
          <w:marBottom w:val="0"/>
          <w:divBdr>
            <w:top w:val="single" w:sz="2" w:space="0" w:color="auto"/>
            <w:left w:val="single" w:sz="2" w:space="0" w:color="auto"/>
            <w:bottom w:val="single" w:sz="6" w:space="0" w:color="auto"/>
            <w:right w:val="single" w:sz="2" w:space="0" w:color="auto"/>
          </w:divBdr>
          <w:divsChild>
            <w:div w:id="664170440">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7971">
                  <w:marLeft w:val="0"/>
                  <w:marRight w:val="0"/>
                  <w:marTop w:val="0"/>
                  <w:marBottom w:val="0"/>
                  <w:divBdr>
                    <w:top w:val="single" w:sz="2" w:space="0" w:color="D9D9E3"/>
                    <w:left w:val="single" w:sz="2" w:space="0" w:color="D9D9E3"/>
                    <w:bottom w:val="single" w:sz="2" w:space="0" w:color="D9D9E3"/>
                    <w:right w:val="single" w:sz="2" w:space="0" w:color="D9D9E3"/>
                  </w:divBdr>
                  <w:divsChild>
                    <w:div w:id="1471903303">
                      <w:marLeft w:val="0"/>
                      <w:marRight w:val="0"/>
                      <w:marTop w:val="0"/>
                      <w:marBottom w:val="0"/>
                      <w:divBdr>
                        <w:top w:val="single" w:sz="2" w:space="0" w:color="D9D9E3"/>
                        <w:left w:val="single" w:sz="2" w:space="0" w:color="D9D9E3"/>
                        <w:bottom w:val="single" w:sz="2" w:space="0" w:color="D9D9E3"/>
                        <w:right w:val="single" w:sz="2" w:space="0" w:color="D9D9E3"/>
                      </w:divBdr>
                      <w:divsChild>
                        <w:div w:id="494298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11354045">
                  <w:marLeft w:val="0"/>
                  <w:marRight w:val="0"/>
                  <w:marTop w:val="0"/>
                  <w:marBottom w:val="0"/>
                  <w:divBdr>
                    <w:top w:val="single" w:sz="2" w:space="0" w:color="D9D9E3"/>
                    <w:left w:val="single" w:sz="2" w:space="0" w:color="D9D9E3"/>
                    <w:bottom w:val="single" w:sz="2" w:space="0" w:color="D9D9E3"/>
                    <w:right w:val="single" w:sz="2" w:space="0" w:color="D9D9E3"/>
                  </w:divBdr>
                  <w:divsChild>
                    <w:div w:id="1023476732">
                      <w:marLeft w:val="0"/>
                      <w:marRight w:val="0"/>
                      <w:marTop w:val="0"/>
                      <w:marBottom w:val="0"/>
                      <w:divBdr>
                        <w:top w:val="single" w:sz="2" w:space="0" w:color="D9D9E3"/>
                        <w:left w:val="single" w:sz="2" w:space="0" w:color="D9D9E3"/>
                        <w:bottom w:val="single" w:sz="2" w:space="0" w:color="D9D9E3"/>
                        <w:right w:val="single" w:sz="2" w:space="0" w:color="D9D9E3"/>
                      </w:divBdr>
                      <w:divsChild>
                        <w:div w:id="1636254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33321931">
          <w:marLeft w:val="0"/>
          <w:marRight w:val="0"/>
          <w:marTop w:val="0"/>
          <w:marBottom w:val="0"/>
          <w:divBdr>
            <w:top w:val="single" w:sz="2" w:space="0" w:color="auto"/>
            <w:left w:val="single" w:sz="2" w:space="0" w:color="auto"/>
            <w:bottom w:val="single" w:sz="6" w:space="0" w:color="auto"/>
            <w:right w:val="single" w:sz="2" w:space="0" w:color="auto"/>
          </w:divBdr>
          <w:divsChild>
            <w:div w:id="1208687894">
              <w:marLeft w:val="0"/>
              <w:marRight w:val="0"/>
              <w:marTop w:val="100"/>
              <w:marBottom w:val="100"/>
              <w:divBdr>
                <w:top w:val="single" w:sz="2" w:space="0" w:color="D9D9E3"/>
                <w:left w:val="single" w:sz="2" w:space="0" w:color="D9D9E3"/>
                <w:bottom w:val="single" w:sz="2" w:space="0" w:color="D9D9E3"/>
                <w:right w:val="single" w:sz="2" w:space="0" w:color="D9D9E3"/>
              </w:divBdr>
              <w:divsChild>
                <w:div w:id="2022511658">
                  <w:marLeft w:val="0"/>
                  <w:marRight w:val="0"/>
                  <w:marTop w:val="0"/>
                  <w:marBottom w:val="0"/>
                  <w:divBdr>
                    <w:top w:val="single" w:sz="2" w:space="0" w:color="D9D9E3"/>
                    <w:left w:val="single" w:sz="2" w:space="0" w:color="D9D9E3"/>
                    <w:bottom w:val="single" w:sz="2" w:space="0" w:color="D9D9E3"/>
                    <w:right w:val="single" w:sz="2" w:space="0" w:color="D9D9E3"/>
                  </w:divBdr>
                  <w:divsChild>
                    <w:div w:id="1191333196">
                      <w:marLeft w:val="0"/>
                      <w:marRight w:val="0"/>
                      <w:marTop w:val="0"/>
                      <w:marBottom w:val="0"/>
                      <w:divBdr>
                        <w:top w:val="single" w:sz="2" w:space="0" w:color="D9D9E3"/>
                        <w:left w:val="single" w:sz="2" w:space="0" w:color="D9D9E3"/>
                        <w:bottom w:val="single" w:sz="2" w:space="0" w:color="D9D9E3"/>
                        <w:right w:val="single" w:sz="2" w:space="0" w:color="D9D9E3"/>
                      </w:divBdr>
                      <w:divsChild>
                        <w:div w:id="3441396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6639678">
                  <w:marLeft w:val="0"/>
                  <w:marRight w:val="0"/>
                  <w:marTop w:val="0"/>
                  <w:marBottom w:val="0"/>
                  <w:divBdr>
                    <w:top w:val="single" w:sz="2" w:space="0" w:color="D9D9E3"/>
                    <w:left w:val="single" w:sz="2" w:space="0" w:color="D9D9E3"/>
                    <w:bottom w:val="single" w:sz="2" w:space="0" w:color="D9D9E3"/>
                    <w:right w:val="single" w:sz="2" w:space="0" w:color="D9D9E3"/>
                  </w:divBdr>
                  <w:divsChild>
                    <w:div w:id="967316702">
                      <w:marLeft w:val="0"/>
                      <w:marRight w:val="0"/>
                      <w:marTop w:val="0"/>
                      <w:marBottom w:val="0"/>
                      <w:divBdr>
                        <w:top w:val="single" w:sz="2" w:space="0" w:color="D9D9E3"/>
                        <w:left w:val="single" w:sz="2" w:space="0" w:color="D9D9E3"/>
                        <w:bottom w:val="single" w:sz="2" w:space="0" w:color="D9D9E3"/>
                        <w:right w:val="single" w:sz="2" w:space="0" w:color="D9D9E3"/>
                      </w:divBdr>
                      <w:divsChild>
                        <w:div w:id="63797441">
                          <w:marLeft w:val="0"/>
                          <w:marRight w:val="0"/>
                          <w:marTop w:val="0"/>
                          <w:marBottom w:val="0"/>
                          <w:divBdr>
                            <w:top w:val="single" w:sz="2" w:space="0" w:color="D9D9E3"/>
                            <w:left w:val="single" w:sz="2" w:space="0" w:color="D9D9E3"/>
                            <w:bottom w:val="single" w:sz="2" w:space="0" w:color="D9D9E3"/>
                            <w:right w:val="single" w:sz="2" w:space="0" w:color="D9D9E3"/>
                          </w:divBdr>
                          <w:divsChild>
                            <w:div w:id="15263579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08271701">
          <w:marLeft w:val="0"/>
          <w:marRight w:val="0"/>
          <w:marTop w:val="0"/>
          <w:marBottom w:val="0"/>
          <w:divBdr>
            <w:top w:val="single" w:sz="2" w:space="0" w:color="auto"/>
            <w:left w:val="single" w:sz="2" w:space="0" w:color="auto"/>
            <w:bottom w:val="single" w:sz="6" w:space="0" w:color="auto"/>
            <w:right w:val="single" w:sz="2" w:space="0" w:color="auto"/>
          </w:divBdr>
          <w:divsChild>
            <w:div w:id="156070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1167475787">
                  <w:marLeft w:val="0"/>
                  <w:marRight w:val="0"/>
                  <w:marTop w:val="0"/>
                  <w:marBottom w:val="0"/>
                  <w:divBdr>
                    <w:top w:val="single" w:sz="2" w:space="0" w:color="D9D9E3"/>
                    <w:left w:val="single" w:sz="2" w:space="0" w:color="D9D9E3"/>
                    <w:bottom w:val="single" w:sz="2" w:space="0" w:color="D9D9E3"/>
                    <w:right w:val="single" w:sz="2" w:space="0" w:color="D9D9E3"/>
                  </w:divBdr>
                  <w:divsChild>
                    <w:div w:id="1234200331">
                      <w:marLeft w:val="0"/>
                      <w:marRight w:val="0"/>
                      <w:marTop w:val="0"/>
                      <w:marBottom w:val="0"/>
                      <w:divBdr>
                        <w:top w:val="single" w:sz="2" w:space="0" w:color="D9D9E3"/>
                        <w:left w:val="single" w:sz="2" w:space="0" w:color="D9D9E3"/>
                        <w:bottom w:val="single" w:sz="2" w:space="0" w:color="D9D9E3"/>
                        <w:right w:val="single" w:sz="2" w:space="0" w:color="D9D9E3"/>
                      </w:divBdr>
                      <w:divsChild>
                        <w:div w:id="112199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854819">
                  <w:marLeft w:val="0"/>
                  <w:marRight w:val="0"/>
                  <w:marTop w:val="0"/>
                  <w:marBottom w:val="0"/>
                  <w:divBdr>
                    <w:top w:val="single" w:sz="2" w:space="0" w:color="D9D9E3"/>
                    <w:left w:val="single" w:sz="2" w:space="0" w:color="D9D9E3"/>
                    <w:bottom w:val="single" w:sz="2" w:space="0" w:color="D9D9E3"/>
                    <w:right w:val="single" w:sz="2" w:space="0" w:color="D9D9E3"/>
                  </w:divBdr>
                  <w:divsChild>
                    <w:div w:id="1287274666">
                      <w:marLeft w:val="0"/>
                      <w:marRight w:val="0"/>
                      <w:marTop w:val="0"/>
                      <w:marBottom w:val="0"/>
                      <w:divBdr>
                        <w:top w:val="single" w:sz="2" w:space="0" w:color="D9D9E3"/>
                        <w:left w:val="single" w:sz="2" w:space="0" w:color="D9D9E3"/>
                        <w:bottom w:val="single" w:sz="2" w:space="0" w:color="D9D9E3"/>
                        <w:right w:val="single" w:sz="2" w:space="0" w:color="D9D9E3"/>
                      </w:divBdr>
                      <w:divsChild>
                        <w:div w:id="345979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3392075">
          <w:marLeft w:val="0"/>
          <w:marRight w:val="0"/>
          <w:marTop w:val="0"/>
          <w:marBottom w:val="0"/>
          <w:divBdr>
            <w:top w:val="single" w:sz="2" w:space="0" w:color="auto"/>
            <w:left w:val="single" w:sz="2" w:space="0" w:color="auto"/>
            <w:bottom w:val="single" w:sz="6" w:space="0" w:color="auto"/>
            <w:right w:val="single" w:sz="2" w:space="0" w:color="auto"/>
          </w:divBdr>
          <w:divsChild>
            <w:div w:id="554391382">
              <w:marLeft w:val="0"/>
              <w:marRight w:val="0"/>
              <w:marTop w:val="100"/>
              <w:marBottom w:val="100"/>
              <w:divBdr>
                <w:top w:val="single" w:sz="2" w:space="0" w:color="D9D9E3"/>
                <w:left w:val="single" w:sz="2" w:space="0" w:color="D9D9E3"/>
                <w:bottom w:val="single" w:sz="2" w:space="0" w:color="D9D9E3"/>
                <w:right w:val="single" w:sz="2" w:space="0" w:color="D9D9E3"/>
              </w:divBdr>
              <w:divsChild>
                <w:div w:id="1963534852">
                  <w:marLeft w:val="0"/>
                  <w:marRight w:val="0"/>
                  <w:marTop w:val="0"/>
                  <w:marBottom w:val="0"/>
                  <w:divBdr>
                    <w:top w:val="single" w:sz="2" w:space="0" w:color="D9D9E3"/>
                    <w:left w:val="single" w:sz="2" w:space="0" w:color="D9D9E3"/>
                    <w:bottom w:val="single" w:sz="2" w:space="0" w:color="D9D9E3"/>
                    <w:right w:val="single" w:sz="2" w:space="0" w:color="D9D9E3"/>
                  </w:divBdr>
                  <w:divsChild>
                    <w:div w:id="675503093">
                      <w:marLeft w:val="0"/>
                      <w:marRight w:val="0"/>
                      <w:marTop w:val="0"/>
                      <w:marBottom w:val="0"/>
                      <w:divBdr>
                        <w:top w:val="single" w:sz="2" w:space="0" w:color="D9D9E3"/>
                        <w:left w:val="single" w:sz="2" w:space="0" w:color="D9D9E3"/>
                        <w:bottom w:val="single" w:sz="2" w:space="0" w:color="D9D9E3"/>
                        <w:right w:val="single" w:sz="2" w:space="0" w:color="D9D9E3"/>
                      </w:divBdr>
                      <w:divsChild>
                        <w:div w:id="13581160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02662630">
                  <w:marLeft w:val="0"/>
                  <w:marRight w:val="0"/>
                  <w:marTop w:val="0"/>
                  <w:marBottom w:val="0"/>
                  <w:divBdr>
                    <w:top w:val="single" w:sz="2" w:space="0" w:color="D9D9E3"/>
                    <w:left w:val="single" w:sz="2" w:space="0" w:color="D9D9E3"/>
                    <w:bottom w:val="single" w:sz="2" w:space="0" w:color="D9D9E3"/>
                    <w:right w:val="single" w:sz="2" w:space="0" w:color="D9D9E3"/>
                  </w:divBdr>
                  <w:divsChild>
                    <w:div w:id="722565090">
                      <w:marLeft w:val="0"/>
                      <w:marRight w:val="0"/>
                      <w:marTop w:val="0"/>
                      <w:marBottom w:val="0"/>
                      <w:divBdr>
                        <w:top w:val="single" w:sz="2" w:space="0" w:color="D9D9E3"/>
                        <w:left w:val="single" w:sz="2" w:space="0" w:color="D9D9E3"/>
                        <w:bottom w:val="single" w:sz="2" w:space="0" w:color="D9D9E3"/>
                        <w:right w:val="single" w:sz="2" w:space="0" w:color="D9D9E3"/>
                      </w:divBdr>
                      <w:divsChild>
                        <w:div w:id="548540181">
                          <w:marLeft w:val="0"/>
                          <w:marRight w:val="0"/>
                          <w:marTop w:val="0"/>
                          <w:marBottom w:val="0"/>
                          <w:divBdr>
                            <w:top w:val="single" w:sz="2" w:space="0" w:color="D9D9E3"/>
                            <w:left w:val="single" w:sz="2" w:space="0" w:color="D9D9E3"/>
                            <w:bottom w:val="single" w:sz="2" w:space="0" w:color="D9D9E3"/>
                            <w:right w:val="single" w:sz="2" w:space="0" w:color="D9D9E3"/>
                          </w:divBdr>
                          <w:divsChild>
                            <w:div w:id="1388797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95222604">
      <w:bodyDiv w:val="1"/>
      <w:marLeft w:val="0"/>
      <w:marRight w:val="0"/>
      <w:marTop w:val="0"/>
      <w:marBottom w:val="0"/>
      <w:divBdr>
        <w:top w:val="none" w:sz="0" w:space="0" w:color="auto"/>
        <w:left w:val="none" w:sz="0" w:space="0" w:color="auto"/>
        <w:bottom w:val="none" w:sz="0" w:space="0" w:color="auto"/>
        <w:right w:val="none" w:sz="0" w:space="0" w:color="auto"/>
      </w:divBdr>
    </w:div>
    <w:div w:id="1520848197">
      <w:bodyDiv w:val="1"/>
      <w:marLeft w:val="0"/>
      <w:marRight w:val="0"/>
      <w:marTop w:val="0"/>
      <w:marBottom w:val="0"/>
      <w:divBdr>
        <w:top w:val="none" w:sz="0" w:space="0" w:color="auto"/>
        <w:left w:val="none" w:sz="0" w:space="0" w:color="auto"/>
        <w:bottom w:val="none" w:sz="0" w:space="0" w:color="auto"/>
        <w:right w:val="none" w:sz="0" w:space="0" w:color="auto"/>
      </w:divBdr>
      <w:divsChild>
        <w:div w:id="430900722">
          <w:marLeft w:val="0"/>
          <w:marRight w:val="0"/>
          <w:marTop w:val="0"/>
          <w:marBottom w:val="0"/>
          <w:divBdr>
            <w:top w:val="single" w:sz="2" w:space="0" w:color="auto"/>
            <w:left w:val="single" w:sz="2" w:space="0" w:color="auto"/>
            <w:bottom w:val="single" w:sz="6" w:space="0" w:color="auto"/>
            <w:right w:val="single" w:sz="2" w:space="0" w:color="auto"/>
          </w:divBdr>
          <w:divsChild>
            <w:div w:id="892429346">
              <w:marLeft w:val="0"/>
              <w:marRight w:val="0"/>
              <w:marTop w:val="100"/>
              <w:marBottom w:val="100"/>
              <w:divBdr>
                <w:top w:val="single" w:sz="2" w:space="0" w:color="D9D9E3"/>
                <w:left w:val="single" w:sz="2" w:space="0" w:color="D9D9E3"/>
                <w:bottom w:val="single" w:sz="2" w:space="0" w:color="D9D9E3"/>
                <w:right w:val="single" w:sz="2" w:space="0" w:color="D9D9E3"/>
              </w:divBdr>
              <w:divsChild>
                <w:div w:id="55783659">
                  <w:marLeft w:val="0"/>
                  <w:marRight w:val="0"/>
                  <w:marTop w:val="0"/>
                  <w:marBottom w:val="0"/>
                  <w:divBdr>
                    <w:top w:val="single" w:sz="2" w:space="0" w:color="D9D9E3"/>
                    <w:left w:val="single" w:sz="2" w:space="0" w:color="D9D9E3"/>
                    <w:bottom w:val="single" w:sz="2" w:space="0" w:color="D9D9E3"/>
                    <w:right w:val="single" w:sz="2" w:space="0" w:color="D9D9E3"/>
                  </w:divBdr>
                  <w:divsChild>
                    <w:div w:id="819225010">
                      <w:marLeft w:val="0"/>
                      <w:marRight w:val="0"/>
                      <w:marTop w:val="0"/>
                      <w:marBottom w:val="0"/>
                      <w:divBdr>
                        <w:top w:val="single" w:sz="2" w:space="0" w:color="D9D9E3"/>
                        <w:left w:val="single" w:sz="2" w:space="0" w:color="D9D9E3"/>
                        <w:bottom w:val="single" w:sz="2" w:space="0" w:color="D9D9E3"/>
                        <w:right w:val="single" w:sz="2" w:space="0" w:color="D9D9E3"/>
                      </w:divBdr>
                      <w:divsChild>
                        <w:div w:id="11556801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486183">
          <w:marLeft w:val="0"/>
          <w:marRight w:val="0"/>
          <w:marTop w:val="0"/>
          <w:marBottom w:val="0"/>
          <w:divBdr>
            <w:top w:val="single" w:sz="2" w:space="0" w:color="auto"/>
            <w:left w:val="single" w:sz="2" w:space="0" w:color="auto"/>
            <w:bottom w:val="single" w:sz="6" w:space="0" w:color="auto"/>
            <w:right w:val="single" w:sz="2" w:space="0" w:color="auto"/>
          </w:divBdr>
          <w:divsChild>
            <w:div w:id="569268324">
              <w:marLeft w:val="0"/>
              <w:marRight w:val="0"/>
              <w:marTop w:val="100"/>
              <w:marBottom w:val="100"/>
              <w:divBdr>
                <w:top w:val="single" w:sz="2" w:space="0" w:color="D9D9E3"/>
                <w:left w:val="single" w:sz="2" w:space="0" w:color="D9D9E3"/>
                <w:bottom w:val="single" w:sz="2" w:space="0" w:color="D9D9E3"/>
                <w:right w:val="single" w:sz="2" w:space="0" w:color="D9D9E3"/>
              </w:divBdr>
              <w:divsChild>
                <w:div w:id="1682001905">
                  <w:marLeft w:val="0"/>
                  <w:marRight w:val="0"/>
                  <w:marTop w:val="0"/>
                  <w:marBottom w:val="0"/>
                  <w:divBdr>
                    <w:top w:val="single" w:sz="2" w:space="0" w:color="D9D9E3"/>
                    <w:left w:val="single" w:sz="2" w:space="0" w:color="D9D9E3"/>
                    <w:bottom w:val="single" w:sz="2" w:space="0" w:color="D9D9E3"/>
                    <w:right w:val="single" w:sz="2" w:space="0" w:color="D9D9E3"/>
                  </w:divBdr>
                  <w:divsChild>
                    <w:div w:id="1213692315">
                      <w:marLeft w:val="0"/>
                      <w:marRight w:val="0"/>
                      <w:marTop w:val="0"/>
                      <w:marBottom w:val="0"/>
                      <w:divBdr>
                        <w:top w:val="single" w:sz="2" w:space="0" w:color="D9D9E3"/>
                        <w:left w:val="single" w:sz="2" w:space="0" w:color="D9D9E3"/>
                        <w:bottom w:val="single" w:sz="2" w:space="0" w:color="D9D9E3"/>
                        <w:right w:val="single" w:sz="2" w:space="0" w:color="D9D9E3"/>
                      </w:divBdr>
                      <w:divsChild>
                        <w:div w:id="5187408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2389740">
                  <w:marLeft w:val="0"/>
                  <w:marRight w:val="0"/>
                  <w:marTop w:val="0"/>
                  <w:marBottom w:val="0"/>
                  <w:divBdr>
                    <w:top w:val="single" w:sz="2" w:space="0" w:color="D9D9E3"/>
                    <w:left w:val="single" w:sz="2" w:space="0" w:color="D9D9E3"/>
                    <w:bottom w:val="single" w:sz="2" w:space="0" w:color="D9D9E3"/>
                    <w:right w:val="single" w:sz="2" w:space="0" w:color="D9D9E3"/>
                  </w:divBdr>
                  <w:divsChild>
                    <w:div w:id="1362437272">
                      <w:marLeft w:val="0"/>
                      <w:marRight w:val="0"/>
                      <w:marTop w:val="0"/>
                      <w:marBottom w:val="0"/>
                      <w:divBdr>
                        <w:top w:val="single" w:sz="2" w:space="0" w:color="D9D9E3"/>
                        <w:left w:val="single" w:sz="2" w:space="0" w:color="D9D9E3"/>
                        <w:bottom w:val="single" w:sz="2" w:space="0" w:color="D9D9E3"/>
                        <w:right w:val="single" w:sz="2" w:space="0" w:color="D9D9E3"/>
                      </w:divBdr>
                      <w:divsChild>
                        <w:div w:id="253438777">
                          <w:marLeft w:val="0"/>
                          <w:marRight w:val="0"/>
                          <w:marTop w:val="0"/>
                          <w:marBottom w:val="0"/>
                          <w:divBdr>
                            <w:top w:val="single" w:sz="2" w:space="0" w:color="D9D9E3"/>
                            <w:left w:val="single" w:sz="2" w:space="0" w:color="D9D9E3"/>
                            <w:bottom w:val="single" w:sz="2" w:space="0" w:color="D9D9E3"/>
                            <w:right w:val="single" w:sz="2" w:space="0" w:color="D9D9E3"/>
                          </w:divBdr>
                          <w:divsChild>
                            <w:div w:id="20879932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11</Pages>
  <Words>3868</Words>
  <Characters>22324</Characters>
  <Application>Microsoft Office Word</Application>
  <DocSecurity>0</DocSecurity>
  <Lines>413</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K</dc:creator>
  <cp:keywords/>
  <dc:description/>
  <cp:lastModifiedBy>M. Amin Kuhail</cp:lastModifiedBy>
  <cp:revision>18</cp:revision>
  <dcterms:created xsi:type="dcterms:W3CDTF">2023-05-31T18:07:00Z</dcterms:created>
  <dcterms:modified xsi:type="dcterms:W3CDTF">2024-08-02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0d5190ca81f6226edd4d59f5e4b4ec39ef886be99e0e31839f3629bbe3c4c0</vt:lpwstr>
  </property>
</Properties>
</file>